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65262" w14:textId="038D4004" w:rsidR="00822DC8" w:rsidRDefault="00A801A2" w:rsidP="00F13270">
      <w:pPr>
        <w:jc w:val="center"/>
        <w:rPr>
          <w:rFonts w:ascii="游ゴシック Medium" w:eastAsia="游ゴシック Medium" w:hAnsi="游ゴシック Medium"/>
          <w:b/>
          <w:sz w:val="28"/>
          <w:szCs w:val="28"/>
          <w:u w:color="777777"/>
        </w:rPr>
      </w:pPr>
      <w:r w:rsidRPr="004D3F5B">
        <w:rPr>
          <w:rFonts w:ascii="游ゴシック Medium" w:eastAsia="游ゴシック Medium" w:hAnsi="游ゴシック Medium" w:hint="eastAsia"/>
          <w:b/>
          <w:sz w:val="28"/>
          <w:szCs w:val="28"/>
          <w:u w:color="777777"/>
        </w:rPr>
        <w:t>2023年度</w:t>
      </w:r>
      <w:proofErr w:type="spellStart"/>
      <w:r w:rsidR="00822DC8">
        <w:rPr>
          <w:rFonts w:ascii="游ゴシック Medium" w:eastAsia="游ゴシック Medium" w:hAnsi="游ゴシック Medium" w:hint="eastAsia"/>
          <w:b/>
          <w:sz w:val="28"/>
          <w:szCs w:val="28"/>
          <w:u w:color="777777"/>
        </w:rPr>
        <w:t>Sma</w:t>
      </w:r>
      <w:r w:rsidR="00822DC8">
        <w:rPr>
          <w:rFonts w:ascii="游ゴシック Medium" w:eastAsia="游ゴシック Medium" w:hAnsi="游ゴシック Medium"/>
          <w:b/>
          <w:sz w:val="28"/>
          <w:szCs w:val="28"/>
          <w:u w:color="777777"/>
        </w:rPr>
        <w:t>So</w:t>
      </w:r>
      <w:proofErr w:type="spellEnd"/>
      <w:r w:rsidR="00CB48CC">
        <w:rPr>
          <w:rFonts w:ascii="游ゴシック Medium" w:eastAsia="游ゴシック Medium" w:hAnsi="游ゴシック Medium" w:hint="eastAsia"/>
          <w:b/>
          <w:sz w:val="28"/>
          <w:szCs w:val="28"/>
          <w:u w:color="777777"/>
        </w:rPr>
        <w:t>-</w:t>
      </w:r>
      <w:r w:rsidR="00822DC8">
        <w:rPr>
          <w:rFonts w:ascii="游ゴシック Medium" w:eastAsia="游ゴシック Medium" w:hAnsi="游ゴシック Medium"/>
          <w:b/>
          <w:sz w:val="28"/>
          <w:szCs w:val="28"/>
          <w:u w:color="777777"/>
        </w:rPr>
        <w:t>X Challenge</w:t>
      </w:r>
      <w:r w:rsidR="00822DC8">
        <w:rPr>
          <w:rFonts w:ascii="游ゴシック Medium" w:eastAsia="游ゴシック Medium" w:hAnsi="游ゴシック Medium" w:hint="eastAsia"/>
          <w:b/>
          <w:sz w:val="28"/>
          <w:szCs w:val="28"/>
          <w:u w:color="777777"/>
        </w:rPr>
        <w:t>事業</w:t>
      </w:r>
    </w:p>
    <w:p w14:paraId="569B3DA3" w14:textId="7FE1192F" w:rsidR="00F13270" w:rsidRPr="004D3F5B" w:rsidRDefault="00975F8F" w:rsidP="00822DC8">
      <w:pPr>
        <w:jc w:val="center"/>
        <w:rPr>
          <w:rFonts w:ascii="游ゴシック Medium" w:eastAsia="游ゴシック Medium" w:hAnsi="游ゴシック Medium"/>
          <w:b/>
          <w:sz w:val="28"/>
          <w:szCs w:val="28"/>
          <w:u w:color="777777"/>
        </w:rPr>
      </w:pPr>
      <w:r>
        <w:rPr>
          <w:rFonts w:ascii="游ゴシック Medium" w:eastAsia="游ゴシック Medium" w:hAnsi="游ゴシック Medium" w:hint="eastAsia"/>
          <w:b/>
          <w:sz w:val="28"/>
          <w:szCs w:val="28"/>
          <w:u w:color="777777"/>
        </w:rPr>
        <w:t>Graduate</w:t>
      </w:r>
      <w:r w:rsidR="00822DC8">
        <w:rPr>
          <w:rFonts w:ascii="游ゴシック Medium" w:eastAsia="游ゴシック Medium" w:hAnsi="游ゴシック Medium"/>
          <w:b/>
          <w:sz w:val="28"/>
          <w:szCs w:val="28"/>
          <w:u w:color="777777"/>
        </w:rPr>
        <w:t xml:space="preserve"> </w:t>
      </w:r>
      <w:r>
        <w:rPr>
          <w:rFonts w:ascii="游ゴシック Medium" w:eastAsia="游ゴシック Medium" w:hAnsi="游ゴシック Medium" w:hint="eastAsia"/>
          <w:b/>
          <w:sz w:val="28"/>
          <w:szCs w:val="28"/>
          <w:u w:color="777777"/>
        </w:rPr>
        <w:t>Students</w:t>
      </w:r>
      <w:r w:rsidR="00822DC8">
        <w:rPr>
          <w:rFonts w:ascii="游ゴシック Medium" w:eastAsia="游ゴシック Medium" w:hAnsi="游ゴシック Medium" w:hint="eastAsia"/>
          <w:b/>
          <w:sz w:val="28"/>
          <w:szCs w:val="28"/>
          <w:u w:color="777777"/>
        </w:rPr>
        <w:t>（</w:t>
      </w:r>
      <w:r>
        <w:rPr>
          <w:rFonts w:ascii="游ゴシック Medium" w:eastAsia="游ゴシック Medium" w:hAnsi="游ゴシック Medium" w:hint="eastAsia"/>
          <w:b/>
          <w:sz w:val="28"/>
          <w:szCs w:val="28"/>
          <w:u w:color="777777"/>
        </w:rPr>
        <w:t>大学院生</w:t>
      </w:r>
      <w:r w:rsidR="00822DC8">
        <w:rPr>
          <w:rFonts w:ascii="游ゴシック Medium" w:eastAsia="游ゴシック Medium" w:hAnsi="游ゴシック Medium" w:hint="eastAsia"/>
          <w:b/>
          <w:sz w:val="28"/>
          <w:szCs w:val="28"/>
          <w:u w:color="777777"/>
        </w:rPr>
        <w:t>）研究</w:t>
      </w:r>
      <w:r w:rsidR="00C64F80">
        <w:rPr>
          <w:rFonts w:ascii="游ゴシック Medium" w:eastAsia="游ゴシック Medium" w:hAnsi="游ゴシック Medium" w:hint="eastAsia"/>
          <w:b/>
          <w:sz w:val="28"/>
          <w:szCs w:val="28"/>
          <w:u w:color="777777"/>
        </w:rPr>
        <w:t>助成</w:t>
      </w:r>
      <w:r w:rsidR="00F13270" w:rsidRPr="004D3F5B">
        <w:rPr>
          <w:rFonts w:ascii="游ゴシック Medium" w:eastAsia="游ゴシック Medium" w:hAnsi="游ゴシック Medium" w:hint="eastAsia"/>
          <w:b/>
          <w:sz w:val="28"/>
          <w:szCs w:val="28"/>
          <w:u w:color="777777"/>
        </w:rPr>
        <w:t>申請書</w:t>
      </w:r>
    </w:p>
    <w:p w14:paraId="6CDE33A1" w14:textId="6E6E2252" w:rsidR="00A801A2" w:rsidRPr="004D3F5B" w:rsidRDefault="00A801A2" w:rsidP="00F13270">
      <w:pPr>
        <w:rPr>
          <w:rFonts w:asciiTheme="minorEastAsia" w:eastAsiaTheme="minorEastAsia" w:hAnsiTheme="minorEastAsia"/>
          <w:sz w:val="16"/>
          <w:szCs w:val="16"/>
          <w:u w:color="777777"/>
        </w:rPr>
      </w:pPr>
    </w:p>
    <w:p w14:paraId="443E8051" w14:textId="6D7ED7EF" w:rsidR="00F13270" w:rsidRPr="004D3F5B" w:rsidRDefault="00F13270" w:rsidP="00646E8D">
      <w:pPr>
        <w:ind w:firstLineChars="3150" w:firstLine="6300"/>
        <w:rPr>
          <w:rFonts w:asciiTheme="minorEastAsia" w:eastAsiaTheme="minorEastAsia" w:hAnsiTheme="minorEastAsia"/>
          <w:sz w:val="20"/>
          <w:szCs w:val="20"/>
          <w:u w:color="777777"/>
        </w:rPr>
      </w:pPr>
      <w:r w:rsidRPr="004D3F5B">
        <w:rPr>
          <w:rFonts w:asciiTheme="minorEastAsia" w:eastAsiaTheme="minorEastAsia" w:hAnsiTheme="minorEastAsia" w:hint="eastAsia"/>
          <w:sz w:val="20"/>
          <w:szCs w:val="20"/>
          <w:u w:color="777777"/>
        </w:rPr>
        <w:t>申請日</w:t>
      </w:r>
    </w:p>
    <w:tbl>
      <w:tblPr>
        <w:tblW w:w="2864" w:type="dxa"/>
        <w:tblInd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964"/>
        <w:gridCol w:w="907"/>
      </w:tblGrid>
      <w:tr w:rsidR="00F13270" w:rsidRPr="004D3F5B" w14:paraId="4B882FF0" w14:textId="77777777" w:rsidTr="007936F1">
        <w:tc>
          <w:tcPr>
            <w:tcW w:w="993" w:type="dxa"/>
            <w:tcBorders>
              <w:top w:val="nil"/>
              <w:left w:val="nil"/>
              <w:bottom w:val="single" w:sz="2" w:space="0" w:color="auto"/>
              <w:right w:val="nil"/>
            </w:tcBorders>
            <w:shd w:val="clear" w:color="auto" w:fill="auto"/>
          </w:tcPr>
          <w:p w14:paraId="2CCD7819" w14:textId="4C715409" w:rsidR="00F13270" w:rsidRPr="004D3F5B" w:rsidRDefault="00822DC8" w:rsidP="007936F1">
            <w:pPr>
              <w:ind w:right="-19"/>
              <w:jc w:val="center"/>
              <w:rPr>
                <w:rFonts w:asciiTheme="minorHAnsi" w:eastAsiaTheme="minorEastAsia" w:hAnsiTheme="minorHAnsi"/>
                <w:sz w:val="20"/>
                <w:szCs w:val="20"/>
              </w:rPr>
            </w:pPr>
            <w:r>
              <w:rPr>
                <w:rFonts w:asciiTheme="minorHAnsi" w:eastAsiaTheme="minorEastAsia" w:hAnsiTheme="minorHAnsi" w:hint="eastAsia"/>
                <w:sz w:val="20"/>
                <w:szCs w:val="20"/>
              </w:rPr>
              <w:t xml:space="preserve">　</w:t>
            </w:r>
            <w:r w:rsidR="00F13270" w:rsidRPr="004D3F5B">
              <w:rPr>
                <w:rFonts w:asciiTheme="minorHAnsi" w:eastAsiaTheme="minorEastAsia" w:hAnsiTheme="minorHAnsi"/>
                <w:sz w:val="20"/>
                <w:szCs w:val="20"/>
              </w:rPr>
              <w:t>年</w:t>
            </w:r>
          </w:p>
        </w:tc>
        <w:tc>
          <w:tcPr>
            <w:tcW w:w="964" w:type="dxa"/>
            <w:tcBorders>
              <w:top w:val="nil"/>
              <w:left w:val="nil"/>
              <w:bottom w:val="single" w:sz="2" w:space="0" w:color="auto"/>
              <w:right w:val="nil"/>
            </w:tcBorders>
            <w:shd w:val="clear" w:color="auto" w:fill="auto"/>
          </w:tcPr>
          <w:p w14:paraId="6185144C" w14:textId="32B1BAC8" w:rsidR="00F13270" w:rsidRPr="004D3F5B" w:rsidRDefault="00822DC8" w:rsidP="007936F1">
            <w:pPr>
              <w:ind w:right="-19"/>
              <w:jc w:val="center"/>
              <w:rPr>
                <w:rFonts w:asciiTheme="minorHAnsi" w:eastAsiaTheme="minorEastAsia" w:hAnsiTheme="minorHAnsi"/>
                <w:sz w:val="20"/>
                <w:szCs w:val="20"/>
              </w:rPr>
            </w:pPr>
            <w:r>
              <w:rPr>
                <w:rFonts w:asciiTheme="minorHAnsi" w:eastAsiaTheme="minorEastAsia" w:hAnsiTheme="minorHAnsi" w:hint="eastAsia"/>
                <w:sz w:val="20"/>
                <w:szCs w:val="20"/>
              </w:rPr>
              <w:t xml:space="preserve">　</w:t>
            </w:r>
            <w:r w:rsidR="00F13270" w:rsidRPr="004D3F5B">
              <w:rPr>
                <w:rFonts w:asciiTheme="minorHAnsi" w:eastAsiaTheme="minorEastAsia" w:hAnsiTheme="minorHAnsi"/>
                <w:sz w:val="20"/>
                <w:szCs w:val="20"/>
              </w:rPr>
              <w:t>月</w:t>
            </w:r>
          </w:p>
        </w:tc>
        <w:tc>
          <w:tcPr>
            <w:tcW w:w="907" w:type="dxa"/>
            <w:tcBorders>
              <w:top w:val="nil"/>
              <w:left w:val="nil"/>
              <w:bottom w:val="single" w:sz="2" w:space="0" w:color="auto"/>
              <w:right w:val="nil"/>
            </w:tcBorders>
            <w:shd w:val="clear" w:color="auto" w:fill="auto"/>
          </w:tcPr>
          <w:p w14:paraId="496890CF" w14:textId="67575881" w:rsidR="00F13270" w:rsidRPr="004D3F5B" w:rsidRDefault="00822DC8" w:rsidP="007936F1">
            <w:pPr>
              <w:ind w:right="-19"/>
              <w:jc w:val="center"/>
              <w:rPr>
                <w:rFonts w:asciiTheme="minorHAnsi" w:eastAsiaTheme="minorEastAsia" w:hAnsiTheme="minorHAnsi"/>
                <w:sz w:val="20"/>
                <w:szCs w:val="20"/>
                <w:u w:val="single" w:color="777777"/>
              </w:rPr>
            </w:pPr>
            <w:r>
              <w:rPr>
                <w:rFonts w:asciiTheme="minorHAnsi" w:eastAsiaTheme="minorEastAsia" w:hAnsiTheme="minorHAnsi" w:hint="eastAsia"/>
                <w:sz w:val="20"/>
                <w:szCs w:val="20"/>
                <w:u w:color="777777"/>
              </w:rPr>
              <w:t xml:space="preserve">　</w:t>
            </w:r>
            <w:r w:rsidR="00F13270" w:rsidRPr="004D3F5B">
              <w:rPr>
                <w:rFonts w:asciiTheme="minorHAnsi" w:eastAsiaTheme="minorEastAsia" w:hAnsiTheme="minorHAnsi"/>
                <w:sz w:val="20"/>
                <w:szCs w:val="20"/>
                <w:u w:color="777777"/>
              </w:rPr>
              <w:t>日</w:t>
            </w:r>
          </w:p>
        </w:tc>
      </w:tr>
    </w:tbl>
    <w:p w14:paraId="42BF4633" w14:textId="77777777" w:rsidR="00A458F2" w:rsidRPr="004D3F5B" w:rsidRDefault="00A458F2" w:rsidP="00A458F2">
      <w:pPr>
        <w:rPr>
          <w:rFonts w:asciiTheme="minorEastAsia" w:eastAsiaTheme="minorEastAsia" w:hAnsiTheme="minorEastAsia"/>
          <w:sz w:val="16"/>
          <w:szCs w:val="16"/>
          <w:u w:color="777777"/>
        </w:rPr>
      </w:pPr>
    </w:p>
    <w:p w14:paraId="3EF4DBCF" w14:textId="69473163" w:rsidR="00A458F2" w:rsidRPr="00A458F2" w:rsidRDefault="00A458F2" w:rsidP="00A458F2">
      <w:pPr>
        <w:spacing w:line="276" w:lineRule="auto"/>
        <w:rPr>
          <w:rFonts w:asciiTheme="minorEastAsia" w:eastAsiaTheme="minorEastAsia" w:hAnsiTheme="minorEastAsia"/>
          <w:b/>
          <w:szCs w:val="20"/>
          <w:u w:color="777777"/>
        </w:rPr>
      </w:pPr>
      <w:r w:rsidRPr="00A458F2">
        <w:rPr>
          <w:rFonts w:asciiTheme="minorEastAsia" w:eastAsiaTheme="minorEastAsia" w:hAnsiTheme="minorEastAsia" w:hint="eastAsia"/>
          <w:b/>
          <w:szCs w:val="20"/>
          <w:u w:color="777777"/>
        </w:rPr>
        <w:t>１．申請者情報</w:t>
      </w:r>
    </w:p>
    <w:tbl>
      <w:tblPr>
        <w:tblW w:w="9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5"/>
        <w:gridCol w:w="2981"/>
        <w:gridCol w:w="20"/>
        <w:gridCol w:w="1440"/>
        <w:gridCol w:w="2814"/>
      </w:tblGrid>
      <w:tr w:rsidR="009F12AE" w:rsidRPr="004D3F5B" w14:paraId="067D4004" w14:textId="77777777" w:rsidTr="0B0C9205">
        <w:trPr>
          <w:trHeight w:val="291"/>
        </w:trPr>
        <w:tc>
          <w:tcPr>
            <w:tcW w:w="1815" w:type="dxa"/>
            <w:tcBorders>
              <w:top w:val="single" w:sz="2" w:space="0" w:color="auto"/>
              <w:left w:val="single" w:sz="2" w:space="0" w:color="auto"/>
              <w:bottom w:val="dotted" w:sz="4" w:space="0" w:color="auto"/>
              <w:right w:val="single" w:sz="2" w:space="0" w:color="auto"/>
            </w:tcBorders>
            <w:shd w:val="clear" w:color="auto" w:fill="auto"/>
            <w:vAlign w:val="center"/>
          </w:tcPr>
          <w:p w14:paraId="243ED46A" w14:textId="77777777" w:rsidR="009F12AE" w:rsidRPr="004D3F5B" w:rsidRDefault="009F12AE" w:rsidP="007936F1">
            <w:pPr>
              <w:ind w:firstLineChars="150" w:firstLine="240"/>
              <w:rPr>
                <w:rFonts w:asciiTheme="minorEastAsia" w:eastAsiaTheme="minorEastAsia" w:hAnsiTheme="minorEastAsia"/>
                <w:sz w:val="16"/>
                <w:szCs w:val="16"/>
              </w:rPr>
            </w:pPr>
            <w:r w:rsidRPr="004D3F5B">
              <w:rPr>
                <w:rFonts w:asciiTheme="minorEastAsia" w:eastAsiaTheme="minorEastAsia" w:hAnsiTheme="minorEastAsia" w:hint="eastAsia"/>
                <w:sz w:val="16"/>
                <w:szCs w:val="16"/>
              </w:rPr>
              <w:t>ふりがな</w:t>
            </w:r>
          </w:p>
        </w:tc>
        <w:tc>
          <w:tcPr>
            <w:tcW w:w="3001" w:type="dxa"/>
            <w:gridSpan w:val="2"/>
            <w:tcBorders>
              <w:top w:val="single" w:sz="2" w:space="0" w:color="auto"/>
              <w:left w:val="single" w:sz="2" w:space="0" w:color="auto"/>
              <w:bottom w:val="dotted" w:sz="4" w:space="0" w:color="auto"/>
              <w:right w:val="single" w:sz="2" w:space="0" w:color="auto"/>
            </w:tcBorders>
            <w:shd w:val="clear" w:color="auto" w:fill="auto"/>
            <w:vAlign w:val="center"/>
          </w:tcPr>
          <w:p w14:paraId="3B39D44A" w14:textId="1CEB4281" w:rsidR="009F12AE" w:rsidRPr="004D3F5B" w:rsidRDefault="009F12AE" w:rsidP="00427301">
            <w:pPr>
              <w:rPr>
                <w:rFonts w:asciiTheme="minorEastAsia" w:eastAsiaTheme="minorEastAsia" w:hAnsiTheme="minorEastAsia"/>
                <w:szCs w:val="21"/>
              </w:rPr>
            </w:pPr>
          </w:p>
        </w:tc>
        <w:tc>
          <w:tcPr>
            <w:tcW w:w="1440" w:type="dxa"/>
            <w:vMerge w:val="restart"/>
            <w:tcBorders>
              <w:top w:val="single" w:sz="2" w:space="0" w:color="auto"/>
              <w:left w:val="single" w:sz="2" w:space="0" w:color="auto"/>
              <w:right w:val="single" w:sz="2" w:space="0" w:color="auto"/>
            </w:tcBorders>
            <w:shd w:val="clear" w:color="auto" w:fill="auto"/>
            <w:vAlign w:val="center"/>
          </w:tcPr>
          <w:p w14:paraId="0B358F4A" w14:textId="7B737864" w:rsidR="009F12AE" w:rsidRPr="004D3F5B" w:rsidRDefault="009F12AE" w:rsidP="007936F1">
            <w:pPr>
              <w:widowControl/>
              <w:jc w:val="center"/>
              <w:rPr>
                <w:rFonts w:asciiTheme="minorEastAsia" w:eastAsiaTheme="minorEastAsia" w:hAnsiTheme="minorEastAsia"/>
                <w:sz w:val="20"/>
                <w:szCs w:val="20"/>
                <w:u w:color="777777"/>
              </w:rPr>
            </w:pPr>
            <w:r>
              <w:rPr>
                <w:rFonts w:asciiTheme="minorEastAsia" w:eastAsiaTheme="minorEastAsia" w:hAnsiTheme="minorEastAsia" w:hint="eastAsia"/>
                <w:sz w:val="20"/>
                <w:szCs w:val="20"/>
                <w:u w:color="777777"/>
              </w:rPr>
              <w:t>学生番号</w:t>
            </w:r>
          </w:p>
        </w:tc>
        <w:tc>
          <w:tcPr>
            <w:tcW w:w="2814" w:type="dxa"/>
            <w:vMerge w:val="restart"/>
            <w:tcBorders>
              <w:top w:val="single" w:sz="2" w:space="0" w:color="auto"/>
              <w:left w:val="single" w:sz="2" w:space="0" w:color="auto"/>
              <w:right w:val="single" w:sz="2" w:space="0" w:color="auto"/>
            </w:tcBorders>
            <w:shd w:val="clear" w:color="auto" w:fill="auto"/>
            <w:vAlign w:val="center"/>
          </w:tcPr>
          <w:p w14:paraId="20C6D244" w14:textId="52B28E92" w:rsidR="009F12AE" w:rsidRPr="009F12AE" w:rsidRDefault="009F12AE" w:rsidP="009F12AE">
            <w:pPr>
              <w:rPr>
                <w:rFonts w:asciiTheme="minorHAnsi" w:eastAsiaTheme="minorEastAsia" w:hAnsiTheme="minorHAnsi"/>
                <w:sz w:val="28"/>
                <w:szCs w:val="28"/>
                <w:u w:color="777777"/>
              </w:rPr>
            </w:pPr>
          </w:p>
        </w:tc>
      </w:tr>
      <w:tr w:rsidR="009F12AE" w:rsidRPr="004D3F5B" w14:paraId="6817433C" w14:textId="77777777" w:rsidTr="0B0C9205">
        <w:trPr>
          <w:trHeight w:val="624"/>
        </w:trPr>
        <w:tc>
          <w:tcPr>
            <w:tcW w:w="1815" w:type="dxa"/>
            <w:tcBorders>
              <w:top w:val="dotted" w:sz="4" w:space="0" w:color="auto"/>
              <w:left w:val="single" w:sz="2" w:space="0" w:color="auto"/>
              <w:bottom w:val="single" w:sz="2" w:space="0" w:color="auto"/>
              <w:right w:val="single" w:sz="2" w:space="0" w:color="auto"/>
            </w:tcBorders>
            <w:shd w:val="clear" w:color="auto" w:fill="auto"/>
            <w:vAlign w:val="center"/>
          </w:tcPr>
          <w:p w14:paraId="38FE36F8" w14:textId="4CE44FCE" w:rsidR="009F12AE" w:rsidRPr="004D3F5B" w:rsidRDefault="009F12AE" w:rsidP="006A0B04">
            <w:pPr>
              <w:jc w:val="center"/>
              <w:rPr>
                <w:rFonts w:asciiTheme="minorEastAsia" w:eastAsiaTheme="minorEastAsia" w:hAnsiTheme="minorEastAsia"/>
                <w:sz w:val="20"/>
                <w:szCs w:val="20"/>
              </w:rPr>
            </w:pPr>
            <w:r w:rsidRPr="004D3F5B">
              <w:rPr>
                <w:rFonts w:asciiTheme="minorEastAsia" w:eastAsiaTheme="minorEastAsia" w:hAnsiTheme="minorEastAsia" w:hint="eastAsia"/>
                <w:sz w:val="20"/>
                <w:szCs w:val="20"/>
              </w:rPr>
              <w:t>申請者氏名</w:t>
            </w:r>
          </w:p>
        </w:tc>
        <w:tc>
          <w:tcPr>
            <w:tcW w:w="3001" w:type="dxa"/>
            <w:gridSpan w:val="2"/>
            <w:tcBorders>
              <w:top w:val="dotted" w:sz="4" w:space="0" w:color="auto"/>
              <w:left w:val="single" w:sz="2" w:space="0" w:color="auto"/>
              <w:bottom w:val="single" w:sz="2" w:space="0" w:color="auto"/>
              <w:right w:val="single" w:sz="2" w:space="0" w:color="auto"/>
            </w:tcBorders>
            <w:shd w:val="clear" w:color="auto" w:fill="auto"/>
            <w:vAlign w:val="center"/>
          </w:tcPr>
          <w:p w14:paraId="2063BE13" w14:textId="08630916" w:rsidR="009F12AE" w:rsidRPr="004D3F5B" w:rsidRDefault="009F12AE" w:rsidP="00427301">
            <w:pPr>
              <w:rPr>
                <w:rFonts w:asciiTheme="minorEastAsia" w:eastAsiaTheme="minorEastAsia" w:hAnsiTheme="minorEastAsia"/>
                <w:sz w:val="22"/>
                <w:szCs w:val="20"/>
              </w:rPr>
            </w:pPr>
          </w:p>
        </w:tc>
        <w:tc>
          <w:tcPr>
            <w:tcW w:w="1440" w:type="dxa"/>
            <w:vMerge/>
            <w:vAlign w:val="center"/>
          </w:tcPr>
          <w:p w14:paraId="16C28F80" w14:textId="77777777" w:rsidR="009F12AE" w:rsidRPr="004D3F5B" w:rsidRDefault="009F12AE" w:rsidP="007936F1">
            <w:pPr>
              <w:jc w:val="center"/>
              <w:rPr>
                <w:rFonts w:asciiTheme="minorEastAsia" w:eastAsiaTheme="minorEastAsia" w:hAnsiTheme="minorEastAsia"/>
                <w:sz w:val="22"/>
                <w:szCs w:val="20"/>
              </w:rPr>
            </w:pPr>
          </w:p>
        </w:tc>
        <w:tc>
          <w:tcPr>
            <w:tcW w:w="2814" w:type="dxa"/>
            <w:vMerge/>
            <w:vAlign w:val="center"/>
          </w:tcPr>
          <w:p w14:paraId="4107ECE1" w14:textId="27145CCB" w:rsidR="009F12AE" w:rsidRPr="004D3F5B" w:rsidRDefault="009F12AE" w:rsidP="00146ECA">
            <w:pPr>
              <w:rPr>
                <w:rFonts w:asciiTheme="minorHAnsi" w:eastAsiaTheme="minorEastAsia" w:hAnsiTheme="minorHAnsi"/>
                <w:sz w:val="20"/>
                <w:szCs w:val="20"/>
              </w:rPr>
            </w:pPr>
          </w:p>
        </w:tc>
      </w:tr>
      <w:tr w:rsidR="004D3F5B" w:rsidRPr="004D3F5B" w14:paraId="50878E67" w14:textId="77777777" w:rsidTr="0B0C9205">
        <w:trPr>
          <w:trHeight w:val="624"/>
        </w:trPr>
        <w:tc>
          <w:tcPr>
            <w:tcW w:w="1815" w:type="dxa"/>
            <w:tcBorders>
              <w:top w:val="single" w:sz="2" w:space="0" w:color="auto"/>
              <w:left w:val="single" w:sz="2" w:space="0" w:color="auto"/>
              <w:bottom w:val="single" w:sz="2" w:space="0" w:color="auto"/>
              <w:right w:val="single" w:sz="2" w:space="0" w:color="auto"/>
            </w:tcBorders>
            <w:shd w:val="clear" w:color="auto" w:fill="auto"/>
            <w:vAlign w:val="center"/>
          </w:tcPr>
          <w:p w14:paraId="17DDA52B" w14:textId="79902990" w:rsidR="002E0638" w:rsidRPr="004D3F5B" w:rsidRDefault="003230DD" w:rsidP="007936F1">
            <w:pPr>
              <w:jc w:val="center"/>
              <w:rPr>
                <w:rFonts w:asciiTheme="minorEastAsia" w:eastAsiaTheme="minorEastAsia" w:hAnsiTheme="minorEastAsia"/>
                <w:sz w:val="20"/>
                <w:szCs w:val="20"/>
              </w:rPr>
            </w:pPr>
            <w:r w:rsidRPr="004D3F5B">
              <w:rPr>
                <w:rFonts w:asciiTheme="minorHAnsi" w:eastAsiaTheme="minorEastAsia" w:hAnsiTheme="minorHAnsi" w:cs="Arial Unicode MS"/>
                <w:szCs w:val="20"/>
              </w:rPr>
              <w:t>E-mail</w:t>
            </w:r>
          </w:p>
        </w:tc>
        <w:tc>
          <w:tcPr>
            <w:tcW w:w="7255" w:type="dxa"/>
            <w:gridSpan w:val="4"/>
            <w:tcBorders>
              <w:top w:val="single" w:sz="2" w:space="0" w:color="auto"/>
              <w:left w:val="single" w:sz="2" w:space="0" w:color="auto"/>
              <w:bottom w:val="single" w:sz="2" w:space="0" w:color="auto"/>
              <w:right w:val="single" w:sz="2" w:space="0" w:color="auto"/>
            </w:tcBorders>
            <w:shd w:val="clear" w:color="auto" w:fill="auto"/>
            <w:vAlign w:val="center"/>
          </w:tcPr>
          <w:p w14:paraId="1C56FF29" w14:textId="364DE7AF" w:rsidR="002E0638" w:rsidRPr="004D3F5B" w:rsidRDefault="002E0638" w:rsidP="007936F1">
            <w:pPr>
              <w:rPr>
                <w:rFonts w:asciiTheme="minorEastAsia" w:eastAsiaTheme="minorEastAsia" w:hAnsiTheme="minorEastAsia"/>
                <w:szCs w:val="20"/>
              </w:rPr>
            </w:pPr>
          </w:p>
        </w:tc>
      </w:tr>
      <w:tr w:rsidR="003230DD" w:rsidRPr="004D3F5B" w14:paraId="4FFA2262" w14:textId="43B17155" w:rsidTr="0B0C9205">
        <w:trPr>
          <w:trHeight w:val="624"/>
        </w:trPr>
        <w:tc>
          <w:tcPr>
            <w:tcW w:w="1815" w:type="dxa"/>
            <w:tcBorders>
              <w:top w:val="single" w:sz="2" w:space="0" w:color="auto"/>
              <w:left w:val="single" w:sz="2" w:space="0" w:color="auto"/>
              <w:bottom w:val="single" w:sz="2" w:space="0" w:color="auto"/>
              <w:right w:val="single" w:sz="2" w:space="0" w:color="auto"/>
            </w:tcBorders>
            <w:shd w:val="clear" w:color="auto" w:fill="auto"/>
            <w:vAlign w:val="center"/>
          </w:tcPr>
          <w:p w14:paraId="3CE6CB49" w14:textId="77777777" w:rsidR="003230DD" w:rsidRDefault="003230DD" w:rsidP="007936F1">
            <w:pPr>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主指導教員</w:t>
            </w:r>
          </w:p>
          <w:p w14:paraId="221F986E" w14:textId="3FC9D46A" w:rsidR="003230DD" w:rsidRDefault="003230DD" w:rsidP="007936F1">
            <w:pPr>
              <w:jc w:val="center"/>
              <w:rPr>
                <w:rFonts w:asciiTheme="minorEastAsia" w:eastAsiaTheme="minorEastAsia" w:hAnsiTheme="minorEastAsia"/>
                <w:sz w:val="20"/>
                <w:szCs w:val="20"/>
              </w:rPr>
            </w:pPr>
            <w:r>
              <w:rPr>
                <w:rFonts w:asciiTheme="minorEastAsia" w:eastAsiaTheme="minorEastAsia" w:hAnsiTheme="minorEastAsia" w:hint="eastAsia"/>
                <w:sz w:val="20"/>
                <w:szCs w:val="20"/>
              </w:rPr>
              <w:t>氏　名</w:t>
            </w:r>
          </w:p>
        </w:tc>
        <w:tc>
          <w:tcPr>
            <w:tcW w:w="2981" w:type="dxa"/>
            <w:tcBorders>
              <w:top w:val="single" w:sz="2" w:space="0" w:color="auto"/>
              <w:left w:val="single" w:sz="2" w:space="0" w:color="auto"/>
              <w:bottom w:val="single" w:sz="2" w:space="0" w:color="auto"/>
              <w:right w:val="single" w:sz="4" w:space="0" w:color="auto"/>
            </w:tcBorders>
            <w:shd w:val="clear" w:color="auto" w:fill="auto"/>
            <w:vAlign w:val="center"/>
          </w:tcPr>
          <w:p w14:paraId="12768085" w14:textId="3826B3BB" w:rsidR="003230DD" w:rsidRDefault="003230DD" w:rsidP="007936F1">
            <w:pPr>
              <w:rPr>
                <w:rFonts w:asciiTheme="minorEastAsia" w:eastAsiaTheme="minorEastAsia" w:hAnsiTheme="minorEastAsia"/>
                <w:szCs w:val="20"/>
              </w:rPr>
            </w:pPr>
          </w:p>
        </w:tc>
        <w:tc>
          <w:tcPr>
            <w:tcW w:w="1460" w:type="dxa"/>
            <w:gridSpan w:val="2"/>
            <w:tcBorders>
              <w:top w:val="single" w:sz="2" w:space="0" w:color="auto"/>
              <w:left w:val="single" w:sz="4" w:space="0" w:color="auto"/>
              <w:bottom w:val="single" w:sz="2" w:space="0" w:color="auto"/>
              <w:right w:val="single" w:sz="2" w:space="0" w:color="auto"/>
            </w:tcBorders>
            <w:shd w:val="clear" w:color="auto" w:fill="auto"/>
            <w:vAlign w:val="center"/>
          </w:tcPr>
          <w:p w14:paraId="61666422" w14:textId="77777777" w:rsidR="003230DD" w:rsidRPr="003230DD" w:rsidRDefault="003230DD" w:rsidP="003230DD">
            <w:pPr>
              <w:jc w:val="center"/>
              <w:rPr>
                <w:rFonts w:asciiTheme="minorEastAsia" w:eastAsiaTheme="minorEastAsia" w:hAnsiTheme="minorEastAsia"/>
                <w:sz w:val="20"/>
                <w:szCs w:val="20"/>
              </w:rPr>
            </w:pPr>
            <w:r w:rsidRPr="003230DD">
              <w:rPr>
                <w:rFonts w:asciiTheme="minorEastAsia" w:eastAsiaTheme="minorEastAsia" w:hAnsiTheme="minorEastAsia" w:hint="eastAsia"/>
                <w:sz w:val="20"/>
                <w:szCs w:val="20"/>
              </w:rPr>
              <w:t>主指導教員</w:t>
            </w:r>
          </w:p>
          <w:p w14:paraId="2A0307B1" w14:textId="301C6271" w:rsidR="003230DD" w:rsidRDefault="003230DD" w:rsidP="003230DD">
            <w:pPr>
              <w:jc w:val="center"/>
              <w:rPr>
                <w:rFonts w:asciiTheme="minorEastAsia" w:eastAsiaTheme="minorEastAsia" w:hAnsiTheme="minorEastAsia"/>
                <w:szCs w:val="20"/>
              </w:rPr>
            </w:pPr>
            <w:r w:rsidRPr="003230DD">
              <w:rPr>
                <w:rFonts w:asciiTheme="minorEastAsia" w:eastAsiaTheme="minorEastAsia" w:hAnsiTheme="minorEastAsia" w:hint="eastAsia"/>
                <w:sz w:val="20"/>
                <w:szCs w:val="20"/>
              </w:rPr>
              <w:t>研究領域</w:t>
            </w:r>
          </w:p>
        </w:tc>
        <w:tc>
          <w:tcPr>
            <w:tcW w:w="2814" w:type="dxa"/>
            <w:tcBorders>
              <w:top w:val="single" w:sz="2" w:space="0" w:color="auto"/>
              <w:left w:val="single" w:sz="4" w:space="0" w:color="auto"/>
              <w:bottom w:val="single" w:sz="2" w:space="0" w:color="auto"/>
              <w:right w:val="single" w:sz="2" w:space="0" w:color="auto"/>
            </w:tcBorders>
            <w:shd w:val="clear" w:color="auto" w:fill="auto"/>
            <w:vAlign w:val="center"/>
          </w:tcPr>
          <w:p w14:paraId="0955ACF0" w14:textId="77777777" w:rsidR="003230DD" w:rsidRDefault="003230DD" w:rsidP="007936F1">
            <w:pPr>
              <w:rPr>
                <w:rFonts w:asciiTheme="minorEastAsia" w:eastAsiaTheme="minorEastAsia" w:hAnsiTheme="minorEastAsia"/>
                <w:szCs w:val="20"/>
              </w:rPr>
            </w:pPr>
          </w:p>
        </w:tc>
      </w:tr>
      <w:tr w:rsidR="00146ECA" w:rsidRPr="004D3F5B" w14:paraId="2CD7BFA9" w14:textId="77777777" w:rsidTr="0B0C920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PrEx>
        <w:trPr>
          <w:trHeight w:val="651"/>
        </w:trPr>
        <w:tc>
          <w:tcPr>
            <w:tcW w:w="9070" w:type="dxa"/>
            <w:gridSpan w:val="5"/>
            <w:tcBorders>
              <w:top w:val="single" w:sz="2" w:space="0" w:color="auto"/>
              <w:left w:val="single" w:sz="2" w:space="0" w:color="auto"/>
              <w:bottom w:val="single" w:sz="2" w:space="0" w:color="auto"/>
              <w:right w:val="single" w:sz="2" w:space="0" w:color="auto"/>
            </w:tcBorders>
            <w:shd w:val="clear" w:color="auto" w:fill="auto"/>
            <w:vAlign w:val="center"/>
          </w:tcPr>
          <w:p w14:paraId="116BC8B5" w14:textId="5080229D" w:rsidR="00146ECA" w:rsidRPr="00146ECA" w:rsidRDefault="00146ECA" w:rsidP="00146ECA">
            <w:pPr>
              <w:jc w:val="center"/>
              <w:rPr>
                <w:rFonts w:asciiTheme="minorHAnsi" w:eastAsiaTheme="minorEastAsia" w:hAnsiTheme="minorHAnsi" w:cs="Arial Unicode MS"/>
                <w:sz w:val="22"/>
                <w:szCs w:val="22"/>
              </w:rPr>
            </w:pPr>
            <w:r w:rsidRPr="00146ECA">
              <w:rPr>
                <w:rFonts w:asciiTheme="minorHAnsi" w:eastAsiaTheme="minorEastAsia" w:hAnsiTheme="minorHAnsi" w:cs="Arial Unicode MS" w:hint="eastAsia"/>
                <w:sz w:val="22"/>
                <w:szCs w:val="22"/>
              </w:rPr>
              <w:t>業績リスト</w:t>
            </w:r>
          </w:p>
          <w:p w14:paraId="2B1A5912" w14:textId="3FDACA59" w:rsidR="00531F33" w:rsidRPr="00146ECA" w:rsidRDefault="00146ECA" w:rsidP="00531F33">
            <w:pPr>
              <w:ind w:rightChars="-68" w:right="-143"/>
              <w:jc w:val="center"/>
              <w:rPr>
                <w:rFonts w:asciiTheme="minorHAnsi" w:eastAsiaTheme="minorEastAsia" w:hAnsiTheme="minorHAnsi" w:cs="Arial Unicode MS"/>
                <w:sz w:val="16"/>
                <w:szCs w:val="16"/>
              </w:rPr>
            </w:pPr>
            <w:r w:rsidRPr="00146ECA">
              <w:rPr>
                <w:rFonts w:asciiTheme="minorHAnsi" w:eastAsiaTheme="minorEastAsia" w:hAnsiTheme="minorHAnsi" w:cs="Arial Unicode MS" w:hint="eastAsia"/>
                <w:sz w:val="16"/>
                <w:szCs w:val="16"/>
              </w:rPr>
              <w:t>（研究業績</w:t>
            </w:r>
            <w:r w:rsidR="00E034B1">
              <w:rPr>
                <w:rFonts w:asciiTheme="minorHAnsi" w:eastAsiaTheme="minorEastAsia" w:hAnsiTheme="minorHAnsi" w:cs="Arial Unicode MS" w:hint="eastAsia"/>
                <w:sz w:val="16"/>
                <w:szCs w:val="16"/>
              </w:rPr>
              <w:t>，</w:t>
            </w:r>
            <w:r w:rsidRPr="00146ECA">
              <w:rPr>
                <w:rFonts w:asciiTheme="minorHAnsi" w:eastAsiaTheme="minorEastAsia" w:hAnsiTheme="minorHAnsi" w:cs="Arial Unicode MS" w:hint="eastAsia"/>
                <w:sz w:val="16"/>
                <w:szCs w:val="16"/>
              </w:rPr>
              <w:t>受賞などがあれば記載してください）</w:t>
            </w:r>
          </w:p>
        </w:tc>
      </w:tr>
      <w:tr w:rsidR="0065390E" w:rsidRPr="004D3F5B" w14:paraId="40A03F17" w14:textId="77777777" w:rsidTr="00531F33">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PrEx>
        <w:trPr>
          <w:trHeight w:val="1452"/>
        </w:trPr>
        <w:tc>
          <w:tcPr>
            <w:tcW w:w="1815" w:type="dxa"/>
            <w:tcBorders>
              <w:top w:val="single" w:sz="2" w:space="0" w:color="auto"/>
              <w:left w:val="single" w:sz="2" w:space="0" w:color="auto"/>
              <w:bottom w:val="single" w:sz="2" w:space="0" w:color="auto"/>
              <w:right w:val="single" w:sz="2" w:space="0" w:color="auto"/>
            </w:tcBorders>
            <w:shd w:val="clear" w:color="auto" w:fill="auto"/>
            <w:vAlign w:val="center"/>
          </w:tcPr>
          <w:p w14:paraId="3B4484C0" w14:textId="2EC0A2F3" w:rsidR="0065390E" w:rsidRPr="00E20EFE" w:rsidRDefault="0065390E" w:rsidP="0065390E">
            <w:pPr>
              <w:jc w:val="center"/>
              <w:rPr>
                <w:rFonts w:asciiTheme="minorHAnsi" w:eastAsiaTheme="minorEastAsia" w:hAnsiTheme="minorHAnsi" w:cs="Arial Unicode MS"/>
                <w:sz w:val="20"/>
                <w:szCs w:val="20"/>
              </w:rPr>
            </w:pPr>
            <w:r w:rsidRPr="00E20EFE">
              <w:rPr>
                <w:rFonts w:asciiTheme="minorHAnsi" w:eastAsiaTheme="minorEastAsia" w:hAnsiTheme="minorHAnsi" w:cs="Arial Unicode MS" w:hint="eastAsia"/>
                <w:sz w:val="20"/>
                <w:szCs w:val="20"/>
              </w:rPr>
              <w:t>論文</w:t>
            </w:r>
            <w:r w:rsidR="00146ECA">
              <w:rPr>
                <w:rFonts w:asciiTheme="minorHAnsi" w:eastAsiaTheme="minorEastAsia" w:hAnsiTheme="minorHAnsi" w:cs="Arial Unicode MS" w:hint="eastAsia"/>
                <w:sz w:val="20"/>
                <w:szCs w:val="20"/>
              </w:rPr>
              <w:t>等</w:t>
            </w:r>
          </w:p>
        </w:tc>
        <w:tc>
          <w:tcPr>
            <w:tcW w:w="7255" w:type="dxa"/>
            <w:gridSpan w:val="4"/>
            <w:tcBorders>
              <w:top w:val="single" w:sz="2" w:space="0" w:color="auto"/>
              <w:left w:val="single" w:sz="2" w:space="0" w:color="auto"/>
              <w:bottom w:val="single" w:sz="2" w:space="0" w:color="auto"/>
              <w:right w:val="single" w:sz="2" w:space="0" w:color="auto"/>
            </w:tcBorders>
            <w:shd w:val="clear" w:color="auto" w:fill="auto"/>
          </w:tcPr>
          <w:p w14:paraId="484BB526" w14:textId="2DCA0C80" w:rsidR="00146ECA" w:rsidRPr="00146ECA" w:rsidRDefault="00146ECA" w:rsidP="00146ECA">
            <w:pPr>
              <w:spacing w:line="200" w:lineRule="exact"/>
              <w:jc w:val="left"/>
              <w:rPr>
                <w:color w:val="BFBFBF" w:themeColor="background1" w:themeShade="BF"/>
                <w:szCs w:val="21"/>
              </w:rPr>
            </w:pPr>
            <w:r w:rsidRPr="00146ECA">
              <w:rPr>
                <w:rFonts w:hint="eastAsia"/>
                <w:color w:val="BFBFBF" w:themeColor="background1" w:themeShade="BF"/>
                <w:sz w:val="18"/>
                <w:szCs w:val="18"/>
              </w:rPr>
              <w:t>著者</w:t>
            </w:r>
            <w:r w:rsidRPr="00146ECA">
              <w:rPr>
                <w:rFonts w:hint="eastAsia"/>
                <w:color w:val="BFBFBF" w:themeColor="background1" w:themeShade="BF"/>
                <w:sz w:val="18"/>
                <w:szCs w:val="18"/>
              </w:rPr>
              <w:t>.</w:t>
            </w:r>
            <w:r w:rsidRPr="00146ECA">
              <w:rPr>
                <w:color w:val="BFBFBF" w:themeColor="background1" w:themeShade="BF"/>
                <w:sz w:val="18"/>
                <w:szCs w:val="18"/>
              </w:rPr>
              <w:t>”</w:t>
            </w:r>
            <w:r w:rsidRPr="00146ECA">
              <w:rPr>
                <w:rFonts w:hint="eastAsia"/>
                <w:color w:val="BFBFBF" w:themeColor="background1" w:themeShade="BF"/>
                <w:sz w:val="18"/>
                <w:szCs w:val="18"/>
              </w:rPr>
              <w:t>題名</w:t>
            </w:r>
            <w:r w:rsidRPr="00146ECA">
              <w:rPr>
                <w:rFonts w:hint="eastAsia"/>
                <w:color w:val="BFBFBF" w:themeColor="background1" w:themeShade="BF"/>
                <w:sz w:val="18"/>
                <w:szCs w:val="18"/>
              </w:rPr>
              <w:t>.</w:t>
            </w:r>
            <w:r w:rsidRPr="00146ECA">
              <w:rPr>
                <w:color w:val="BFBFBF" w:themeColor="background1" w:themeShade="BF"/>
                <w:sz w:val="18"/>
                <w:szCs w:val="18"/>
              </w:rPr>
              <w:t xml:space="preserve">” </w:t>
            </w:r>
            <w:r w:rsidRPr="00146ECA">
              <w:rPr>
                <w:rFonts w:hint="eastAsia"/>
                <w:i/>
                <w:color w:val="BFBFBF" w:themeColor="background1" w:themeShade="BF"/>
                <w:sz w:val="18"/>
                <w:szCs w:val="18"/>
              </w:rPr>
              <w:t>掲載誌名</w:t>
            </w:r>
            <w:r w:rsidRPr="00146ECA">
              <w:rPr>
                <w:rFonts w:hint="eastAsia"/>
                <w:color w:val="BFBFBF" w:themeColor="background1" w:themeShade="BF"/>
                <w:sz w:val="18"/>
                <w:szCs w:val="18"/>
              </w:rPr>
              <w:t>，巻号，番号，発行年月，ページ番号，データーベース名</w:t>
            </w:r>
            <w:r w:rsidRPr="00146ECA">
              <w:rPr>
                <w:rFonts w:hint="eastAsia"/>
                <w:color w:val="BFBFBF" w:themeColor="background1" w:themeShade="BF"/>
                <w:sz w:val="18"/>
                <w:szCs w:val="18"/>
              </w:rPr>
              <w:t>,</w:t>
            </w:r>
            <w:r w:rsidRPr="00146ECA">
              <w:rPr>
                <w:rFonts w:hint="eastAsia"/>
                <w:color w:val="BFBFBF" w:themeColor="background1" w:themeShade="BF"/>
                <w:sz w:val="18"/>
                <w:szCs w:val="18"/>
              </w:rPr>
              <w:t xml:space="preserve">　</w:t>
            </w:r>
            <w:r w:rsidRPr="00146ECA">
              <w:rPr>
                <w:rFonts w:hint="eastAsia"/>
                <w:color w:val="BFBFBF" w:themeColor="background1" w:themeShade="BF"/>
                <w:sz w:val="18"/>
                <w:szCs w:val="18"/>
              </w:rPr>
              <w:t xml:space="preserve">DOI </w:t>
            </w:r>
            <w:r w:rsidRPr="00146ECA">
              <w:rPr>
                <w:rFonts w:hint="eastAsia"/>
                <w:color w:val="BFBFBF" w:themeColor="background1" w:themeShade="BF"/>
                <w:sz w:val="18"/>
                <w:szCs w:val="18"/>
              </w:rPr>
              <w:t>や</w:t>
            </w:r>
            <w:r w:rsidRPr="00146ECA">
              <w:rPr>
                <w:rFonts w:hint="eastAsia"/>
                <w:color w:val="BFBFBF" w:themeColor="background1" w:themeShade="BF"/>
                <w:sz w:val="18"/>
                <w:szCs w:val="18"/>
              </w:rPr>
              <w:t>U</w:t>
            </w:r>
            <w:r w:rsidRPr="00146ECA">
              <w:rPr>
                <w:color w:val="BFBFBF" w:themeColor="background1" w:themeShade="BF"/>
                <w:sz w:val="18"/>
                <w:szCs w:val="18"/>
              </w:rPr>
              <w:t>RL</w:t>
            </w:r>
            <w:r w:rsidRPr="00146ECA">
              <w:rPr>
                <w:rFonts w:hint="eastAsia"/>
                <w:color w:val="BFBFBF" w:themeColor="background1" w:themeShade="BF"/>
                <w:sz w:val="18"/>
                <w:szCs w:val="18"/>
              </w:rPr>
              <w:t>（あれば）をこの順で記入すること。また，自身の名前にアンダーラインを付すこと</w:t>
            </w:r>
            <w:r w:rsidRPr="00146ECA">
              <w:rPr>
                <w:color w:val="BFBFBF" w:themeColor="background1" w:themeShade="BF"/>
                <w:sz w:val="18"/>
                <w:szCs w:val="18"/>
              </w:rPr>
              <w:br/>
            </w:r>
            <w:r w:rsidRPr="00146ECA">
              <w:rPr>
                <w:rFonts w:hint="eastAsia"/>
                <w:color w:val="BFBFBF" w:themeColor="background1" w:themeShade="BF"/>
                <w:sz w:val="18"/>
                <w:szCs w:val="18"/>
                <w:bdr w:val="single" w:sz="4" w:space="0" w:color="auto"/>
              </w:rPr>
              <w:t>記載例</w:t>
            </w:r>
            <w:r w:rsidRPr="00146ECA">
              <w:rPr>
                <w:rFonts w:hint="eastAsia"/>
                <w:color w:val="BFBFBF" w:themeColor="background1" w:themeShade="BF"/>
                <w:sz w:val="18"/>
                <w:szCs w:val="18"/>
              </w:rPr>
              <w:t xml:space="preserve">　</w:t>
            </w:r>
            <w:r w:rsidRPr="00146ECA">
              <w:rPr>
                <w:rFonts w:cstheme="majorHAnsi"/>
                <w:color w:val="BFBFBF" w:themeColor="background1" w:themeShade="BF"/>
                <w:sz w:val="16"/>
                <w:szCs w:val="16"/>
              </w:rPr>
              <w:t xml:space="preserve">1: </w:t>
            </w:r>
            <w:r w:rsidRPr="00146ECA">
              <w:rPr>
                <w:rFonts w:cstheme="majorHAnsi"/>
                <w:color w:val="BFBFBF" w:themeColor="background1" w:themeShade="BF"/>
                <w:sz w:val="16"/>
                <w:szCs w:val="16"/>
                <w:u w:val="single"/>
              </w:rPr>
              <w:t>Hiroshima T</w:t>
            </w:r>
            <w:r w:rsidRPr="00146ECA">
              <w:rPr>
                <w:rFonts w:cstheme="majorHAnsi"/>
                <w:color w:val="BFBFBF" w:themeColor="background1" w:themeShade="BF"/>
                <w:sz w:val="16"/>
                <w:szCs w:val="16"/>
              </w:rPr>
              <w:t>, Suzuki I,</w:t>
            </w:r>
            <w:r w:rsidRPr="00146ECA">
              <w:rPr>
                <w:rFonts w:cstheme="majorHAnsi" w:hint="eastAsia"/>
                <w:color w:val="BFBFBF" w:themeColor="background1" w:themeShade="BF"/>
                <w:sz w:val="16"/>
                <w:szCs w:val="16"/>
              </w:rPr>
              <w:t>…</w:t>
            </w:r>
            <w:r w:rsidRPr="00146ECA">
              <w:rPr>
                <w:rFonts w:cstheme="majorHAnsi"/>
                <w:color w:val="BFBFBF" w:themeColor="background1" w:themeShade="BF"/>
                <w:sz w:val="16"/>
                <w:szCs w:val="16"/>
              </w:rPr>
              <w:t xml:space="preserve">　</w:t>
            </w:r>
            <w:r w:rsidRPr="00146ECA">
              <w:rPr>
                <w:rFonts w:cstheme="majorHAnsi"/>
                <w:color w:val="BFBFBF" w:themeColor="background1" w:themeShade="BF"/>
                <w:sz w:val="16"/>
                <w:szCs w:val="16"/>
              </w:rPr>
              <w:t>and</w:t>
            </w:r>
            <w:r w:rsidRPr="00146ECA">
              <w:rPr>
                <w:rFonts w:cstheme="majorHAnsi"/>
                <w:color w:val="BFBFBF" w:themeColor="background1" w:themeShade="BF"/>
                <w:sz w:val="16"/>
                <w:szCs w:val="16"/>
              </w:rPr>
              <w:t xml:space="preserve">　</w:t>
            </w:r>
            <w:r w:rsidRPr="00146ECA">
              <w:rPr>
                <w:rFonts w:cstheme="majorHAnsi"/>
                <w:color w:val="BFBFBF" w:themeColor="background1" w:themeShade="BF"/>
                <w:sz w:val="16"/>
                <w:szCs w:val="16"/>
              </w:rPr>
              <w:t xml:space="preserve">Tanaka H. “The relationship between serum total cholesterol and all-cause or cause-specific mortality in a 17.3-year study of a Japanese cohort.” </w:t>
            </w:r>
            <w:r w:rsidRPr="00146ECA">
              <w:rPr>
                <w:rFonts w:cstheme="majorHAnsi"/>
                <w:i/>
                <w:color w:val="BFBFBF" w:themeColor="background1" w:themeShade="BF"/>
                <w:sz w:val="16"/>
                <w:szCs w:val="16"/>
              </w:rPr>
              <w:t>Atherosclerosis</w:t>
            </w:r>
            <w:r w:rsidRPr="00146ECA">
              <w:rPr>
                <w:rFonts w:cstheme="majorHAnsi"/>
                <w:color w:val="BFBFBF" w:themeColor="background1" w:themeShade="BF"/>
                <w:sz w:val="16"/>
                <w:szCs w:val="16"/>
              </w:rPr>
              <w:t>, Vol.190, Issue1, 2007, pp.216-223.</w:t>
            </w:r>
          </w:p>
          <w:p w14:paraId="4EA5905E" w14:textId="439BBA6D" w:rsidR="0065390E" w:rsidRPr="004D3F5B" w:rsidRDefault="0065390E" w:rsidP="0065390E">
            <w:pPr>
              <w:ind w:rightChars="-68" w:right="-143"/>
              <w:jc w:val="left"/>
              <w:rPr>
                <w:rFonts w:asciiTheme="minorHAnsi" w:eastAsiaTheme="minorEastAsia" w:hAnsiTheme="minorHAnsi" w:cs="Arial Unicode MS"/>
                <w:szCs w:val="20"/>
              </w:rPr>
            </w:pPr>
          </w:p>
        </w:tc>
      </w:tr>
      <w:tr w:rsidR="0065390E" w:rsidRPr="004D3F5B" w14:paraId="2196740F" w14:textId="77777777" w:rsidTr="00531F33">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PrEx>
        <w:trPr>
          <w:trHeight w:val="1452"/>
        </w:trPr>
        <w:tc>
          <w:tcPr>
            <w:tcW w:w="1815" w:type="dxa"/>
            <w:tcBorders>
              <w:top w:val="single" w:sz="2" w:space="0" w:color="auto"/>
              <w:left w:val="single" w:sz="2" w:space="0" w:color="auto"/>
              <w:bottom w:val="single" w:sz="2" w:space="0" w:color="auto"/>
              <w:right w:val="single" w:sz="2" w:space="0" w:color="auto"/>
            </w:tcBorders>
            <w:shd w:val="clear" w:color="auto" w:fill="auto"/>
            <w:vAlign w:val="center"/>
          </w:tcPr>
          <w:p w14:paraId="66290FCB" w14:textId="57D64583" w:rsidR="0065390E" w:rsidRPr="00E20EFE" w:rsidRDefault="00146ECA" w:rsidP="0065390E">
            <w:pPr>
              <w:jc w:val="center"/>
              <w:rPr>
                <w:rFonts w:asciiTheme="minorHAnsi" w:eastAsiaTheme="minorEastAsia" w:hAnsiTheme="minorHAnsi" w:cs="Arial Unicode MS"/>
                <w:sz w:val="20"/>
                <w:szCs w:val="20"/>
              </w:rPr>
            </w:pPr>
            <w:r>
              <w:rPr>
                <w:rFonts w:asciiTheme="minorHAnsi" w:eastAsiaTheme="minorEastAsia" w:hAnsiTheme="minorHAnsi" w:cs="Arial Unicode MS" w:hint="eastAsia"/>
                <w:sz w:val="20"/>
                <w:szCs w:val="20"/>
              </w:rPr>
              <w:t>国際学会発表</w:t>
            </w:r>
          </w:p>
        </w:tc>
        <w:tc>
          <w:tcPr>
            <w:tcW w:w="7255" w:type="dxa"/>
            <w:gridSpan w:val="4"/>
            <w:tcBorders>
              <w:top w:val="single" w:sz="2" w:space="0" w:color="auto"/>
              <w:left w:val="single" w:sz="2" w:space="0" w:color="auto"/>
              <w:bottom w:val="single" w:sz="2" w:space="0" w:color="auto"/>
              <w:right w:val="single" w:sz="2" w:space="0" w:color="auto"/>
            </w:tcBorders>
            <w:shd w:val="clear" w:color="auto" w:fill="auto"/>
          </w:tcPr>
          <w:p w14:paraId="504FD475" w14:textId="358BFD68" w:rsidR="00B20617" w:rsidRPr="001D4BBA" w:rsidRDefault="00B20617" w:rsidP="0065390E">
            <w:pPr>
              <w:ind w:rightChars="-68" w:right="-143"/>
              <w:jc w:val="left"/>
              <w:rPr>
                <w:rFonts w:asciiTheme="minorHAnsi" w:eastAsiaTheme="minorEastAsia" w:hAnsiTheme="minorHAnsi" w:cs="Arial Unicode MS"/>
                <w:szCs w:val="20"/>
              </w:rPr>
            </w:pPr>
          </w:p>
        </w:tc>
      </w:tr>
      <w:tr w:rsidR="0065390E" w:rsidRPr="004D3F5B" w14:paraId="11AB285B" w14:textId="77777777" w:rsidTr="00531F33">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bottom w:w="28" w:type="dxa"/>
          </w:tblCellMar>
        </w:tblPrEx>
        <w:trPr>
          <w:trHeight w:val="1452"/>
        </w:trPr>
        <w:tc>
          <w:tcPr>
            <w:tcW w:w="1815" w:type="dxa"/>
            <w:tcBorders>
              <w:top w:val="single" w:sz="2" w:space="0" w:color="auto"/>
              <w:left w:val="single" w:sz="2" w:space="0" w:color="auto"/>
              <w:bottom w:val="single" w:sz="2" w:space="0" w:color="auto"/>
              <w:right w:val="single" w:sz="2" w:space="0" w:color="auto"/>
            </w:tcBorders>
            <w:shd w:val="clear" w:color="auto" w:fill="auto"/>
            <w:vAlign w:val="center"/>
          </w:tcPr>
          <w:p w14:paraId="5427506D" w14:textId="4539E57D" w:rsidR="0065390E" w:rsidRPr="00E20EFE" w:rsidRDefault="0065390E" w:rsidP="0065390E">
            <w:pPr>
              <w:jc w:val="center"/>
              <w:rPr>
                <w:rFonts w:asciiTheme="minorHAnsi" w:eastAsiaTheme="minorEastAsia" w:hAnsiTheme="minorHAnsi" w:cs="Arial Unicode MS"/>
                <w:sz w:val="20"/>
                <w:szCs w:val="20"/>
              </w:rPr>
            </w:pPr>
            <w:r w:rsidRPr="00E20EFE">
              <w:rPr>
                <w:rFonts w:asciiTheme="minorHAnsi" w:eastAsiaTheme="minorEastAsia" w:hAnsiTheme="minorHAnsi" w:cs="Arial Unicode MS" w:hint="eastAsia"/>
                <w:sz w:val="20"/>
                <w:szCs w:val="20"/>
              </w:rPr>
              <w:t>受賞</w:t>
            </w:r>
            <w:r w:rsidR="00146ECA">
              <w:rPr>
                <w:rFonts w:asciiTheme="minorHAnsi" w:eastAsiaTheme="minorEastAsia" w:hAnsiTheme="minorHAnsi" w:cs="Arial Unicode MS" w:hint="eastAsia"/>
                <w:sz w:val="20"/>
                <w:szCs w:val="20"/>
              </w:rPr>
              <w:t>・特許など</w:t>
            </w:r>
          </w:p>
        </w:tc>
        <w:tc>
          <w:tcPr>
            <w:tcW w:w="7255" w:type="dxa"/>
            <w:gridSpan w:val="4"/>
            <w:tcBorders>
              <w:top w:val="single" w:sz="2" w:space="0" w:color="auto"/>
              <w:left w:val="single" w:sz="2" w:space="0" w:color="auto"/>
              <w:bottom w:val="single" w:sz="2" w:space="0" w:color="auto"/>
              <w:right w:val="single" w:sz="2" w:space="0" w:color="auto"/>
            </w:tcBorders>
            <w:shd w:val="clear" w:color="auto" w:fill="auto"/>
          </w:tcPr>
          <w:p w14:paraId="03453912" w14:textId="1CAA6146" w:rsidR="00B20617" w:rsidRPr="001D4BBA" w:rsidRDefault="00B20617" w:rsidP="0065390E">
            <w:pPr>
              <w:ind w:rightChars="-68" w:right="-143"/>
              <w:jc w:val="left"/>
              <w:rPr>
                <w:rFonts w:asciiTheme="minorHAnsi" w:eastAsiaTheme="minorEastAsia" w:hAnsiTheme="minorHAnsi" w:cs="Arial Unicode MS"/>
                <w:szCs w:val="20"/>
              </w:rPr>
            </w:pPr>
          </w:p>
        </w:tc>
      </w:tr>
    </w:tbl>
    <w:p w14:paraId="76D65CA9" w14:textId="4036D7B3" w:rsidR="00F13270" w:rsidRPr="004D3F5B" w:rsidRDefault="00F13270" w:rsidP="00F13270">
      <w:pPr>
        <w:rPr>
          <w:rFonts w:asciiTheme="minorEastAsia" w:eastAsiaTheme="minorEastAsia" w:hAnsiTheme="minorEastAsia"/>
          <w:sz w:val="16"/>
          <w:szCs w:val="16"/>
          <w:u w:color="777777"/>
        </w:rPr>
      </w:pPr>
    </w:p>
    <w:p w14:paraId="3486E9DE" w14:textId="40FC4C8E" w:rsidR="00CD60E5" w:rsidRPr="00A458F2" w:rsidRDefault="00A458F2" w:rsidP="00CD60E5">
      <w:pPr>
        <w:spacing w:line="276" w:lineRule="auto"/>
        <w:rPr>
          <w:rFonts w:asciiTheme="minorEastAsia" w:eastAsiaTheme="minorEastAsia" w:hAnsiTheme="minorEastAsia"/>
          <w:b/>
          <w:szCs w:val="20"/>
          <w:u w:color="777777"/>
        </w:rPr>
      </w:pPr>
      <w:r w:rsidRPr="00A458F2">
        <w:rPr>
          <w:rFonts w:asciiTheme="minorEastAsia" w:eastAsiaTheme="minorEastAsia" w:hAnsiTheme="minorEastAsia" w:hint="eastAsia"/>
          <w:b/>
          <w:szCs w:val="20"/>
          <w:u w:color="777777"/>
        </w:rPr>
        <w:t>２．</w:t>
      </w:r>
      <w:r w:rsidR="00CD60E5" w:rsidRPr="00A458F2">
        <w:rPr>
          <w:rFonts w:asciiTheme="minorEastAsia" w:eastAsiaTheme="minorEastAsia" w:hAnsiTheme="minorEastAsia" w:hint="eastAsia"/>
          <w:b/>
          <w:szCs w:val="20"/>
          <w:u w:color="777777"/>
        </w:rPr>
        <w:t>申請</w:t>
      </w:r>
      <w:r w:rsidR="00C64F80" w:rsidRPr="00A458F2">
        <w:rPr>
          <w:rFonts w:asciiTheme="minorEastAsia" w:eastAsiaTheme="minorEastAsia" w:hAnsiTheme="minorEastAsia" w:hint="eastAsia"/>
          <w:b/>
          <w:szCs w:val="20"/>
          <w:u w:color="777777"/>
        </w:rPr>
        <w:t>助成</w:t>
      </w:r>
      <w:r w:rsidR="00CD60E5" w:rsidRPr="00A458F2">
        <w:rPr>
          <w:rFonts w:asciiTheme="minorEastAsia" w:eastAsiaTheme="minorEastAsia" w:hAnsiTheme="minorEastAsia" w:hint="eastAsia"/>
          <w:b/>
          <w:szCs w:val="20"/>
          <w:u w:color="777777"/>
        </w:rPr>
        <w:t>金額</w:t>
      </w:r>
    </w:p>
    <w:tbl>
      <w:tblPr>
        <w:tblW w:w="5000"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442"/>
        <w:gridCol w:w="442"/>
        <w:gridCol w:w="442"/>
        <w:gridCol w:w="443"/>
        <w:gridCol w:w="443"/>
        <w:gridCol w:w="443"/>
        <w:gridCol w:w="731"/>
        <w:gridCol w:w="5682"/>
      </w:tblGrid>
      <w:tr w:rsidR="00CD60E5" w:rsidRPr="004D3F5B" w14:paraId="1AFDE5C8" w14:textId="77777777" w:rsidTr="001D4BBA">
        <w:trPr>
          <w:trHeight w:val="227"/>
        </w:trPr>
        <w:tc>
          <w:tcPr>
            <w:tcW w:w="244" w:type="pct"/>
            <w:tcBorders>
              <w:top w:val="single" w:sz="2" w:space="0" w:color="auto"/>
              <w:left w:val="single" w:sz="2" w:space="0" w:color="auto"/>
              <w:bottom w:val="single" w:sz="2" w:space="0" w:color="auto"/>
              <w:right w:val="dotted" w:sz="4" w:space="0" w:color="auto"/>
            </w:tcBorders>
            <w:shd w:val="clear" w:color="auto" w:fill="auto"/>
            <w:vAlign w:val="center"/>
          </w:tcPr>
          <w:p w14:paraId="36C6CC7B" w14:textId="77777777" w:rsidR="00CD60E5" w:rsidRPr="004D3F5B" w:rsidRDefault="00CD60E5" w:rsidP="007936F1">
            <w:pPr>
              <w:ind w:leftChars="-60" w:left="-126" w:rightChars="-26" w:right="-55"/>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十万</w:t>
            </w:r>
          </w:p>
        </w:tc>
        <w:tc>
          <w:tcPr>
            <w:tcW w:w="244" w:type="pct"/>
            <w:tcBorders>
              <w:top w:val="single" w:sz="2" w:space="0" w:color="auto"/>
              <w:left w:val="dotted" w:sz="4" w:space="0" w:color="auto"/>
              <w:bottom w:val="single" w:sz="2" w:space="0" w:color="auto"/>
              <w:right w:val="dotted" w:sz="4" w:space="0" w:color="auto"/>
            </w:tcBorders>
            <w:shd w:val="clear" w:color="auto" w:fill="auto"/>
            <w:vAlign w:val="center"/>
          </w:tcPr>
          <w:p w14:paraId="039F5491" w14:textId="77777777" w:rsidR="00CD60E5" w:rsidRPr="004D3F5B" w:rsidRDefault="00CD60E5" w:rsidP="007936F1">
            <w:pPr>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万</w:t>
            </w:r>
          </w:p>
        </w:tc>
        <w:tc>
          <w:tcPr>
            <w:tcW w:w="244" w:type="pct"/>
            <w:tcBorders>
              <w:top w:val="single" w:sz="2" w:space="0" w:color="auto"/>
              <w:left w:val="dotted" w:sz="4" w:space="0" w:color="auto"/>
              <w:bottom w:val="single" w:sz="2" w:space="0" w:color="auto"/>
              <w:right w:val="single" w:sz="2" w:space="0" w:color="auto"/>
            </w:tcBorders>
            <w:shd w:val="clear" w:color="auto" w:fill="auto"/>
            <w:vAlign w:val="center"/>
          </w:tcPr>
          <w:p w14:paraId="127BF5E7" w14:textId="77777777" w:rsidR="00CD60E5" w:rsidRPr="004D3F5B" w:rsidRDefault="00CD60E5" w:rsidP="007936F1">
            <w:pPr>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千</w:t>
            </w:r>
          </w:p>
        </w:tc>
        <w:tc>
          <w:tcPr>
            <w:tcW w:w="244" w:type="pct"/>
            <w:tcBorders>
              <w:top w:val="single" w:sz="2" w:space="0" w:color="auto"/>
              <w:left w:val="single" w:sz="2" w:space="0" w:color="auto"/>
              <w:bottom w:val="single" w:sz="2" w:space="0" w:color="auto"/>
              <w:right w:val="dotted" w:sz="4" w:space="0" w:color="auto"/>
            </w:tcBorders>
            <w:shd w:val="clear" w:color="auto" w:fill="auto"/>
            <w:vAlign w:val="center"/>
          </w:tcPr>
          <w:p w14:paraId="38954D60" w14:textId="77777777" w:rsidR="00CD60E5" w:rsidRPr="004D3F5B" w:rsidRDefault="00CD60E5" w:rsidP="007936F1">
            <w:pPr>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百</w:t>
            </w:r>
          </w:p>
        </w:tc>
        <w:tc>
          <w:tcPr>
            <w:tcW w:w="244" w:type="pct"/>
            <w:tcBorders>
              <w:top w:val="single" w:sz="2" w:space="0" w:color="auto"/>
              <w:left w:val="dotted" w:sz="4" w:space="0" w:color="auto"/>
              <w:bottom w:val="single" w:sz="2" w:space="0" w:color="auto"/>
              <w:right w:val="dotted" w:sz="4" w:space="0" w:color="auto"/>
            </w:tcBorders>
            <w:shd w:val="clear" w:color="auto" w:fill="auto"/>
            <w:vAlign w:val="center"/>
          </w:tcPr>
          <w:p w14:paraId="52C62707" w14:textId="77777777" w:rsidR="00CD60E5" w:rsidRPr="004D3F5B" w:rsidRDefault="00CD60E5" w:rsidP="007936F1">
            <w:pPr>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十</w:t>
            </w:r>
          </w:p>
        </w:tc>
        <w:tc>
          <w:tcPr>
            <w:tcW w:w="244" w:type="pct"/>
            <w:tcBorders>
              <w:top w:val="single" w:sz="2" w:space="0" w:color="auto"/>
              <w:left w:val="dotted" w:sz="4" w:space="0" w:color="auto"/>
              <w:bottom w:val="single" w:sz="2" w:space="0" w:color="auto"/>
              <w:right w:val="single" w:sz="2" w:space="0" w:color="auto"/>
            </w:tcBorders>
            <w:shd w:val="clear" w:color="auto" w:fill="auto"/>
            <w:vAlign w:val="center"/>
          </w:tcPr>
          <w:p w14:paraId="16D41881" w14:textId="77777777" w:rsidR="00CD60E5" w:rsidRPr="004D3F5B" w:rsidRDefault="00CD60E5" w:rsidP="007936F1">
            <w:pPr>
              <w:jc w:val="center"/>
              <w:rPr>
                <w:rFonts w:asciiTheme="minorEastAsia" w:eastAsiaTheme="minorEastAsia" w:hAnsiTheme="minorEastAsia"/>
                <w:sz w:val="14"/>
                <w:szCs w:val="14"/>
                <w:u w:color="777777"/>
              </w:rPr>
            </w:pPr>
            <w:r w:rsidRPr="004D3F5B">
              <w:rPr>
                <w:rFonts w:asciiTheme="minorEastAsia" w:eastAsiaTheme="minorEastAsia" w:hAnsiTheme="minorEastAsia" w:hint="eastAsia"/>
                <w:sz w:val="14"/>
                <w:szCs w:val="14"/>
                <w:u w:color="777777"/>
              </w:rPr>
              <w:t>一</w:t>
            </w:r>
          </w:p>
        </w:tc>
        <w:tc>
          <w:tcPr>
            <w:tcW w:w="403" w:type="pct"/>
            <w:tcBorders>
              <w:top w:val="nil"/>
              <w:left w:val="single" w:sz="2" w:space="0" w:color="auto"/>
              <w:bottom w:val="nil"/>
              <w:right w:val="nil"/>
            </w:tcBorders>
            <w:shd w:val="clear" w:color="auto" w:fill="auto"/>
            <w:vAlign w:val="center"/>
          </w:tcPr>
          <w:p w14:paraId="61BCC1FC" w14:textId="77777777" w:rsidR="00CD60E5" w:rsidRPr="004D3F5B" w:rsidRDefault="00CD60E5" w:rsidP="007936F1">
            <w:pPr>
              <w:rPr>
                <w:rFonts w:asciiTheme="minorEastAsia" w:eastAsiaTheme="minorEastAsia" w:hAnsiTheme="minorEastAsia" w:cs="ＭＳ Ｐゴシック"/>
                <w:kern w:val="0"/>
                <w:sz w:val="14"/>
                <w:szCs w:val="14"/>
                <w:u w:color="777777"/>
              </w:rPr>
            </w:pPr>
          </w:p>
        </w:tc>
        <w:tc>
          <w:tcPr>
            <w:tcW w:w="3133" w:type="pct"/>
            <w:vMerge w:val="restart"/>
            <w:tcBorders>
              <w:top w:val="nil"/>
              <w:left w:val="nil"/>
              <w:right w:val="nil"/>
            </w:tcBorders>
            <w:shd w:val="clear" w:color="auto" w:fill="auto"/>
            <w:vAlign w:val="bottom"/>
          </w:tcPr>
          <w:p w14:paraId="216AD86F" w14:textId="5E23F0EF" w:rsidR="00CD60E5" w:rsidRPr="00427301" w:rsidRDefault="00C64F80" w:rsidP="007936F1">
            <w:pPr>
              <w:pStyle w:val="a9"/>
              <w:numPr>
                <w:ilvl w:val="0"/>
                <w:numId w:val="16"/>
              </w:numPr>
              <w:ind w:leftChars="0"/>
              <w:rPr>
                <w:rFonts w:asciiTheme="minorEastAsia" w:eastAsiaTheme="minorEastAsia" w:hAnsiTheme="minorEastAsia" w:cs="ＭＳ Ｐゴシック"/>
                <w:kern w:val="0"/>
                <w:sz w:val="18"/>
                <w:szCs w:val="18"/>
                <w:u w:color="777777"/>
              </w:rPr>
            </w:pPr>
            <w:r>
              <w:rPr>
                <w:rFonts w:asciiTheme="minorEastAsia" w:eastAsiaTheme="minorEastAsia" w:hAnsiTheme="minorEastAsia" w:hint="eastAsia"/>
                <w:sz w:val="18"/>
                <w:szCs w:val="18"/>
                <w:u w:color="777777"/>
              </w:rPr>
              <w:t>助成</w:t>
            </w:r>
            <w:r w:rsidR="00CD60E5">
              <w:rPr>
                <w:rFonts w:asciiTheme="minorEastAsia" w:eastAsiaTheme="minorEastAsia" w:hAnsiTheme="minorEastAsia" w:hint="eastAsia"/>
                <w:sz w:val="18"/>
                <w:szCs w:val="18"/>
                <w:u w:color="777777"/>
              </w:rPr>
              <w:t>金</w:t>
            </w:r>
            <w:r w:rsidR="00CD60E5" w:rsidRPr="004D3F5B">
              <w:rPr>
                <w:rFonts w:asciiTheme="minorEastAsia" w:eastAsiaTheme="minorEastAsia" w:hAnsiTheme="minorEastAsia" w:hint="eastAsia"/>
                <w:sz w:val="18"/>
                <w:szCs w:val="18"/>
                <w:u w:color="777777"/>
              </w:rPr>
              <w:t>は万単位になります。</w:t>
            </w:r>
            <w:r w:rsidR="00C16545">
              <w:rPr>
                <w:rFonts w:asciiTheme="minorEastAsia" w:eastAsiaTheme="minorEastAsia" w:hAnsiTheme="minorEastAsia" w:hint="eastAsia"/>
                <w:sz w:val="18"/>
                <w:szCs w:val="18"/>
                <w:u w:color="777777"/>
              </w:rPr>
              <w:t>（上限</w:t>
            </w:r>
            <w:r w:rsidR="00B700D8">
              <w:rPr>
                <w:rFonts w:asciiTheme="minorEastAsia" w:eastAsiaTheme="minorEastAsia" w:hAnsiTheme="minorEastAsia" w:hint="eastAsia"/>
                <w:sz w:val="18"/>
                <w:szCs w:val="18"/>
                <w:u w:color="777777"/>
              </w:rPr>
              <w:t>3</w:t>
            </w:r>
            <w:r w:rsidR="00C16545" w:rsidRPr="00C16545">
              <w:rPr>
                <w:rFonts w:ascii="Times New Roman" w:eastAsiaTheme="minorEastAsia" w:hAnsi="Times New Roman"/>
                <w:sz w:val="18"/>
                <w:szCs w:val="18"/>
                <w:u w:color="777777"/>
              </w:rPr>
              <w:t>0</w:t>
            </w:r>
            <w:r w:rsidR="00C16545">
              <w:rPr>
                <w:rFonts w:asciiTheme="minorEastAsia" w:eastAsiaTheme="minorEastAsia" w:hAnsiTheme="minorEastAsia" w:hint="eastAsia"/>
                <w:sz w:val="18"/>
                <w:szCs w:val="18"/>
                <w:u w:color="777777"/>
              </w:rPr>
              <w:t>万円）</w:t>
            </w:r>
          </w:p>
        </w:tc>
      </w:tr>
      <w:tr w:rsidR="00CD60E5" w:rsidRPr="004D3F5B" w14:paraId="302810EE" w14:textId="77777777" w:rsidTr="00626223">
        <w:trPr>
          <w:trHeight w:val="501"/>
        </w:trPr>
        <w:tc>
          <w:tcPr>
            <w:tcW w:w="244" w:type="pct"/>
            <w:tcBorders>
              <w:top w:val="single" w:sz="2" w:space="0" w:color="auto"/>
              <w:left w:val="single" w:sz="2" w:space="0" w:color="auto"/>
              <w:bottom w:val="single" w:sz="2" w:space="0" w:color="auto"/>
              <w:right w:val="dotted" w:sz="4" w:space="0" w:color="auto"/>
            </w:tcBorders>
            <w:shd w:val="clear" w:color="auto" w:fill="auto"/>
            <w:vAlign w:val="center"/>
          </w:tcPr>
          <w:p w14:paraId="1964D9C3" w14:textId="77777777" w:rsidR="00CD60E5" w:rsidRPr="004D3F5B" w:rsidRDefault="00CD60E5" w:rsidP="007936F1">
            <w:pPr>
              <w:jc w:val="center"/>
              <w:rPr>
                <w:rFonts w:asciiTheme="minorEastAsia" w:eastAsiaTheme="minorEastAsia" w:hAnsiTheme="minorEastAsia"/>
                <w:sz w:val="20"/>
                <w:szCs w:val="20"/>
                <w:u w:color="777777"/>
              </w:rPr>
            </w:pPr>
          </w:p>
        </w:tc>
        <w:tc>
          <w:tcPr>
            <w:tcW w:w="244" w:type="pct"/>
            <w:tcBorders>
              <w:top w:val="single" w:sz="2" w:space="0" w:color="auto"/>
              <w:left w:val="dotted" w:sz="4" w:space="0" w:color="auto"/>
              <w:bottom w:val="single" w:sz="2" w:space="0" w:color="auto"/>
              <w:right w:val="dotted" w:sz="4" w:space="0" w:color="auto"/>
            </w:tcBorders>
            <w:shd w:val="clear" w:color="auto" w:fill="auto"/>
            <w:vAlign w:val="center"/>
          </w:tcPr>
          <w:p w14:paraId="4D02D8D8" w14:textId="77777777" w:rsidR="00CD60E5" w:rsidRPr="004D3F5B" w:rsidRDefault="00CD60E5" w:rsidP="007936F1">
            <w:pPr>
              <w:jc w:val="center"/>
              <w:rPr>
                <w:rFonts w:asciiTheme="minorEastAsia" w:eastAsiaTheme="minorEastAsia" w:hAnsiTheme="minorEastAsia"/>
                <w:sz w:val="20"/>
                <w:szCs w:val="20"/>
                <w:u w:color="777777"/>
              </w:rPr>
            </w:pPr>
          </w:p>
        </w:tc>
        <w:tc>
          <w:tcPr>
            <w:tcW w:w="244" w:type="pct"/>
            <w:tcBorders>
              <w:top w:val="single" w:sz="2" w:space="0" w:color="auto"/>
              <w:left w:val="dotted" w:sz="4" w:space="0" w:color="auto"/>
              <w:bottom w:val="single" w:sz="2" w:space="0" w:color="auto"/>
              <w:right w:val="single" w:sz="2" w:space="0" w:color="auto"/>
            </w:tcBorders>
            <w:shd w:val="clear" w:color="auto" w:fill="auto"/>
            <w:vAlign w:val="center"/>
          </w:tcPr>
          <w:p w14:paraId="0145A97E" w14:textId="77777777" w:rsidR="00CD60E5" w:rsidRPr="004D3F5B" w:rsidRDefault="00CD60E5" w:rsidP="007936F1">
            <w:pPr>
              <w:jc w:val="center"/>
              <w:rPr>
                <w:rFonts w:asciiTheme="minorEastAsia" w:eastAsiaTheme="minorEastAsia" w:hAnsiTheme="minorEastAsia"/>
                <w:sz w:val="20"/>
                <w:szCs w:val="20"/>
                <w:u w:color="777777"/>
              </w:rPr>
            </w:pPr>
          </w:p>
        </w:tc>
        <w:tc>
          <w:tcPr>
            <w:tcW w:w="244" w:type="pct"/>
            <w:tcBorders>
              <w:top w:val="single" w:sz="2" w:space="0" w:color="auto"/>
              <w:left w:val="single" w:sz="2" w:space="0" w:color="auto"/>
              <w:bottom w:val="single" w:sz="2" w:space="0" w:color="auto"/>
              <w:right w:val="dotted" w:sz="4" w:space="0" w:color="auto"/>
            </w:tcBorders>
            <w:shd w:val="clear" w:color="auto" w:fill="auto"/>
            <w:vAlign w:val="center"/>
          </w:tcPr>
          <w:p w14:paraId="68840423" w14:textId="77777777" w:rsidR="00CD60E5" w:rsidRPr="004D3F5B" w:rsidRDefault="00CD60E5" w:rsidP="007936F1">
            <w:pPr>
              <w:jc w:val="center"/>
              <w:rPr>
                <w:rFonts w:asciiTheme="minorEastAsia" w:eastAsiaTheme="minorEastAsia" w:hAnsiTheme="minorEastAsia"/>
                <w:sz w:val="20"/>
                <w:szCs w:val="20"/>
                <w:u w:color="777777"/>
              </w:rPr>
            </w:pPr>
          </w:p>
        </w:tc>
        <w:tc>
          <w:tcPr>
            <w:tcW w:w="244" w:type="pct"/>
            <w:tcBorders>
              <w:top w:val="single" w:sz="2" w:space="0" w:color="auto"/>
              <w:left w:val="dotted" w:sz="4" w:space="0" w:color="auto"/>
              <w:bottom w:val="single" w:sz="2" w:space="0" w:color="auto"/>
              <w:right w:val="dotted" w:sz="4" w:space="0" w:color="auto"/>
            </w:tcBorders>
            <w:shd w:val="clear" w:color="auto" w:fill="auto"/>
            <w:vAlign w:val="center"/>
          </w:tcPr>
          <w:p w14:paraId="2B9FA9DB" w14:textId="77777777" w:rsidR="00CD60E5" w:rsidRPr="004D3F5B" w:rsidRDefault="00CD60E5" w:rsidP="007936F1">
            <w:pPr>
              <w:jc w:val="center"/>
              <w:rPr>
                <w:rFonts w:asciiTheme="minorEastAsia" w:eastAsiaTheme="minorEastAsia" w:hAnsiTheme="minorEastAsia"/>
                <w:sz w:val="20"/>
                <w:szCs w:val="20"/>
                <w:u w:color="777777"/>
              </w:rPr>
            </w:pPr>
          </w:p>
        </w:tc>
        <w:tc>
          <w:tcPr>
            <w:tcW w:w="244" w:type="pct"/>
            <w:tcBorders>
              <w:top w:val="single" w:sz="2" w:space="0" w:color="auto"/>
              <w:left w:val="dotted" w:sz="4" w:space="0" w:color="auto"/>
              <w:bottom w:val="single" w:sz="2" w:space="0" w:color="auto"/>
              <w:right w:val="single" w:sz="2" w:space="0" w:color="auto"/>
            </w:tcBorders>
            <w:shd w:val="clear" w:color="auto" w:fill="auto"/>
            <w:vAlign w:val="center"/>
          </w:tcPr>
          <w:p w14:paraId="2743EE28" w14:textId="77777777" w:rsidR="00CD60E5" w:rsidRPr="004D3F5B" w:rsidRDefault="00CD60E5" w:rsidP="007936F1">
            <w:pPr>
              <w:jc w:val="center"/>
              <w:rPr>
                <w:rFonts w:asciiTheme="minorEastAsia" w:eastAsiaTheme="minorEastAsia" w:hAnsiTheme="minorEastAsia"/>
                <w:sz w:val="20"/>
                <w:szCs w:val="20"/>
                <w:u w:color="777777"/>
              </w:rPr>
            </w:pPr>
          </w:p>
        </w:tc>
        <w:tc>
          <w:tcPr>
            <w:tcW w:w="403" w:type="pct"/>
            <w:tcBorders>
              <w:top w:val="nil"/>
              <w:left w:val="single" w:sz="2" w:space="0" w:color="auto"/>
              <w:bottom w:val="nil"/>
              <w:right w:val="nil"/>
            </w:tcBorders>
            <w:shd w:val="clear" w:color="auto" w:fill="auto"/>
            <w:vAlign w:val="center"/>
          </w:tcPr>
          <w:p w14:paraId="741445D3" w14:textId="58935874" w:rsidR="00CD60E5" w:rsidRPr="004D3F5B" w:rsidRDefault="00CD60E5" w:rsidP="007936F1">
            <w:pPr>
              <w:rPr>
                <w:rFonts w:asciiTheme="minorEastAsia" w:eastAsiaTheme="minorEastAsia" w:hAnsiTheme="minorEastAsia" w:cs="ＭＳ Ｐゴシック"/>
                <w:kern w:val="0"/>
                <w:sz w:val="20"/>
                <w:szCs w:val="20"/>
                <w:u w:color="777777"/>
              </w:rPr>
            </w:pPr>
            <w:r w:rsidRPr="004D3F5B">
              <w:rPr>
                <w:rFonts w:asciiTheme="minorEastAsia" w:eastAsiaTheme="minorEastAsia" w:hAnsiTheme="minorEastAsia" w:cs="ＭＳ Ｐゴシック" w:hint="eastAsia"/>
                <w:kern w:val="0"/>
                <w:sz w:val="20"/>
                <w:szCs w:val="20"/>
                <w:u w:color="777777"/>
              </w:rPr>
              <w:t>円</w:t>
            </w:r>
          </w:p>
        </w:tc>
        <w:tc>
          <w:tcPr>
            <w:tcW w:w="3133" w:type="pct"/>
            <w:vMerge/>
            <w:tcBorders>
              <w:left w:val="nil"/>
              <w:bottom w:val="nil"/>
              <w:right w:val="nil"/>
            </w:tcBorders>
            <w:shd w:val="clear" w:color="auto" w:fill="auto"/>
            <w:vAlign w:val="center"/>
          </w:tcPr>
          <w:p w14:paraId="48C7B2ED" w14:textId="77777777" w:rsidR="00CD60E5" w:rsidRPr="004D3F5B" w:rsidRDefault="00CD60E5" w:rsidP="007936F1">
            <w:pPr>
              <w:rPr>
                <w:rFonts w:asciiTheme="minorEastAsia" w:eastAsiaTheme="minorEastAsia" w:hAnsiTheme="minorEastAsia" w:cs="ＭＳ Ｐゴシック"/>
                <w:kern w:val="0"/>
                <w:sz w:val="20"/>
                <w:szCs w:val="20"/>
                <w:u w:color="777777"/>
              </w:rPr>
            </w:pPr>
          </w:p>
        </w:tc>
      </w:tr>
    </w:tbl>
    <w:p w14:paraId="54B1FD82" w14:textId="043FF008" w:rsidR="00CD60E5" w:rsidRDefault="00CD60E5" w:rsidP="00F13270">
      <w:pPr>
        <w:rPr>
          <w:rFonts w:asciiTheme="minorEastAsia" w:eastAsiaTheme="minorEastAsia" w:hAnsiTheme="minorEastAsia"/>
          <w:sz w:val="20"/>
          <w:szCs w:val="20"/>
          <w:u w:color="777777"/>
        </w:rPr>
      </w:pPr>
    </w:p>
    <w:p w14:paraId="18ADBEB3" w14:textId="4B256567" w:rsidR="00F13270" w:rsidRPr="00A458F2" w:rsidRDefault="001F42EC" w:rsidP="00F13270">
      <w:pPr>
        <w:rPr>
          <w:rFonts w:asciiTheme="minorEastAsia" w:eastAsiaTheme="minorEastAsia" w:hAnsiTheme="minorEastAsia"/>
          <w:b/>
          <w:szCs w:val="20"/>
          <w:u w:color="777777"/>
        </w:rPr>
      </w:pPr>
      <w:r w:rsidRPr="00A458F2">
        <w:rPr>
          <w:b/>
          <w:noProof/>
          <w:sz w:val="22"/>
        </w:rPr>
        <mc:AlternateContent>
          <mc:Choice Requires="wps">
            <w:drawing>
              <wp:anchor distT="0" distB="0" distL="114300" distR="114300" simplePos="0" relativeHeight="251659264" behindDoc="0" locked="0" layoutInCell="1" allowOverlap="1" wp14:anchorId="07EB1E0B" wp14:editId="7490C12E">
                <wp:simplePos x="0" y="0"/>
                <wp:positionH relativeFrom="column">
                  <wp:posOffset>2595245</wp:posOffset>
                </wp:positionH>
                <wp:positionV relativeFrom="paragraph">
                  <wp:posOffset>110490</wp:posOffset>
                </wp:positionV>
                <wp:extent cx="361950" cy="419100"/>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361950" cy="419100"/>
                        </a:xfrm>
                        <a:prstGeom prst="rect">
                          <a:avLst/>
                        </a:prstGeom>
                        <a:noFill/>
                        <a:ln>
                          <a:noFill/>
                        </a:ln>
                      </wps:spPr>
                      <wps:txbx>
                        <w:txbxContent>
                          <w:p w14:paraId="30AD2FA1" w14:textId="59726F54" w:rsidR="007936F1" w:rsidRPr="001F42EC" w:rsidRDefault="007936F1" w:rsidP="001F42EC">
                            <w:pPr>
                              <w:jc w:val="center"/>
                              <w:rPr>
                                <w:rFonts w:ascii="Arial Black" w:eastAsia="HG丸ｺﾞｼｯｸM-PRO" w:hAnsi="Arial Black"/>
                                <w:color w:val="FF0000"/>
                                <w:sz w:val="44"/>
                                <w:szCs w:val="44"/>
                                <w:u w:color="777777"/>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F42EC">
                              <w:rPr>
                                <w:rFonts w:ascii="Arial Black" w:eastAsia="HG丸ｺﾞｼｯｸM-PRO" w:hAnsi="Arial Black"/>
                                <w:color w:val="FF0000"/>
                                <w:sz w:val="44"/>
                                <w:szCs w:val="44"/>
                                <w:u w:color="777777"/>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X</w:t>
                            </w:r>
                          </w:p>
                        </w:txbxContent>
                      </wps:txbx>
                      <wps:bodyPr rot="0" spcFirstLastPara="0" vertOverflow="overflow" horzOverflow="overflow" vert="horz" wrap="square" lIns="74295" tIns="8890" rIns="74295" bIns="889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EB1E0B" id="_x0000_t202" coordsize="21600,21600" o:spt="202" path="m,l,21600r21600,l21600,xe">
                <v:stroke joinstyle="miter"/>
                <v:path gradientshapeok="t" o:connecttype="rect"/>
              </v:shapetype>
              <v:shape id="テキスト ボックス 1" o:spid="_x0000_s1026" type="#_x0000_t202" style="position:absolute;left:0;text-align:left;margin-left:204.35pt;margin-top:8.7pt;width:28.5pt;height: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" filled="f" stroked="f">
                <v:textbox inset="5.85pt,.7pt,5.85pt,.7pt">
                  <w:txbxContent>
                    <w:p w14:paraId="30AD2FA1" w14:textId="59726F54" w:rsidR="007936F1" w:rsidRPr="001F42EC" w:rsidRDefault="007936F1" w:rsidP="001F42EC">
                      <w:pPr>
                        <w:jc w:val="center"/>
                        <w:rPr>
                          <w:rFonts w:ascii="Arial Black" w:eastAsia="HG丸ｺﾞｼｯｸM-PRO" w:hAnsi="Arial Black"/>
                          <w:color w:val="FF0000"/>
                          <w:sz w:val="44"/>
                          <w:szCs w:val="44"/>
                          <w:u w:color="777777"/>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1F42EC">
                        <w:rPr>
                          <w:rFonts w:ascii="Arial Black" w:eastAsia="HG丸ｺﾞｼｯｸM-PRO" w:hAnsi="Arial Black"/>
                          <w:color w:val="FF0000"/>
                          <w:sz w:val="44"/>
                          <w:szCs w:val="44"/>
                          <w:u w:color="777777"/>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X</w:t>
                      </w:r>
                    </w:p>
                  </w:txbxContent>
                </v:textbox>
              </v:shape>
            </w:pict>
          </mc:Fallback>
        </mc:AlternateContent>
      </w:r>
      <w:r w:rsidR="00A458F2" w:rsidRPr="00A458F2">
        <w:rPr>
          <w:rFonts w:asciiTheme="minorEastAsia" w:eastAsiaTheme="minorEastAsia" w:hAnsiTheme="minorEastAsia" w:hint="eastAsia"/>
          <w:b/>
          <w:szCs w:val="20"/>
          <w:u w:color="777777"/>
        </w:rPr>
        <w:t>３．</w:t>
      </w:r>
      <w:r w:rsidR="00F13270" w:rsidRPr="00A458F2">
        <w:rPr>
          <w:rFonts w:asciiTheme="minorEastAsia" w:eastAsiaTheme="minorEastAsia" w:hAnsiTheme="minorEastAsia" w:hint="eastAsia"/>
          <w:b/>
          <w:szCs w:val="20"/>
          <w:u w:color="777777"/>
        </w:rPr>
        <w:t>研究</w:t>
      </w:r>
      <w:r w:rsidR="00822DC8" w:rsidRPr="00A458F2">
        <w:rPr>
          <w:rFonts w:asciiTheme="minorEastAsia" w:eastAsiaTheme="minorEastAsia" w:hAnsiTheme="minorEastAsia" w:hint="eastAsia"/>
          <w:b/>
          <w:szCs w:val="20"/>
          <w:u w:color="777777"/>
        </w:rPr>
        <w:t>クロスワード</w:t>
      </w:r>
    </w:p>
    <w:tbl>
      <w:tblPr>
        <w:tblStyle w:val="a3"/>
        <w:tblW w:w="906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2"/>
        <w:gridCol w:w="4677"/>
      </w:tblGrid>
      <w:tr w:rsidR="00D93DE2" w:rsidRPr="004D3F5B" w14:paraId="6D0F290B" w14:textId="77777777" w:rsidTr="001F42EC">
        <w:trPr>
          <w:trHeight w:val="516"/>
        </w:trPr>
        <w:tc>
          <w:tcPr>
            <w:tcW w:w="4392" w:type="dxa"/>
            <w:tcBorders>
              <w:right w:val="nil"/>
            </w:tcBorders>
            <w:shd w:val="clear" w:color="auto" w:fill="auto"/>
            <w:vAlign w:val="center"/>
          </w:tcPr>
          <w:p w14:paraId="0839F143" w14:textId="044AD96C" w:rsidR="00D93DE2" w:rsidRPr="004D3F5B" w:rsidRDefault="00D93DE2" w:rsidP="00427301">
            <w:pPr>
              <w:jc w:val="left"/>
              <w:rPr>
                <w:rFonts w:asciiTheme="minorEastAsia" w:eastAsiaTheme="minorEastAsia" w:hAnsiTheme="minorEastAsia"/>
                <w:sz w:val="20"/>
                <w:szCs w:val="20"/>
                <w:u w:color="777777"/>
              </w:rPr>
            </w:pPr>
          </w:p>
        </w:tc>
        <w:tc>
          <w:tcPr>
            <w:tcW w:w="4677" w:type="dxa"/>
            <w:tcBorders>
              <w:left w:val="nil"/>
            </w:tcBorders>
            <w:shd w:val="clear" w:color="auto" w:fill="auto"/>
            <w:vAlign w:val="center"/>
          </w:tcPr>
          <w:p w14:paraId="4190DA30" w14:textId="77B375E9" w:rsidR="00D93DE2" w:rsidRPr="004D3F5B" w:rsidRDefault="001F42EC" w:rsidP="00427301">
            <w:pPr>
              <w:rPr>
                <w:rFonts w:asciiTheme="minorEastAsia" w:eastAsiaTheme="minorEastAsia" w:hAnsiTheme="minorEastAsia"/>
                <w:sz w:val="20"/>
                <w:szCs w:val="20"/>
                <w:u w:color="777777"/>
              </w:rPr>
            </w:pPr>
            <w:r>
              <w:rPr>
                <w:rFonts w:asciiTheme="minorEastAsia" w:eastAsiaTheme="minorEastAsia" w:hAnsiTheme="minorEastAsia" w:hint="eastAsia"/>
                <w:sz w:val="20"/>
                <w:szCs w:val="20"/>
                <w:u w:color="777777"/>
              </w:rPr>
              <w:t xml:space="preserve">　</w:t>
            </w:r>
          </w:p>
        </w:tc>
      </w:tr>
    </w:tbl>
    <w:p w14:paraId="5EB1935C" w14:textId="604A6ACE" w:rsidR="00F13270" w:rsidRPr="004D3F5B" w:rsidRDefault="00F13270" w:rsidP="00F13270">
      <w:pPr>
        <w:spacing w:line="276" w:lineRule="auto"/>
        <w:rPr>
          <w:rFonts w:asciiTheme="minorEastAsia" w:eastAsiaTheme="minorEastAsia" w:hAnsiTheme="minorEastAsia"/>
          <w:sz w:val="16"/>
          <w:szCs w:val="16"/>
          <w:u w:color="777777"/>
        </w:rPr>
      </w:pPr>
    </w:p>
    <w:p w14:paraId="5D6F1B91" w14:textId="472A5816" w:rsidR="00F13270" w:rsidRPr="00A458F2" w:rsidRDefault="00A458F2" w:rsidP="00F13270">
      <w:pPr>
        <w:rPr>
          <w:rFonts w:asciiTheme="minorEastAsia" w:eastAsiaTheme="minorEastAsia" w:hAnsiTheme="minorEastAsia"/>
          <w:b/>
          <w:szCs w:val="20"/>
          <w:u w:color="777777"/>
        </w:rPr>
      </w:pPr>
      <w:r w:rsidRPr="00A458F2">
        <w:rPr>
          <w:rFonts w:asciiTheme="minorEastAsia" w:eastAsiaTheme="minorEastAsia" w:hAnsiTheme="minorEastAsia" w:hint="eastAsia"/>
          <w:b/>
          <w:szCs w:val="20"/>
          <w:u w:color="777777"/>
        </w:rPr>
        <w:t>４</w:t>
      </w:r>
      <w:r w:rsidR="00F13270" w:rsidRPr="00A458F2">
        <w:rPr>
          <w:rFonts w:asciiTheme="minorEastAsia" w:eastAsiaTheme="minorEastAsia" w:hAnsiTheme="minorEastAsia" w:hint="eastAsia"/>
          <w:b/>
          <w:szCs w:val="20"/>
          <w:u w:color="777777"/>
        </w:rPr>
        <w:t>．研究</w:t>
      </w:r>
      <w:r w:rsidR="00A072FE">
        <w:rPr>
          <w:rFonts w:asciiTheme="minorEastAsia" w:eastAsiaTheme="minorEastAsia" w:hAnsiTheme="minorEastAsia" w:hint="eastAsia"/>
          <w:b/>
          <w:szCs w:val="20"/>
          <w:u w:color="777777"/>
        </w:rPr>
        <w:t>課題名</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9065"/>
      </w:tblGrid>
      <w:tr w:rsidR="00D93DE2" w:rsidRPr="00864E7A" w14:paraId="421EFAA3" w14:textId="77777777" w:rsidTr="001D4BBA">
        <w:trPr>
          <w:trHeight w:val="594"/>
        </w:trPr>
        <w:tc>
          <w:tcPr>
            <w:tcW w:w="5000" w:type="pct"/>
            <w:shd w:val="clear" w:color="auto" w:fill="auto"/>
          </w:tcPr>
          <w:p w14:paraId="7C7225BF" w14:textId="73D8F632" w:rsidR="00D93DE2" w:rsidRPr="00864E7A" w:rsidRDefault="00D93DE2" w:rsidP="00427301">
            <w:pPr>
              <w:jc w:val="left"/>
              <w:rPr>
                <w:rFonts w:ascii="HGSｺﾞｼｯｸM" w:eastAsia="HGSｺﾞｼｯｸM" w:hAnsiTheme="minorHAnsi"/>
                <w:sz w:val="20"/>
                <w:szCs w:val="20"/>
              </w:rPr>
            </w:pPr>
          </w:p>
        </w:tc>
      </w:tr>
    </w:tbl>
    <w:p w14:paraId="3B9245AB" w14:textId="77777777" w:rsidR="006A0B04" w:rsidRPr="000D2EA3" w:rsidRDefault="006A0B04" w:rsidP="006A0B04">
      <w:pPr>
        <w:snapToGrid w:val="0"/>
        <w:contextualSpacing/>
        <w:rPr>
          <w:rFonts w:asciiTheme="minorEastAsia" w:eastAsiaTheme="minorEastAsia" w:hAnsiTheme="minorEastAsia"/>
          <w:sz w:val="20"/>
          <w:szCs w:val="20"/>
          <w:u w:color="777777"/>
        </w:rPr>
      </w:pPr>
    </w:p>
    <w:p w14:paraId="75878902" w14:textId="39F715D8" w:rsidR="006A0B04" w:rsidRPr="00A458F2" w:rsidRDefault="006A0B04" w:rsidP="006A0B04">
      <w:pPr>
        <w:ind w:left="392" w:hangingChars="186" w:hanging="392"/>
        <w:rPr>
          <w:rFonts w:asciiTheme="minorEastAsia" w:eastAsiaTheme="minorEastAsia" w:hAnsiTheme="minorEastAsia"/>
          <w:b/>
          <w:szCs w:val="20"/>
          <w:u w:color="777777"/>
        </w:rPr>
      </w:pPr>
      <w:r>
        <w:rPr>
          <w:rFonts w:asciiTheme="minorEastAsia" w:eastAsiaTheme="minorEastAsia" w:hAnsiTheme="minorEastAsia" w:hint="eastAsia"/>
          <w:b/>
          <w:szCs w:val="20"/>
          <w:u w:color="777777"/>
        </w:rPr>
        <w:t>５</w:t>
      </w:r>
      <w:r w:rsidRPr="00A458F2">
        <w:rPr>
          <w:rFonts w:asciiTheme="minorEastAsia" w:eastAsiaTheme="minorEastAsia" w:hAnsiTheme="minorEastAsia" w:hint="eastAsia"/>
          <w:b/>
          <w:szCs w:val="20"/>
          <w:u w:color="777777"/>
        </w:rPr>
        <w:t>．研究メンバー（共同研究者がいる場合は，記入してください。）</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408"/>
        <w:gridCol w:w="3521"/>
        <w:gridCol w:w="3136"/>
      </w:tblGrid>
      <w:tr w:rsidR="006A0B04" w:rsidRPr="00864E7A" w14:paraId="5A52BBE2" w14:textId="77777777" w:rsidTr="00C906F8">
        <w:trPr>
          <w:trHeight w:val="404"/>
        </w:trPr>
        <w:tc>
          <w:tcPr>
            <w:tcW w:w="1328" w:type="pct"/>
            <w:shd w:val="clear" w:color="auto" w:fill="auto"/>
            <w:vAlign w:val="center"/>
          </w:tcPr>
          <w:p w14:paraId="6BA01466" w14:textId="77777777" w:rsidR="006A0B04" w:rsidRPr="00864E7A" w:rsidRDefault="006A0B04" w:rsidP="00C906F8">
            <w:pPr>
              <w:jc w:val="center"/>
              <w:rPr>
                <w:rFonts w:asciiTheme="minorHAnsi" w:eastAsiaTheme="minorEastAsia" w:hAnsiTheme="minorHAnsi"/>
                <w:sz w:val="20"/>
                <w:szCs w:val="20"/>
              </w:rPr>
            </w:pPr>
            <w:r w:rsidRPr="00864E7A">
              <w:rPr>
                <w:rFonts w:asciiTheme="minorHAnsi" w:eastAsiaTheme="minorEastAsia" w:hAnsiTheme="minorHAnsi"/>
                <w:sz w:val="20"/>
                <w:szCs w:val="20"/>
              </w:rPr>
              <w:t>研究者氏名</w:t>
            </w:r>
          </w:p>
        </w:tc>
        <w:tc>
          <w:tcPr>
            <w:tcW w:w="1942" w:type="pct"/>
            <w:shd w:val="clear" w:color="auto" w:fill="auto"/>
            <w:vAlign w:val="center"/>
          </w:tcPr>
          <w:p w14:paraId="773B84DD" w14:textId="77777777" w:rsidR="006A0B04" w:rsidRPr="00864E7A" w:rsidRDefault="006A0B04" w:rsidP="00C906F8">
            <w:pPr>
              <w:jc w:val="center"/>
              <w:rPr>
                <w:rFonts w:asciiTheme="minorHAnsi" w:eastAsiaTheme="minorEastAsia" w:hAnsiTheme="minorHAnsi"/>
                <w:sz w:val="20"/>
                <w:szCs w:val="20"/>
              </w:rPr>
            </w:pPr>
            <w:r w:rsidRPr="00864E7A">
              <w:rPr>
                <w:rFonts w:asciiTheme="minorHAnsi" w:eastAsiaTheme="minorEastAsia" w:hAnsiTheme="minorHAnsi" w:hint="eastAsia"/>
                <w:sz w:val="20"/>
                <w:szCs w:val="20"/>
              </w:rPr>
              <w:t>組織・</w:t>
            </w:r>
            <w:r w:rsidRPr="00864E7A">
              <w:rPr>
                <w:rFonts w:asciiTheme="minorHAnsi" w:eastAsiaTheme="minorEastAsia" w:hAnsiTheme="minorHAnsi"/>
                <w:sz w:val="20"/>
                <w:szCs w:val="20"/>
              </w:rPr>
              <w:t>所属</w:t>
            </w:r>
            <w:bookmarkStart w:id="0" w:name="_GoBack"/>
            <w:bookmarkEnd w:id="0"/>
          </w:p>
        </w:tc>
        <w:tc>
          <w:tcPr>
            <w:tcW w:w="1731" w:type="pct"/>
            <w:shd w:val="clear" w:color="auto" w:fill="auto"/>
            <w:vAlign w:val="center"/>
          </w:tcPr>
          <w:p w14:paraId="4164FD35" w14:textId="77777777" w:rsidR="006A0B04" w:rsidRPr="00864E7A" w:rsidRDefault="006A0B04" w:rsidP="00C906F8">
            <w:pPr>
              <w:jc w:val="center"/>
              <w:rPr>
                <w:rFonts w:asciiTheme="minorHAnsi" w:eastAsiaTheme="minorEastAsia" w:hAnsiTheme="minorHAnsi"/>
                <w:sz w:val="20"/>
                <w:szCs w:val="20"/>
              </w:rPr>
            </w:pPr>
            <w:r w:rsidRPr="00864E7A">
              <w:rPr>
                <w:rFonts w:asciiTheme="minorHAnsi" w:eastAsiaTheme="minorEastAsia" w:hAnsiTheme="minorHAnsi"/>
                <w:sz w:val="20"/>
                <w:szCs w:val="20"/>
              </w:rPr>
              <w:t>専門領域</w:t>
            </w:r>
          </w:p>
        </w:tc>
      </w:tr>
      <w:tr w:rsidR="006A0B04" w:rsidRPr="00864E7A" w14:paraId="24A67CAB" w14:textId="77777777" w:rsidTr="00C906F8">
        <w:trPr>
          <w:trHeight w:val="404"/>
        </w:trPr>
        <w:tc>
          <w:tcPr>
            <w:tcW w:w="1328" w:type="pct"/>
            <w:shd w:val="clear" w:color="auto" w:fill="auto"/>
            <w:vAlign w:val="center"/>
          </w:tcPr>
          <w:p w14:paraId="32FEC0F1" w14:textId="77777777" w:rsidR="006A0B04" w:rsidRPr="00864E7A" w:rsidRDefault="006A0B04" w:rsidP="00C906F8">
            <w:pPr>
              <w:rPr>
                <w:rFonts w:ascii="HGSｺﾞｼｯｸM" w:eastAsia="HGSｺﾞｼｯｸM" w:hAnsiTheme="minorHAnsi"/>
                <w:sz w:val="20"/>
                <w:szCs w:val="20"/>
              </w:rPr>
            </w:pPr>
          </w:p>
        </w:tc>
        <w:tc>
          <w:tcPr>
            <w:tcW w:w="1942" w:type="pct"/>
            <w:shd w:val="clear" w:color="auto" w:fill="auto"/>
            <w:vAlign w:val="center"/>
          </w:tcPr>
          <w:p w14:paraId="723CB058" w14:textId="77777777" w:rsidR="006A0B04" w:rsidRPr="00864E7A" w:rsidRDefault="006A0B04" w:rsidP="00C906F8">
            <w:pPr>
              <w:rPr>
                <w:rFonts w:ascii="HGSｺﾞｼｯｸM" w:eastAsia="HGSｺﾞｼｯｸM" w:hAnsiTheme="minorHAnsi"/>
                <w:sz w:val="20"/>
                <w:szCs w:val="20"/>
              </w:rPr>
            </w:pPr>
          </w:p>
        </w:tc>
        <w:tc>
          <w:tcPr>
            <w:tcW w:w="1731" w:type="pct"/>
            <w:shd w:val="clear" w:color="auto" w:fill="auto"/>
            <w:vAlign w:val="center"/>
          </w:tcPr>
          <w:p w14:paraId="1D461529" w14:textId="77777777" w:rsidR="006A0B04" w:rsidRPr="00864E7A" w:rsidRDefault="006A0B04" w:rsidP="00C906F8">
            <w:pPr>
              <w:rPr>
                <w:rFonts w:ascii="HGSｺﾞｼｯｸM" w:eastAsia="HGSｺﾞｼｯｸM" w:hAnsiTheme="minorHAnsi"/>
                <w:sz w:val="20"/>
                <w:szCs w:val="20"/>
              </w:rPr>
            </w:pPr>
          </w:p>
        </w:tc>
      </w:tr>
      <w:tr w:rsidR="006A0B04" w:rsidRPr="00864E7A" w14:paraId="6E17A27D" w14:textId="77777777" w:rsidTr="00C906F8">
        <w:trPr>
          <w:trHeight w:val="404"/>
        </w:trPr>
        <w:tc>
          <w:tcPr>
            <w:tcW w:w="1328" w:type="pct"/>
            <w:shd w:val="clear" w:color="auto" w:fill="auto"/>
            <w:vAlign w:val="center"/>
          </w:tcPr>
          <w:p w14:paraId="22097D7F" w14:textId="77777777" w:rsidR="006A0B04" w:rsidRPr="00864E7A" w:rsidRDefault="006A0B04" w:rsidP="00C906F8">
            <w:pPr>
              <w:rPr>
                <w:rFonts w:ascii="HGSｺﾞｼｯｸM" w:eastAsia="HGSｺﾞｼｯｸM" w:hAnsiTheme="minorHAnsi"/>
                <w:sz w:val="20"/>
                <w:szCs w:val="20"/>
              </w:rPr>
            </w:pPr>
          </w:p>
        </w:tc>
        <w:tc>
          <w:tcPr>
            <w:tcW w:w="1942" w:type="pct"/>
            <w:shd w:val="clear" w:color="auto" w:fill="auto"/>
            <w:vAlign w:val="center"/>
          </w:tcPr>
          <w:p w14:paraId="61202EA7" w14:textId="77777777" w:rsidR="006A0B04" w:rsidRPr="00864E7A" w:rsidRDefault="006A0B04" w:rsidP="00C906F8">
            <w:pPr>
              <w:rPr>
                <w:rFonts w:ascii="HGSｺﾞｼｯｸM" w:eastAsia="HGSｺﾞｼｯｸM" w:hAnsiTheme="minorHAnsi"/>
                <w:sz w:val="20"/>
                <w:szCs w:val="20"/>
              </w:rPr>
            </w:pPr>
          </w:p>
        </w:tc>
        <w:tc>
          <w:tcPr>
            <w:tcW w:w="1731" w:type="pct"/>
            <w:shd w:val="clear" w:color="auto" w:fill="auto"/>
            <w:vAlign w:val="center"/>
          </w:tcPr>
          <w:p w14:paraId="2AAA9B61" w14:textId="77777777" w:rsidR="006A0B04" w:rsidRPr="00864E7A" w:rsidRDefault="006A0B04" w:rsidP="00C906F8">
            <w:pPr>
              <w:rPr>
                <w:rFonts w:ascii="HGSｺﾞｼｯｸM" w:eastAsia="HGSｺﾞｼｯｸM" w:hAnsiTheme="minorHAnsi"/>
                <w:sz w:val="20"/>
                <w:szCs w:val="20"/>
              </w:rPr>
            </w:pPr>
          </w:p>
        </w:tc>
      </w:tr>
    </w:tbl>
    <w:p w14:paraId="687286A2" w14:textId="695EEE16" w:rsidR="00E034B1" w:rsidRPr="00A458F2" w:rsidRDefault="006A0B04" w:rsidP="00E034B1">
      <w:pPr>
        <w:snapToGrid w:val="0"/>
        <w:contextualSpacing/>
        <w:rPr>
          <w:rFonts w:asciiTheme="minorEastAsia" w:eastAsiaTheme="minorEastAsia" w:hAnsiTheme="minorEastAsia"/>
          <w:b/>
          <w:szCs w:val="20"/>
          <w:u w:color="777777"/>
        </w:rPr>
      </w:pPr>
      <w:r>
        <w:rPr>
          <w:rFonts w:asciiTheme="minorEastAsia" w:eastAsiaTheme="minorEastAsia" w:hAnsiTheme="minorEastAsia" w:hint="eastAsia"/>
          <w:b/>
          <w:szCs w:val="20"/>
          <w:u w:color="777777"/>
        </w:rPr>
        <w:lastRenderedPageBreak/>
        <w:t>６</w:t>
      </w:r>
      <w:r w:rsidR="000D2EA3" w:rsidRPr="00A458F2">
        <w:rPr>
          <w:rFonts w:asciiTheme="minorEastAsia" w:eastAsiaTheme="minorEastAsia" w:hAnsiTheme="minorEastAsia" w:hint="eastAsia"/>
          <w:b/>
          <w:szCs w:val="20"/>
          <w:u w:color="777777"/>
        </w:rPr>
        <w:t>．研究</w:t>
      </w:r>
      <w:r w:rsidR="00E034B1" w:rsidRPr="00A458F2">
        <w:rPr>
          <w:rFonts w:asciiTheme="minorEastAsia" w:eastAsiaTheme="minorEastAsia" w:hAnsiTheme="minorEastAsia" w:hint="eastAsia"/>
          <w:b/>
          <w:szCs w:val="20"/>
          <w:u w:color="777777"/>
        </w:rPr>
        <w:t>計画</w:t>
      </w:r>
    </w:p>
    <w:p w14:paraId="21CE3936" w14:textId="2ED2BF0B" w:rsidR="00427301" w:rsidRPr="00D96408" w:rsidRDefault="00E034B1" w:rsidP="0B0C9205">
      <w:pPr>
        <w:snapToGrid w:val="0"/>
        <w:contextualSpacing/>
        <w:rPr>
          <w:rFonts w:asciiTheme="minorEastAsia" w:eastAsiaTheme="minorEastAsia" w:hAnsiTheme="minorEastAsia"/>
          <w:sz w:val="16"/>
          <w:szCs w:val="16"/>
        </w:rPr>
      </w:pPr>
      <w:r w:rsidRPr="00D96408">
        <w:rPr>
          <w:rFonts w:asciiTheme="minorEastAsia" w:eastAsiaTheme="minorEastAsia" w:hAnsiTheme="minorEastAsia"/>
          <w:sz w:val="16"/>
          <w:szCs w:val="16"/>
        </w:rPr>
        <w:t>次の(1)～(5)に</w:t>
      </w:r>
      <w:r w:rsidR="005159B5">
        <w:rPr>
          <w:rFonts w:asciiTheme="minorEastAsia" w:eastAsiaTheme="minorEastAsia" w:hAnsiTheme="minorEastAsia" w:hint="eastAsia"/>
          <w:sz w:val="16"/>
          <w:szCs w:val="16"/>
        </w:rPr>
        <w:t>ついて，全体で２ページに収まるように</w:t>
      </w:r>
      <w:r w:rsidRPr="00D96408">
        <w:rPr>
          <w:rFonts w:asciiTheme="minorEastAsia" w:eastAsiaTheme="minorEastAsia" w:hAnsiTheme="minorEastAsia"/>
          <w:sz w:val="16"/>
          <w:szCs w:val="16"/>
        </w:rPr>
        <w:t>記入してください。また，フォントサイズ1</w:t>
      </w:r>
      <w:r w:rsidR="00A458F2" w:rsidRPr="00D96408">
        <w:rPr>
          <w:rFonts w:asciiTheme="minorEastAsia" w:eastAsiaTheme="minorEastAsia" w:hAnsiTheme="minorEastAsia"/>
          <w:sz w:val="16"/>
          <w:szCs w:val="16"/>
        </w:rPr>
        <w:t>0.5</w:t>
      </w:r>
      <w:r w:rsidRPr="00D96408">
        <w:rPr>
          <w:rFonts w:asciiTheme="minorEastAsia" w:eastAsiaTheme="minorEastAsia" w:hAnsiTheme="minorEastAsia"/>
          <w:sz w:val="16"/>
          <w:szCs w:val="16"/>
        </w:rPr>
        <w:t>で記入</w:t>
      </w:r>
      <w:r w:rsidR="005159B5">
        <w:rPr>
          <w:rFonts w:asciiTheme="minorEastAsia" w:eastAsiaTheme="minorEastAsia" w:hAnsiTheme="minorEastAsia" w:hint="eastAsia"/>
          <w:sz w:val="16"/>
          <w:szCs w:val="16"/>
        </w:rPr>
        <w:t>して</w:t>
      </w:r>
      <w:r w:rsidR="000D2EA3" w:rsidRPr="00D96408">
        <w:rPr>
          <w:rFonts w:asciiTheme="minorEastAsia" w:eastAsiaTheme="minorEastAsia" w:hAnsiTheme="minorEastAsia"/>
          <w:sz w:val="16"/>
          <w:szCs w:val="16"/>
        </w:rPr>
        <w:t>ください。</w:t>
      </w:r>
    </w:p>
    <w:p w14:paraId="665221AC" w14:textId="49AFAAFB" w:rsidR="00E034B1" w:rsidRPr="00D96408" w:rsidRDefault="00E034B1" w:rsidP="00E034B1">
      <w:pPr>
        <w:snapToGrid w:val="0"/>
        <w:contextualSpacing/>
        <w:rPr>
          <w:rFonts w:asciiTheme="minorEastAsia" w:eastAsiaTheme="minorEastAsia" w:hAnsiTheme="minorEastAsia"/>
          <w:sz w:val="20"/>
          <w:szCs w:val="20"/>
          <w:u w:color="777777"/>
        </w:rPr>
      </w:pPr>
    </w:p>
    <w:tbl>
      <w:tblPr>
        <w:tblStyle w:val="a3"/>
        <w:tblW w:w="0" w:type="auto"/>
        <w:tblLook w:val="04A0" w:firstRow="1" w:lastRow="0" w:firstColumn="1" w:lastColumn="0" w:noHBand="0" w:noVBand="1"/>
      </w:tblPr>
      <w:tblGrid>
        <w:gridCol w:w="9061"/>
      </w:tblGrid>
      <w:tr w:rsidR="003154B0" w:rsidRPr="00D96408" w14:paraId="637F5AB6" w14:textId="77777777" w:rsidTr="0B0C9205">
        <w:tc>
          <w:tcPr>
            <w:tcW w:w="9061" w:type="dxa"/>
          </w:tcPr>
          <w:p w14:paraId="5B38508C" w14:textId="77777777" w:rsidR="003154B0" w:rsidRPr="00D96408" w:rsidRDefault="003154B0" w:rsidP="003154B0">
            <w:pPr>
              <w:pStyle w:val="a9"/>
              <w:numPr>
                <w:ilvl w:val="0"/>
                <w:numId w:val="19"/>
              </w:numPr>
              <w:snapToGrid w:val="0"/>
              <w:spacing w:afterLines="50" w:after="120"/>
              <w:ind w:leftChars="0" w:left="357"/>
              <w:contextualSpacing/>
              <w:rPr>
                <w:rFonts w:asciiTheme="minorHAnsi" w:eastAsiaTheme="minorEastAsia" w:hAnsiTheme="minorHAnsi"/>
                <w:b/>
                <w:bCs/>
                <w:sz w:val="20"/>
                <w:szCs w:val="20"/>
              </w:rPr>
            </w:pPr>
            <w:r w:rsidRPr="00D96408">
              <w:rPr>
                <w:rFonts w:asciiTheme="minorHAnsi" w:eastAsiaTheme="minorEastAsia" w:hAnsiTheme="minorHAnsi" w:hint="eastAsia"/>
                <w:b/>
                <w:bCs/>
                <w:sz w:val="20"/>
                <w:szCs w:val="20"/>
              </w:rPr>
              <w:t>背景・理論的根拠</w:t>
            </w:r>
          </w:p>
          <w:p w14:paraId="23F42C97" w14:textId="77777777" w:rsidR="003154B0" w:rsidRDefault="003154B0" w:rsidP="003154B0">
            <w:pPr>
              <w:pStyle w:val="a9"/>
              <w:snapToGrid w:val="0"/>
              <w:spacing w:afterLines="50" w:after="120"/>
              <w:ind w:leftChars="0" w:left="357"/>
              <w:contextualSpacing/>
              <w:rPr>
                <w:rFonts w:asciiTheme="minorHAnsi" w:eastAsiaTheme="minorEastAsia" w:hAnsiTheme="minorHAnsi"/>
                <w:sz w:val="18"/>
                <w:szCs w:val="20"/>
              </w:rPr>
            </w:pPr>
            <w:r w:rsidRPr="00D96408">
              <w:rPr>
                <w:rFonts w:asciiTheme="minorHAnsi" w:eastAsiaTheme="minorEastAsia" w:hAnsiTheme="minorHAnsi" w:hint="eastAsia"/>
                <w:sz w:val="18"/>
                <w:szCs w:val="20"/>
              </w:rPr>
              <w:t>取り組む研究の背景と課題，及びその研究分野における先行研究の主要な議論や発展状況の概要を記載してください。</w:t>
            </w:r>
          </w:p>
          <w:p w14:paraId="695F7365" w14:textId="77777777" w:rsidR="006A0B04" w:rsidRPr="00D96408" w:rsidRDefault="006A0B04" w:rsidP="006A0B04">
            <w:pPr>
              <w:pStyle w:val="a9"/>
              <w:numPr>
                <w:ilvl w:val="0"/>
                <w:numId w:val="19"/>
              </w:numPr>
              <w:snapToGrid w:val="0"/>
              <w:spacing w:afterLines="50" w:after="120"/>
              <w:ind w:leftChars="0" w:left="357"/>
              <w:contextualSpacing/>
              <w:rPr>
                <w:rFonts w:asciiTheme="minorHAnsi" w:eastAsiaTheme="minorEastAsia" w:hAnsiTheme="minorHAnsi"/>
                <w:b/>
                <w:bCs/>
                <w:sz w:val="20"/>
                <w:szCs w:val="20"/>
              </w:rPr>
            </w:pPr>
            <w:r w:rsidRPr="00D96408">
              <w:rPr>
                <w:rFonts w:asciiTheme="minorHAnsi" w:eastAsiaTheme="minorEastAsia" w:hAnsiTheme="minorHAnsi" w:hint="eastAsia"/>
                <w:b/>
                <w:bCs/>
                <w:sz w:val="20"/>
                <w:szCs w:val="20"/>
              </w:rPr>
              <w:t>研究目的と課題</w:t>
            </w:r>
          </w:p>
          <w:p w14:paraId="617F38D5" w14:textId="77777777" w:rsidR="006A0B04" w:rsidRDefault="006A0B04" w:rsidP="006A0B04">
            <w:pPr>
              <w:pStyle w:val="a9"/>
              <w:snapToGrid w:val="0"/>
              <w:spacing w:afterLines="50" w:after="120"/>
              <w:ind w:leftChars="0" w:left="357"/>
              <w:contextualSpacing/>
              <w:rPr>
                <w:rFonts w:asciiTheme="minorHAnsi" w:eastAsiaTheme="minorEastAsia" w:hAnsiTheme="minorHAnsi"/>
                <w:bCs/>
                <w:sz w:val="18"/>
                <w:szCs w:val="20"/>
                <w:u w:color="777777"/>
              </w:rPr>
            </w:pPr>
            <w:r w:rsidRPr="00D96408">
              <w:rPr>
                <w:rFonts w:asciiTheme="minorHAnsi" w:eastAsiaTheme="minorEastAsia" w:hAnsiTheme="minorHAnsi" w:hint="eastAsia"/>
                <w:bCs/>
                <w:sz w:val="18"/>
                <w:szCs w:val="20"/>
                <w:u w:color="777777"/>
              </w:rPr>
              <w:t>取り組む研究の目的と課題・問題点を記載してください。</w:t>
            </w:r>
          </w:p>
          <w:p w14:paraId="68B41F77" w14:textId="77777777" w:rsidR="006A0B04" w:rsidRPr="00D96408" w:rsidRDefault="006A0B04" w:rsidP="006A0B04">
            <w:pPr>
              <w:pStyle w:val="a9"/>
              <w:numPr>
                <w:ilvl w:val="0"/>
                <w:numId w:val="19"/>
              </w:numPr>
              <w:snapToGrid w:val="0"/>
              <w:spacing w:afterLines="50" w:after="120"/>
              <w:ind w:leftChars="0" w:left="357"/>
              <w:contextualSpacing/>
              <w:rPr>
                <w:rFonts w:asciiTheme="minorHAnsi" w:eastAsiaTheme="minorEastAsia" w:hAnsiTheme="minorHAnsi"/>
                <w:b/>
                <w:bCs/>
                <w:sz w:val="20"/>
                <w:szCs w:val="20"/>
              </w:rPr>
            </w:pPr>
            <w:r w:rsidRPr="00D96408">
              <w:rPr>
                <w:rFonts w:asciiTheme="minorHAnsi" w:eastAsiaTheme="minorEastAsia" w:hAnsiTheme="minorHAnsi" w:hint="eastAsia"/>
                <w:b/>
                <w:bCs/>
                <w:sz w:val="20"/>
                <w:szCs w:val="20"/>
              </w:rPr>
              <w:t>研究方法とスケジュール</w:t>
            </w:r>
          </w:p>
          <w:p w14:paraId="6F8F3208" w14:textId="6127FB22" w:rsidR="006A0B04" w:rsidRPr="00D96408" w:rsidRDefault="006A0B04" w:rsidP="006A0B04">
            <w:pPr>
              <w:pStyle w:val="a9"/>
              <w:snapToGrid w:val="0"/>
              <w:spacing w:afterLines="50" w:after="120"/>
              <w:ind w:leftChars="0" w:left="357"/>
              <w:contextualSpacing/>
              <w:rPr>
                <w:rFonts w:asciiTheme="minorHAnsi" w:eastAsiaTheme="minorEastAsia" w:hAnsiTheme="minorHAnsi" w:cs="Arial Unicode MS"/>
                <w:sz w:val="18"/>
                <w:szCs w:val="20"/>
              </w:rPr>
            </w:pPr>
            <w:r w:rsidRPr="00D96408">
              <w:rPr>
                <w:rFonts w:asciiTheme="minorHAnsi" w:eastAsiaTheme="minorEastAsia" w:hAnsiTheme="minorHAnsi" w:hint="eastAsia"/>
                <w:sz w:val="18"/>
                <w:szCs w:val="20"/>
              </w:rPr>
              <w:t>取り組む研究の研究方法とスケジュールを記載してください。</w:t>
            </w:r>
          </w:p>
        </w:tc>
      </w:tr>
    </w:tbl>
    <w:p w14:paraId="71881F3E" w14:textId="77777777" w:rsidR="00E034B1" w:rsidRPr="00D96408" w:rsidRDefault="00E034B1" w:rsidP="0B0C9205">
      <w:pPr>
        <w:snapToGrid w:val="0"/>
        <w:contextualSpacing/>
        <w:rPr>
          <w:rFonts w:asciiTheme="minorHAnsi" w:eastAsiaTheme="minorEastAsia" w:hAnsiTheme="minorHAnsi"/>
          <w:sz w:val="20"/>
          <w:szCs w:val="20"/>
        </w:rPr>
      </w:pPr>
    </w:p>
    <w:p w14:paraId="7B9D3C21" w14:textId="71566A05" w:rsidR="0B0C9205" w:rsidRPr="00D96408" w:rsidRDefault="0B0C9205" w:rsidP="0B0C9205">
      <w:pPr>
        <w:contextualSpacing/>
        <w:rPr>
          <w:rFonts w:asciiTheme="minorHAnsi" w:eastAsiaTheme="minorEastAsia" w:hAnsiTheme="minorHAnsi"/>
          <w:sz w:val="20"/>
          <w:szCs w:val="20"/>
        </w:rPr>
      </w:pPr>
    </w:p>
    <w:p w14:paraId="0E237AC6" w14:textId="082925EC" w:rsidR="00E034B1" w:rsidRPr="00D96408" w:rsidRDefault="00E034B1" w:rsidP="003154B0">
      <w:pPr>
        <w:snapToGrid w:val="0"/>
        <w:contextualSpacing/>
        <w:rPr>
          <w:rFonts w:asciiTheme="minorHAnsi" w:eastAsiaTheme="minorEastAsia" w:hAnsiTheme="minorHAnsi"/>
          <w:bCs/>
          <w:sz w:val="20"/>
          <w:szCs w:val="20"/>
          <w:u w:color="777777"/>
        </w:rPr>
      </w:pPr>
    </w:p>
    <w:p w14:paraId="2DA08954" w14:textId="77777777" w:rsidR="003154B0" w:rsidRPr="00D96408" w:rsidRDefault="003154B0" w:rsidP="003154B0">
      <w:pPr>
        <w:snapToGrid w:val="0"/>
        <w:contextualSpacing/>
        <w:rPr>
          <w:rFonts w:asciiTheme="minorHAnsi" w:eastAsiaTheme="minorEastAsia" w:hAnsiTheme="minorHAnsi"/>
          <w:bCs/>
          <w:sz w:val="20"/>
          <w:szCs w:val="20"/>
          <w:u w:color="777777"/>
        </w:rPr>
      </w:pPr>
    </w:p>
    <w:p w14:paraId="474A8CE8" w14:textId="1BC195D7" w:rsidR="00A458F2" w:rsidRDefault="00A458F2" w:rsidP="003154B0">
      <w:pPr>
        <w:snapToGrid w:val="0"/>
        <w:contextualSpacing/>
        <w:rPr>
          <w:rFonts w:asciiTheme="minorHAnsi" w:eastAsiaTheme="minorEastAsia" w:hAnsiTheme="minorHAnsi"/>
          <w:bCs/>
          <w:sz w:val="20"/>
          <w:szCs w:val="20"/>
          <w:u w:color="777777"/>
        </w:rPr>
      </w:pPr>
    </w:p>
    <w:p w14:paraId="6C9E1977" w14:textId="0843EB8F" w:rsidR="006A0B04" w:rsidRDefault="006A0B04" w:rsidP="003154B0">
      <w:pPr>
        <w:snapToGrid w:val="0"/>
        <w:contextualSpacing/>
        <w:rPr>
          <w:rFonts w:asciiTheme="minorHAnsi" w:eastAsiaTheme="minorEastAsia" w:hAnsiTheme="minorHAnsi"/>
          <w:bCs/>
          <w:sz w:val="20"/>
          <w:szCs w:val="20"/>
          <w:u w:color="777777"/>
        </w:rPr>
      </w:pPr>
    </w:p>
    <w:p w14:paraId="30B09435" w14:textId="01328522" w:rsidR="006A0B04" w:rsidRDefault="006A0B04" w:rsidP="003154B0">
      <w:pPr>
        <w:snapToGrid w:val="0"/>
        <w:contextualSpacing/>
        <w:rPr>
          <w:rFonts w:asciiTheme="minorHAnsi" w:eastAsiaTheme="minorEastAsia" w:hAnsiTheme="minorHAnsi"/>
          <w:bCs/>
          <w:sz w:val="20"/>
          <w:szCs w:val="20"/>
          <w:u w:color="777777"/>
        </w:rPr>
      </w:pPr>
    </w:p>
    <w:p w14:paraId="0A2A0E98" w14:textId="0A7E9B44" w:rsidR="006A0B04" w:rsidRDefault="006A0B04" w:rsidP="003154B0">
      <w:pPr>
        <w:snapToGrid w:val="0"/>
        <w:contextualSpacing/>
        <w:rPr>
          <w:rFonts w:asciiTheme="minorHAnsi" w:eastAsiaTheme="minorEastAsia" w:hAnsiTheme="minorHAnsi"/>
          <w:bCs/>
          <w:sz w:val="20"/>
          <w:szCs w:val="20"/>
          <w:u w:color="777777"/>
        </w:rPr>
      </w:pPr>
    </w:p>
    <w:p w14:paraId="3617279A" w14:textId="3157215D" w:rsidR="006A0B04" w:rsidRDefault="006A0B04" w:rsidP="003154B0">
      <w:pPr>
        <w:snapToGrid w:val="0"/>
        <w:contextualSpacing/>
        <w:rPr>
          <w:rFonts w:asciiTheme="minorHAnsi" w:eastAsiaTheme="minorEastAsia" w:hAnsiTheme="minorHAnsi"/>
          <w:bCs/>
          <w:sz w:val="20"/>
          <w:szCs w:val="20"/>
          <w:u w:color="777777"/>
        </w:rPr>
      </w:pPr>
    </w:p>
    <w:p w14:paraId="76A7C9D8" w14:textId="1DF7543D" w:rsidR="006A0B04" w:rsidRDefault="006A0B04" w:rsidP="003154B0">
      <w:pPr>
        <w:snapToGrid w:val="0"/>
        <w:contextualSpacing/>
        <w:rPr>
          <w:rFonts w:asciiTheme="minorHAnsi" w:eastAsiaTheme="minorEastAsia" w:hAnsiTheme="minorHAnsi"/>
          <w:bCs/>
          <w:sz w:val="20"/>
          <w:szCs w:val="20"/>
          <w:u w:color="777777"/>
        </w:rPr>
      </w:pPr>
    </w:p>
    <w:p w14:paraId="346769E0" w14:textId="7E557550" w:rsidR="006A0B04" w:rsidRDefault="006A0B04" w:rsidP="003154B0">
      <w:pPr>
        <w:snapToGrid w:val="0"/>
        <w:contextualSpacing/>
        <w:rPr>
          <w:rFonts w:asciiTheme="minorHAnsi" w:eastAsiaTheme="minorEastAsia" w:hAnsiTheme="minorHAnsi"/>
          <w:bCs/>
          <w:sz w:val="20"/>
          <w:szCs w:val="20"/>
          <w:u w:color="777777"/>
        </w:rPr>
      </w:pPr>
    </w:p>
    <w:p w14:paraId="2F826E15" w14:textId="77777777" w:rsidR="006A0B04" w:rsidRPr="00D96408" w:rsidRDefault="006A0B04" w:rsidP="003154B0">
      <w:pPr>
        <w:snapToGrid w:val="0"/>
        <w:contextualSpacing/>
        <w:rPr>
          <w:rFonts w:asciiTheme="minorHAnsi" w:eastAsiaTheme="minorEastAsia" w:hAnsiTheme="minorHAnsi"/>
          <w:bCs/>
          <w:sz w:val="20"/>
          <w:szCs w:val="20"/>
          <w:u w:color="777777"/>
        </w:rPr>
      </w:pPr>
    </w:p>
    <w:p w14:paraId="6171289C" w14:textId="220BBA1F" w:rsidR="00E034B1" w:rsidRPr="00D96408" w:rsidRDefault="00E034B1" w:rsidP="003154B0">
      <w:pPr>
        <w:snapToGrid w:val="0"/>
        <w:contextualSpacing/>
        <w:rPr>
          <w:rFonts w:asciiTheme="minorHAnsi" w:eastAsiaTheme="minorEastAsia" w:hAnsiTheme="minorHAnsi"/>
          <w:bCs/>
          <w:sz w:val="20"/>
          <w:szCs w:val="20"/>
          <w:u w:color="777777"/>
        </w:rPr>
      </w:pPr>
    </w:p>
    <w:p w14:paraId="36F00124" w14:textId="77777777" w:rsidR="003154B0" w:rsidRPr="00D96408" w:rsidRDefault="003154B0" w:rsidP="003154B0">
      <w:pPr>
        <w:snapToGrid w:val="0"/>
        <w:contextualSpacing/>
        <w:rPr>
          <w:rFonts w:asciiTheme="minorHAnsi" w:eastAsiaTheme="minorEastAsia" w:hAnsiTheme="minorHAnsi"/>
          <w:bCs/>
          <w:sz w:val="20"/>
          <w:szCs w:val="20"/>
          <w:u w:color="777777"/>
        </w:rPr>
      </w:pPr>
    </w:p>
    <w:p w14:paraId="4D2FCD3A" w14:textId="77777777" w:rsidR="00E034B1" w:rsidRPr="00D96408" w:rsidRDefault="00E034B1" w:rsidP="003154B0">
      <w:pPr>
        <w:snapToGrid w:val="0"/>
        <w:contextualSpacing/>
        <w:rPr>
          <w:rFonts w:asciiTheme="minorHAnsi" w:eastAsiaTheme="minorEastAsia" w:hAnsiTheme="minorHAnsi"/>
          <w:bCs/>
          <w:sz w:val="20"/>
          <w:szCs w:val="20"/>
          <w:u w:color="777777"/>
        </w:rPr>
      </w:pPr>
    </w:p>
    <w:p w14:paraId="3DE0FAC5" w14:textId="77777777" w:rsidR="00E034B1" w:rsidRPr="00D96408" w:rsidRDefault="00E034B1" w:rsidP="003154B0">
      <w:pPr>
        <w:snapToGrid w:val="0"/>
        <w:contextualSpacing/>
        <w:rPr>
          <w:rFonts w:asciiTheme="minorHAnsi" w:eastAsiaTheme="minorEastAsia" w:hAnsiTheme="minorHAnsi"/>
          <w:sz w:val="20"/>
          <w:szCs w:val="20"/>
          <w:u w:color="777777"/>
        </w:rPr>
      </w:pPr>
    </w:p>
    <w:p w14:paraId="694D1E7C" w14:textId="77777777" w:rsidR="00E034B1" w:rsidRPr="00D96408" w:rsidRDefault="00E034B1" w:rsidP="003154B0">
      <w:pPr>
        <w:snapToGrid w:val="0"/>
        <w:contextualSpacing/>
        <w:rPr>
          <w:rFonts w:asciiTheme="minorHAnsi" w:eastAsiaTheme="minorEastAsia" w:hAnsiTheme="minorHAnsi"/>
          <w:sz w:val="20"/>
          <w:szCs w:val="20"/>
          <w:u w:color="777777"/>
        </w:rPr>
      </w:pPr>
    </w:p>
    <w:tbl>
      <w:tblPr>
        <w:tblStyle w:val="a3"/>
        <w:tblW w:w="0" w:type="auto"/>
        <w:tblLook w:val="04A0" w:firstRow="1" w:lastRow="0" w:firstColumn="1" w:lastColumn="0" w:noHBand="0" w:noVBand="1"/>
      </w:tblPr>
      <w:tblGrid>
        <w:gridCol w:w="9061"/>
      </w:tblGrid>
      <w:tr w:rsidR="003154B0" w:rsidRPr="00D96408" w14:paraId="68B5264B" w14:textId="77777777" w:rsidTr="003154B0">
        <w:tc>
          <w:tcPr>
            <w:tcW w:w="9061" w:type="dxa"/>
          </w:tcPr>
          <w:p w14:paraId="5B6FD7A7" w14:textId="77777777" w:rsidR="003154B0" w:rsidRPr="00D96408" w:rsidRDefault="003154B0" w:rsidP="003154B0">
            <w:pPr>
              <w:pStyle w:val="a9"/>
              <w:numPr>
                <w:ilvl w:val="0"/>
                <w:numId w:val="19"/>
              </w:numPr>
              <w:snapToGrid w:val="0"/>
              <w:spacing w:afterLines="50" w:after="120"/>
              <w:ind w:leftChars="0" w:left="357"/>
              <w:contextualSpacing/>
              <w:rPr>
                <w:rFonts w:asciiTheme="minorHAnsi" w:eastAsiaTheme="minorEastAsia" w:hAnsiTheme="minorHAnsi"/>
                <w:b/>
                <w:bCs/>
                <w:sz w:val="20"/>
                <w:szCs w:val="20"/>
              </w:rPr>
            </w:pPr>
            <w:r w:rsidRPr="00D96408">
              <w:rPr>
                <w:rFonts w:asciiTheme="minorHAnsi" w:eastAsiaTheme="minorEastAsia" w:hAnsiTheme="minorHAnsi" w:hint="eastAsia"/>
                <w:b/>
                <w:bCs/>
                <w:sz w:val="20"/>
                <w:szCs w:val="20"/>
              </w:rPr>
              <w:t>超学際性</w:t>
            </w:r>
          </w:p>
          <w:p w14:paraId="5D177A21" w14:textId="5E2BCAB2" w:rsidR="003154B0" w:rsidRPr="00D96408" w:rsidRDefault="003154B0" w:rsidP="003154B0">
            <w:pPr>
              <w:pStyle w:val="a9"/>
              <w:snapToGrid w:val="0"/>
              <w:spacing w:afterLines="50" w:after="120"/>
              <w:ind w:leftChars="0" w:left="357"/>
              <w:contextualSpacing/>
              <w:rPr>
                <w:rFonts w:asciiTheme="minorHAnsi" w:eastAsiaTheme="minorEastAsia" w:hAnsiTheme="minorHAnsi"/>
                <w:sz w:val="20"/>
                <w:szCs w:val="20"/>
                <w:u w:color="777777"/>
              </w:rPr>
            </w:pPr>
            <w:r w:rsidRPr="00D96408">
              <w:rPr>
                <w:rFonts w:asciiTheme="minorHAnsi" w:eastAsiaTheme="minorEastAsia" w:hAnsiTheme="minorHAnsi" w:hint="eastAsia"/>
                <w:bCs/>
                <w:sz w:val="20"/>
                <w:szCs w:val="20"/>
                <w:u w:color="777777"/>
              </w:rPr>
              <w:t>取り組む研究の独創性や本研究に寄与する他領域からの視点を記載してください。</w:t>
            </w:r>
          </w:p>
        </w:tc>
      </w:tr>
    </w:tbl>
    <w:p w14:paraId="678F2578" w14:textId="77777777" w:rsidR="00E034B1" w:rsidRPr="00D96408" w:rsidRDefault="00E034B1" w:rsidP="003154B0">
      <w:pPr>
        <w:snapToGrid w:val="0"/>
        <w:contextualSpacing/>
        <w:rPr>
          <w:rFonts w:asciiTheme="minorHAnsi" w:eastAsiaTheme="minorEastAsia" w:hAnsiTheme="minorHAnsi"/>
          <w:sz w:val="20"/>
          <w:szCs w:val="20"/>
          <w:u w:color="777777"/>
        </w:rPr>
      </w:pPr>
    </w:p>
    <w:p w14:paraId="799D68E6" w14:textId="77777777" w:rsidR="00E034B1" w:rsidRPr="00D96408" w:rsidRDefault="00E034B1" w:rsidP="003154B0">
      <w:pPr>
        <w:snapToGrid w:val="0"/>
        <w:contextualSpacing/>
        <w:rPr>
          <w:rFonts w:asciiTheme="minorHAnsi" w:eastAsiaTheme="minorEastAsia" w:hAnsiTheme="minorHAnsi"/>
          <w:sz w:val="20"/>
          <w:szCs w:val="20"/>
          <w:u w:color="777777"/>
        </w:rPr>
      </w:pPr>
    </w:p>
    <w:p w14:paraId="26CE2682" w14:textId="77777777" w:rsidR="00E034B1" w:rsidRPr="00D96408" w:rsidRDefault="00E034B1" w:rsidP="003154B0">
      <w:pPr>
        <w:snapToGrid w:val="0"/>
        <w:contextualSpacing/>
        <w:rPr>
          <w:rFonts w:asciiTheme="minorHAnsi" w:eastAsiaTheme="minorEastAsia" w:hAnsiTheme="minorHAnsi"/>
          <w:sz w:val="20"/>
          <w:szCs w:val="20"/>
          <w:u w:color="777777"/>
        </w:rPr>
      </w:pPr>
    </w:p>
    <w:p w14:paraId="4DA812E1" w14:textId="25C08E17" w:rsidR="00E034B1" w:rsidRPr="00D96408" w:rsidRDefault="00E034B1" w:rsidP="003154B0">
      <w:pPr>
        <w:snapToGrid w:val="0"/>
        <w:contextualSpacing/>
        <w:rPr>
          <w:rFonts w:asciiTheme="minorHAnsi" w:eastAsiaTheme="minorEastAsia" w:hAnsiTheme="minorHAnsi"/>
          <w:sz w:val="20"/>
          <w:szCs w:val="20"/>
          <w:u w:color="777777"/>
        </w:rPr>
      </w:pPr>
    </w:p>
    <w:p w14:paraId="6717D8D4" w14:textId="39C5E463" w:rsidR="003154B0" w:rsidRDefault="003154B0" w:rsidP="003154B0">
      <w:pPr>
        <w:snapToGrid w:val="0"/>
        <w:contextualSpacing/>
        <w:rPr>
          <w:rFonts w:asciiTheme="minorHAnsi" w:eastAsiaTheme="minorEastAsia" w:hAnsiTheme="minorHAnsi"/>
          <w:sz w:val="20"/>
          <w:szCs w:val="20"/>
          <w:u w:color="777777"/>
        </w:rPr>
      </w:pPr>
    </w:p>
    <w:p w14:paraId="77D76BC0" w14:textId="6602E8FB" w:rsidR="006A0B04" w:rsidRDefault="006A0B04" w:rsidP="003154B0">
      <w:pPr>
        <w:snapToGrid w:val="0"/>
        <w:contextualSpacing/>
        <w:rPr>
          <w:rFonts w:asciiTheme="minorHAnsi" w:eastAsiaTheme="minorEastAsia" w:hAnsiTheme="minorHAnsi"/>
          <w:sz w:val="20"/>
          <w:szCs w:val="20"/>
          <w:u w:color="777777"/>
        </w:rPr>
      </w:pPr>
    </w:p>
    <w:p w14:paraId="18B0DDE5" w14:textId="77777777" w:rsidR="006A0B04" w:rsidRDefault="006A0B04" w:rsidP="003154B0">
      <w:pPr>
        <w:snapToGrid w:val="0"/>
        <w:contextualSpacing/>
        <w:rPr>
          <w:rFonts w:asciiTheme="minorHAnsi" w:eastAsiaTheme="minorEastAsia" w:hAnsiTheme="minorHAnsi"/>
          <w:sz w:val="20"/>
          <w:szCs w:val="20"/>
          <w:u w:color="777777"/>
        </w:rPr>
      </w:pPr>
    </w:p>
    <w:p w14:paraId="20C158CA" w14:textId="34780D68" w:rsidR="006A0B04" w:rsidRDefault="006A0B04" w:rsidP="003154B0">
      <w:pPr>
        <w:snapToGrid w:val="0"/>
        <w:contextualSpacing/>
        <w:rPr>
          <w:rFonts w:asciiTheme="minorHAnsi" w:eastAsiaTheme="minorEastAsia" w:hAnsiTheme="minorHAnsi"/>
          <w:sz w:val="20"/>
          <w:szCs w:val="20"/>
          <w:u w:color="777777"/>
        </w:rPr>
      </w:pPr>
    </w:p>
    <w:p w14:paraId="7CA72851" w14:textId="33C2ADF4" w:rsidR="006A0B04" w:rsidRDefault="006A0B04" w:rsidP="003154B0">
      <w:pPr>
        <w:snapToGrid w:val="0"/>
        <w:contextualSpacing/>
        <w:rPr>
          <w:rFonts w:asciiTheme="minorHAnsi" w:eastAsiaTheme="minorEastAsia" w:hAnsiTheme="minorHAnsi"/>
          <w:sz w:val="20"/>
          <w:szCs w:val="20"/>
          <w:u w:color="777777"/>
        </w:rPr>
      </w:pPr>
    </w:p>
    <w:p w14:paraId="4E982D4D" w14:textId="3F0EBDA3" w:rsidR="006A0B04" w:rsidRDefault="006A0B04" w:rsidP="003154B0">
      <w:pPr>
        <w:snapToGrid w:val="0"/>
        <w:contextualSpacing/>
        <w:rPr>
          <w:rFonts w:asciiTheme="minorHAnsi" w:eastAsiaTheme="minorEastAsia" w:hAnsiTheme="minorHAnsi"/>
          <w:sz w:val="20"/>
          <w:szCs w:val="20"/>
          <w:u w:color="777777"/>
        </w:rPr>
      </w:pPr>
    </w:p>
    <w:p w14:paraId="338DE7D0" w14:textId="77777777" w:rsidR="006A0B04" w:rsidRPr="00D96408" w:rsidRDefault="006A0B04" w:rsidP="003154B0">
      <w:pPr>
        <w:snapToGrid w:val="0"/>
        <w:contextualSpacing/>
        <w:rPr>
          <w:rFonts w:asciiTheme="minorHAnsi" w:eastAsiaTheme="minorEastAsia" w:hAnsiTheme="minorHAnsi"/>
          <w:sz w:val="20"/>
          <w:szCs w:val="20"/>
          <w:u w:color="777777"/>
        </w:rPr>
      </w:pPr>
    </w:p>
    <w:p w14:paraId="640149D6" w14:textId="6EA269FC" w:rsidR="00E034B1" w:rsidRPr="00D96408" w:rsidRDefault="00E034B1" w:rsidP="003154B0">
      <w:pPr>
        <w:snapToGrid w:val="0"/>
        <w:contextualSpacing/>
        <w:rPr>
          <w:rFonts w:asciiTheme="minorHAnsi" w:eastAsiaTheme="minorEastAsia" w:hAnsiTheme="minorHAnsi"/>
          <w:sz w:val="20"/>
          <w:szCs w:val="20"/>
          <w:u w:color="777777"/>
        </w:rPr>
      </w:pPr>
    </w:p>
    <w:p w14:paraId="67C8EBD2" w14:textId="77777777" w:rsidR="003154B0" w:rsidRPr="00D96408" w:rsidRDefault="003154B0" w:rsidP="003154B0">
      <w:pPr>
        <w:snapToGrid w:val="0"/>
        <w:contextualSpacing/>
        <w:rPr>
          <w:rFonts w:asciiTheme="minorHAnsi" w:eastAsiaTheme="minorEastAsia" w:hAnsiTheme="minorHAnsi"/>
          <w:sz w:val="20"/>
          <w:szCs w:val="20"/>
          <w:u w:color="777777"/>
        </w:rPr>
      </w:pPr>
    </w:p>
    <w:tbl>
      <w:tblPr>
        <w:tblStyle w:val="a3"/>
        <w:tblW w:w="0" w:type="auto"/>
        <w:tblLook w:val="04A0" w:firstRow="1" w:lastRow="0" w:firstColumn="1" w:lastColumn="0" w:noHBand="0" w:noVBand="1"/>
      </w:tblPr>
      <w:tblGrid>
        <w:gridCol w:w="9061"/>
      </w:tblGrid>
      <w:tr w:rsidR="003154B0" w14:paraId="5A1129A7" w14:textId="77777777" w:rsidTr="003154B0">
        <w:tc>
          <w:tcPr>
            <w:tcW w:w="9061" w:type="dxa"/>
          </w:tcPr>
          <w:p w14:paraId="5F77D9D0" w14:textId="77777777" w:rsidR="003154B0" w:rsidRPr="00D96408" w:rsidRDefault="003154B0" w:rsidP="003154B0">
            <w:pPr>
              <w:pStyle w:val="a9"/>
              <w:numPr>
                <w:ilvl w:val="0"/>
                <w:numId w:val="19"/>
              </w:numPr>
              <w:snapToGrid w:val="0"/>
              <w:spacing w:afterLines="50" w:after="120"/>
              <w:ind w:leftChars="0" w:left="357"/>
              <w:contextualSpacing/>
              <w:rPr>
                <w:rFonts w:asciiTheme="minorHAnsi" w:eastAsiaTheme="minorEastAsia" w:hAnsiTheme="minorHAnsi"/>
                <w:b/>
                <w:sz w:val="20"/>
                <w:szCs w:val="20"/>
                <w:u w:color="777777"/>
              </w:rPr>
            </w:pPr>
            <w:r w:rsidRPr="00D96408">
              <w:rPr>
                <w:rFonts w:asciiTheme="minorHAnsi" w:eastAsiaTheme="minorEastAsia" w:hAnsiTheme="minorHAnsi" w:hint="eastAsia"/>
                <w:b/>
                <w:sz w:val="20"/>
                <w:szCs w:val="20"/>
                <w:u w:color="777777"/>
              </w:rPr>
              <w:t>期待される成果</w:t>
            </w:r>
          </w:p>
          <w:p w14:paraId="501894CC" w14:textId="5A37B250" w:rsidR="003154B0" w:rsidRPr="003154B0" w:rsidRDefault="003154B0" w:rsidP="003154B0">
            <w:pPr>
              <w:pStyle w:val="a9"/>
              <w:snapToGrid w:val="0"/>
              <w:spacing w:afterLines="50" w:after="120"/>
              <w:ind w:leftChars="0" w:left="357"/>
              <w:contextualSpacing/>
              <w:rPr>
                <w:rFonts w:asciiTheme="minorHAnsi" w:eastAsiaTheme="minorEastAsia" w:hAnsiTheme="minorHAnsi"/>
                <w:bCs/>
                <w:sz w:val="20"/>
                <w:szCs w:val="20"/>
                <w:u w:color="777777"/>
              </w:rPr>
            </w:pPr>
            <w:r w:rsidRPr="00D96408">
              <w:rPr>
                <w:rFonts w:asciiTheme="minorHAnsi" w:eastAsiaTheme="minorEastAsia" w:hAnsiTheme="minorHAnsi" w:hint="eastAsia"/>
                <w:bCs/>
                <w:sz w:val="20"/>
                <w:szCs w:val="20"/>
                <w:u w:color="777777"/>
              </w:rPr>
              <w:t>期待される成果と社会や国際社会への貢献について記載してください。</w:t>
            </w:r>
          </w:p>
        </w:tc>
      </w:tr>
    </w:tbl>
    <w:p w14:paraId="207A8723" w14:textId="77777777" w:rsidR="00E034B1" w:rsidRPr="003154B0" w:rsidRDefault="00E034B1" w:rsidP="003154B0">
      <w:pPr>
        <w:snapToGrid w:val="0"/>
        <w:contextualSpacing/>
        <w:rPr>
          <w:rFonts w:asciiTheme="minorHAnsi" w:eastAsiaTheme="minorEastAsia" w:hAnsiTheme="minorHAnsi"/>
          <w:sz w:val="20"/>
          <w:szCs w:val="20"/>
          <w:highlight w:val="yellow"/>
          <w:u w:color="777777"/>
        </w:rPr>
      </w:pPr>
    </w:p>
    <w:p w14:paraId="480F238B" w14:textId="77777777" w:rsidR="00E034B1" w:rsidRPr="00E034B1" w:rsidRDefault="00E034B1" w:rsidP="003154B0">
      <w:pPr>
        <w:snapToGrid w:val="0"/>
        <w:contextualSpacing/>
        <w:rPr>
          <w:rFonts w:asciiTheme="minorHAnsi" w:eastAsiaTheme="minorEastAsia" w:hAnsiTheme="minorHAnsi"/>
          <w:sz w:val="22"/>
          <w:szCs w:val="22"/>
          <w:u w:color="777777"/>
        </w:rPr>
      </w:pPr>
    </w:p>
    <w:p w14:paraId="07D3656A" w14:textId="77777777" w:rsidR="00E034B1" w:rsidRDefault="00E034B1" w:rsidP="003154B0">
      <w:pPr>
        <w:snapToGrid w:val="0"/>
        <w:contextualSpacing/>
        <w:rPr>
          <w:rFonts w:asciiTheme="minorHAnsi" w:eastAsiaTheme="minorEastAsia" w:hAnsiTheme="minorHAnsi"/>
          <w:sz w:val="22"/>
          <w:szCs w:val="22"/>
          <w:u w:color="777777"/>
        </w:rPr>
      </w:pPr>
    </w:p>
    <w:p w14:paraId="53E645C9" w14:textId="2D4E8D3B" w:rsidR="00E034B1" w:rsidRDefault="00E034B1" w:rsidP="003154B0">
      <w:pPr>
        <w:snapToGrid w:val="0"/>
        <w:contextualSpacing/>
        <w:rPr>
          <w:rFonts w:asciiTheme="minorHAnsi" w:eastAsiaTheme="minorEastAsia" w:hAnsiTheme="minorHAnsi"/>
          <w:sz w:val="22"/>
          <w:szCs w:val="22"/>
          <w:u w:color="777777"/>
        </w:rPr>
      </w:pPr>
    </w:p>
    <w:p w14:paraId="398CEE65" w14:textId="77777777" w:rsidR="003154B0" w:rsidRDefault="003154B0" w:rsidP="003154B0">
      <w:pPr>
        <w:snapToGrid w:val="0"/>
        <w:contextualSpacing/>
        <w:rPr>
          <w:rFonts w:asciiTheme="minorHAnsi" w:eastAsiaTheme="minorEastAsia" w:hAnsiTheme="minorHAnsi"/>
          <w:sz w:val="22"/>
          <w:szCs w:val="22"/>
          <w:u w:color="777777"/>
        </w:rPr>
      </w:pPr>
    </w:p>
    <w:p w14:paraId="0B98FE48" w14:textId="77777777" w:rsidR="00D96408" w:rsidRDefault="00D96408" w:rsidP="00D96408">
      <w:pPr>
        <w:snapToGrid w:val="0"/>
        <w:contextualSpacing/>
        <w:rPr>
          <w:rFonts w:asciiTheme="minorHAnsi" w:eastAsiaTheme="minorEastAsia" w:hAnsiTheme="minorHAnsi"/>
          <w:sz w:val="22"/>
          <w:szCs w:val="22"/>
          <w:u w:color="777777"/>
        </w:rPr>
      </w:pPr>
    </w:p>
    <w:p w14:paraId="6AF0D51C" w14:textId="77777777" w:rsidR="00C16545" w:rsidRPr="004D3F5B" w:rsidRDefault="00C16545" w:rsidP="00CD60E5">
      <w:pPr>
        <w:rPr>
          <w:rFonts w:asciiTheme="minorEastAsia" w:eastAsiaTheme="minorEastAsia" w:hAnsiTheme="minorEastAsia"/>
          <w:sz w:val="18"/>
          <w:szCs w:val="18"/>
          <w:u w:color="777777"/>
        </w:rPr>
      </w:pPr>
    </w:p>
    <w:sectPr w:rsidR="00C16545" w:rsidRPr="004D3F5B" w:rsidSect="00FE4AD7">
      <w:footerReference w:type="even" r:id="rId8"/>
      <w:footerReference w:type="default" r:id="rId9"/>
      <w:pgSz w:w="11907" w:h="16840" w:code="9"/>
      <w:pgMar w:top="993" w:right="1418" w:bottom="993" w:left="1418" w:header="720" w:footer="305" w:gutter="0"/>
      <w:cols w:space="425"/>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12707" w14:textId="77777777" w:rsidR="00FB3D6D" w:rsidRDefault="00FB3D6D">
      <w:r>
        <w:separator/>
      </w:r>
    </w:p>
  </w:endnote>
  <w:endnote w:type="continuationSeparator" w:id="0">
    <w:p w14:paraId="4FFEAA05" w14:textId="77777777" w:rsidR="00FB3D6D" w:rsidRDefault="00FB3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GｺﾞｼｯｸM">
    <w:panose1 w:val="020B0609000000000000"/>
    <w:charset w:val="80"/>
    <w:family w:val="modern"/>
    <w:pitch w:val="fixed"/>
    <w:sig w:usb0="80000281" w:usb1="28C76CF8" w:usb2="00000010" w:usb3="00000000" w:csb0="00020000" w:csb1="00000000"/>
  </w:font>
  <w:font w:name="Century">
    <w:panose1 w:val="02040604050505020304"/>
    <w:charset w:val="00"/>
    <w:family w:val="roman"/>
    <w:pitch w:val="variable"/>
    <w:sig w:usb0="00000287" w:usb1="00000000" w:usb2="00000000" w:usb3="00000000" w:csb0="0000009F" w:csb1="00000000"/>
    <w:embedRegular r:id="rId1" w:fontKey="{3EC646DB-8B12-43D2-92BC-5B4E57BA062C}"/>
    <w:embedBold r:id="rId2" w:fontKey="{A10952D4-3397-4193-9253-BA5E3ACB1556}"/>
    <w:embedItalic r:id="rId3" w:fontKey="{1A8A34D6-6176-48F2-BB50-986159B0FC49}"/>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Medium">
    <w:altName w:val="Yu Gothic Medium"/>
    <w:panose1 w:val="020B0500000000000000"/>
    <w:charset w:val="80"/>
    <w:family w:val="modern"/>
    <w:pitch w:val="variable"/>
    <w:sig w:usb0="E00002FF" w:usb1="2AC7FDFF" w:usb2="00000016" w:usb3="00000000" w:csb0="0002009F" w:csb1="00000000"/>
    <w:embedBold r:id="rId4" w:subsetted="1" w:fontKey="{EF31B967-A768-4B25-A5FC-CDB01FC273DE}"/>
  </w:font>
  <w:font w:name="Arial Unicode MS">
    <w:panose1 w:val="020B0604020202020204"/>
    <w:charset w:val="80"/>
    <w:family w:val="swiss"/>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embedRegular r:id="rId5" w:subsetted="1" w:fontKey="{6AEBF214-18AA-42E0-8B04-8A5C9D09918F}"/>
  </w:font>
  <w:font w:name="HG丸ｺﾞｼｯｸM-PRO">
    <w:panose1 w:val="020F0600000000000000"/>
    <w:charset w:val="80"/>
    <w:family w:val="modern"/>
    <w:pitch w:val="variable"/>
    <w:sig w:usb0="E00002FF" w:usb1="6AC7FDFB" w:usb2="00000012" w:usb3="00000000" w:csb0="0002009F" w:csb1="00000000"/>
  </w:font>
  <w:font w:name="HGSｺﾞｼｯｸM">
    <w:altName w:val="Yu Gothic"/>
    <w:panose1 w:val="020B0600000000000000"/>
    <w:charset w:val="80"/>
    <w:family w:val="modern"/>
    <w:pitch w:val="variable"/>
    <w:sig w:usb0="80000281" w:usb1="28C76CF8" w:usb2="00000010" w:usb3="00000000" w:csb0="00020000"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F4B87" w14:textId="5DA7EB52" w:rsidR="007936F1" w:rsidRDefault="007936F1" w:rsidP="006A117A">
    <w:pPr>
      <w:pStyle w:val="a6"/>
      <w:framePr w:wrap="around" w:vAnchor="text" w:hAnchor="margin" w:xAlign="right" w:y="1"/>
      <w:rPr>
        <w:rStyle w:val="a7"/>
      </w:rPr>
    </w:pPr>
    <w:r>
      <w:rPr>
        <w:rStyle w:val="a7"/>
      </w:rPr>
      <w:fldChar w:fldCharType="begin"/>
    </w:r>
    <w:r>
      <w:rPr>
        <w:rStyle w:val="a7"/>
      </w:rPr>
      <w:instrText xml:space="preserve">PAGE  </w:instrText>
    </w:r>
    <w:r>
      <w:rPr>
        <w:rStyle w:val="a7"/>
      </w:rPr>
      <w:fldChar w:fldCharType="separate"/>
    </w:r>
    <w:r>
      <w:rPr>
        <w:rStyle w:val="a7"/>
        <w:noProof/>
      </w:rPr>
      <w:t>1</w:t>
    </w:r>
    <w:r>
      <w:rPr>
        <w:rStyle w:val="a7"/>
      </w:rPr>
      <w:fldChar w:fldCharType="end"/>
    </w:r>
  </w:p>
  <w:p w14:paraId="41813995" w14:textId="77777777" w:rsidR="007936F1" w:rsidRDefault="007936F1" w:rsidP="004C476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013B3" w14:textId="77777777" w:rsidR="007936F1" w:rsidRPr="00AD01A5" w:rsidRDefault="007936F1" w:rsidP="001B4F38">
    <w:pPr>
      <w:pStyle w:val="a6"/>
      <w:framePr w:wrap="around" w:vAnchor="text" w:hAnchor="page" w:x="10411" w:yAlign="bottom"/>
      <w:rPr>
        <w:rStyle w:val="a7"/>
        <w:rFonts w:asciiTheme="minorHAnsi" w:eastAsia="游ゴシック Medium" w:hAnsiTheme="minorHAnsi"/>
        <w:sz w:val="20"/>
        <w:szCs w:val="20"/>
      </w:rPr>
    </w:pPr>
    <w:r w:rsidRPr="00AD01A5">
      <w:rPr>
        <w:rStyle w:val="a7"/>
        <w:rFonts w:asciiTheme="minorHAnsi" w:eastAsia="游ゴシック Medium" w:hAnsiTheme="minorHAnsi"/>
        <w:sz w:val="20"/>
        <w:szCs w:val="20"/>
      </w:rPr>
      <w:fldChar w:fldCharType="begin"/>
    </w:r>
    <w:r w:rsidRPr="00AD01A5">
      <w:rPr>
        <w:rStyle w:val="a7"/>
        <w:rFonts w:asciiTheme="minorHAnsi" w:eastAsia="游ゴシック Medium" w:hAnsiTheme="minorHAnsi"/>
        <w:sz w:val="20"/>
        <w:szCs w:val="20"/>
      </w:rPr>
      <w:instrText xml:space="preserve">PAGE  </w:instrText>
    </w:r>
    <w:r w:rsidRPr="00AD01A5">
      <w:rPr>
        <w:rStyle w:val="a7"/>
        <w:rFonts w:asciiTheme="minorHAnsi" w:eastAsia="游ゴシック Medium" w:hAnsiTheme="minorHAnsi"/>
        <w:sz w:val="20"/>
        <w:szCs w:val="20"/>
      </w:rPr>
      <w:fldChar w:fldCharType="separate"/>
    </w:r>
    <w:r>
      <w:rPr>
        <w:rStyle w:val="a7"/>
        <w:rFonts w:asciiTheme="minorHAnsi" w:eastAsia="游ゴシック Medium" w:hAnsiTheme="minorHAnsi"/>
        <w:noProof/>
        <w:sz w:val="20"/>
        <w:szCs w:val="20"/>
      </w:rPr>
      <w:t>4</w:t>
    </w:r>
    <w:r w:rsidRPr="00AD01A5">
      <w:rPr>
        <w:rStyle w:val="a7"/>
        <w:rFonts w:asciiTheme="minorHAnsi" w:eastAsia="游ゴシック Medium" w:hAnsiTheme="minorHAnsi"/>
        <w:sz w:val="20"/>
        <w:szCs w:val="20"/>
      </w:rPr>
      <w:fldChar w:fldCharType="end"/>
    </w:r>
  </w:p>
  <w:p w14:paraId="4334F03A" w14:textId="516B6608" w:rsidR="007936F1" w:rsidRPr="00D93DE2" w:rsidRDefault="007936F1" w:rsidP="00D93DE2">
    <w:pPr>
      <w:rPr>
        <w:rFonts w:asciiTheme="minorEastAsia" w:eastAsiaTheme="minorEastAsia" w:hAnsiTheme="minorEastAsia"/>
        <w:sz w:val="20"/>
        <w:szCs w:val="20"/>
      </w:rPr>
    </w:pPr>
    <w:r>
      <w:rPr>
        <w:rFonts w:asciiTheme="minorEastAsia" w:eastAsiaTheme="minorEastAsia" w:hAnsiTheme="minorEastAsia" w:hint="eastAsia"/>
        <w:sz w:val="20"/>
        <w:szCs w:val="20"/>
      </w:rPr>
      <w:t>＊</w:t>
    </w:r>
    <w:r w:rsidRPr="00D93DE2">
      <w:rPr>
        <w:rFonts w:asciiTheme="minorEastAsia" w:eastAsiaTheme="minorEastAsia" w:hAnsiTheme="minorEastAsia" w:hint="eastAsia"/>
        <w:sz w:val="20"/>
        <w:szCs w:val="20"/>
      </w:rPr>
      <w:t>申請書にご記入頂いた内容は、選考及び申請者への連絡以外には使用しません。</w:t>
    </w:r>
  </w:p>
  <w:p w14:paraId="5CE077D7" w14:textId="09C21657" w:rsidR="007936F1" w:rsidRPr="00D93DE2" w:rsidRDefault="007936F1" w:rsidP="00D93DE2">
    <w:pPr>
      <w:pStyle w:val="a6"/>
      <w:ind w:right="360"/>
      <w:rPr>
        <w:rFonts w:asciiTheme="minorHAnsi" w:hAnsiTheme="minorHAnsi"/>
        <w:sz w:val="20"/>
        <w:szCs w:val="20"/>
      </w:rPr>
    </w:pPr>
    <w:r>
      <w:rPr>
        <w:rFonts w:asciiTheme="minorHAnsi" w:hAnsiTheme="minorHAnsi" w:hint="eastAsia"/>
        <w:sz w:val="20"/>
        <w:szCs w:val="20"/>
      </w:rPr>
      <w:t>＊行間</w:t>
    </w:r>
    <w:r w:rsidRPr="00D93DE2">
      <w:rPr>
        <w:rFonts w:asciiTheme="minorHAnsi" w:hAnsiTheme="minorHAnsi" w:hint="eastAsia"/>
        <w:sz w:val="20"/>
        <w:szCs w:val="20"/>
      </w:rPr>
      <w:t>をご自由に増減してかまいません。</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C3378" w14:textId="77777777" w:rsidR="00FB3D6D" w:rsidRDefault="00FB3D6D">
      <w:r>
        <w:separator/>
      </w:r>
    </w:p>
  </w:footnote>
  <w:footnote w:type="continuationSeparator" w:id="0">
    <w:p w14:paraId="029186DB" w14:textId="77777777" w:rsidR="00FB3D6D" w:rsidRDefault="00FB3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B560D"/>
    <w:multiLevelType w:val="hybridMultilevel"/>
    <w:tmpl w:val="301AE256"/>
    <w:lvl w:ilvl="0" w:tplc="C8309232">
      <w:start w:val="5"/>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FC862DC"/>
    <w:multiLevelType w:val="hybridMultilevel"/>
    <w:tmpl w:val="96A47B8A"/>
    <w:lvl w:ilvl="0" w:tplc="A0543BE0">
      <w:numFmt w:val="bullet"/>
      <w:suff w:val="nothing"/>
      <w:lvlText w:val="＊"/>
      <w:lvlJc w:val="left"/>
      <w:pPr>
        <w:ind w:left="360" w:hanging="360"/>
      </w:pPr>
      <w:rPr>
        <w:rFonts w:ascii="HGｺﾞｼｯｸM" w:eastAsia="HGｺﾞｼｯｸM" w:hAnsi="Century" w:cs="Times New Roman"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 w15:restartNumberingAfterBreak="0">
    <w:nsid w:val="207601FC"/>
    <w:multiLevelType w:val="hybridMultilevel"/>
    <w:tmpl w:val="B00673AC"/>
    <w:lvl w:ilvl="0" w:tplc="4F24B1C6">
      <w:numFmt w:val="bullet"/>
      <w:suff w:val="nothing"/>
      <w:lvlText w:val="※"/>
      <w:lvlJc w:val="left"/>
      <w:pPr>
        <w:ind w:left="360" w:hanging="360"/>
      </w:pPr>
      <w:rPr>
        <w:rFonts w:ascii="HGｺﾞｼｯｸM" w:eastAsia="HGｺﾞｼｯｸM" w:hAnsi="ＭＳ 明朝" w:cs="Times New Roman"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 w15:restartNumberingAfterBreak="0">
    <w:nsid w:val="24212F31"/>
    <w:multiLevelType w:val="hybridMultilevel"/>
    <w:tmpl w:val="F160ACC6"/>
    <w:lvl w:ilvl="0" w:tplc="799CD9A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4452FE5"/>
    <w:multiLevelType w:val="hybridMultilevel"/>
    <w:tmpl w:val="2E2EE584"/>
    <w:lvl w:ilvl="0" w:tplc="50CE5206">
      <w:start w:val="1"/>
      <w:numFmt w:val="bullet"/>
      <w:lvlText w:val=""/>
      <w:lvlJc w:val="left"/>
      <w:pPr>
        <w:ind w:left="440" w:hanging="440"/>
      </w:pPr>
      <w:rPr>
        <w:rFonts w:ascii="Symbol" w:hAnsi="Symbo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24C9721B"/>
    <w:multiLevelType w:val="hybridMultilevel"/>
    <w:tmpl w:val="B99C3A24"/>
    <w:lvl w:ilvl="0" w:tplc="21843A16">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C693D8E"/>
    <w:multiLevelType w:val="hybridMultilevel"/>
    <w:tmpl w:val="2EC21EAA"/>
    <w:lvl w:ilvl="0" w:tplc="63FEA28A">
      <w:start w:val="1"/>
      <w:numFmt w:val="decimalEnclosedCircle"/>
      <w:lvlText w:val="%1"/>
      <w:lvlJc w:val="left"/>
      <w:pPr>
        <w:ind w:left="360" w:hanging="360"/>
      </w:pPr>
      <w:rPr>
        <w:rFonts w:hint="default"/>
        <w:sz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0B101DC"/>
    <w:multiLevelType w:val="hybridMultilevel"/>
    <w:tmpl w:val="A69630E2"/>
    <w:lvl w:ilvl="0" w:tplc="6D0862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1384A60"/>
    <w:multiLevelType w:val="hybridMultilevel"/>
    <w:tmpl w:val="36D036A8"/>
    <w:lvl w:ilvl="0" w:tplc="2EE8D2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5993FC7"/>
    <w:multiLevelType w:val="hybridMultilevel"/>
    <w:tmpl w:val="6E8683F4"/>
    <w:lvl w:ilvl="0" w:tplc="A29CD9BA">
      <w:start w:val="5"/>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4CA34BAA"/>
    <w:multiLevelType w:val="hybridMultilevel"/>
    <w:tmpl w:val="E9CCF254"/>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1" w15:restartNumberingAfterBreak="0">
    <w:nsid w:val="4FBC1502"/>
    <w:multiLevelType w:val="hybridMultilevel"/>
    <w:tmpl w:val="01CEA212"/>
    <w:lvl w:ilvl="0" w:tplc="AFDAB11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8EA5FF9"/>
    <w:multiLevelType w:val="hybridMultilevel"/>
    <w:tmpl w:val="24844CF2"/>
    <w:lvl w:ilvl="0" w:tplc="A49C61A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5A077834"/>
    <w:multiLevelType w:val="hybridMultilevel"/>
    <w:tmpl w:val="85F0C8AE"/>
    <w:lvl w:ilvl="0" w:tplc="2EB671D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61BC4757"/>
    <w:multiLevelType w:val="hybridMultilevel"/>
    <w:tmpl w:val="AB36E8C4"/>
    <w:lvl w:ilvl="0" w:tplc="F5848206">
      <w:numFmt w:val="bullet"/>
      <w:suff w:val="nothing"/>
      <w:lvlText w:val="＊"/>
      <w:lvlJc w:val="left"/>
      <w:pPr>
        <w:ind w:left="360" w:hanging="360"/>
      </w:pPr>
      <w:rPr>
        <w:rFonts w:ascii="HGｺﾞｼｯｸM" w:eastAsia="HGｺﾞｼｯｸM" w:hAnsi="Century" w:cs="Times New Roman" w:hint="eastAsia"/>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5" w15:restartNumberingAfterBreak="0">
    <w:nsid w:val="66DE2447"/>
    <w:multiLevelType w:val="hybridMultilevel"/>
    <w:tmpl w:val="F7E0E2F2"/>
    <w:lvl w:ilvl="0" w:tplc="B72A4564">
      <w:start w:val="1"/>
      <w:numFmt w:val="bullet"/>
      <w:suff w:val="space"/>
      <w:lvlText w:val="※"/>
      <w:lvlJc w:val="left"/>
      <w:pPr>
        <w:ind w:left="440" w:hanging="440"/>
      </w:pPr>
      <w:rPr>
        <w:rFonts w:ascii="游明朝" w:eastAsia="游明朝" w:hAnsi="游明朝"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6ADF4AA0"/>
    <w:multiLevelType w:val="hybridMultilevel"/>
    <w:tmpl w:val="4EF0B504"/>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7" w15:restartNumberingAfterBreak="0">
    <w:nsid w:val="6C7B7DBD"/>
    <w:multiLevelType w:val="hybridMultilevel"/>
    <w:tmpl w:val="A17EF85E"/>
    <w:lvl w:ilvl="0" w:tplc="9CFA9A2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16C13D7"/>
    <w:multiLevelType w:val="hybridMultilevel"/>
    <w:tmpl w:val="657CB884"/>
    <w:lvl w:ilvl="0" w:tplc="1C0698E8">
      <w:start w:val="1"/>
      <w:numFmt w:val="bullet"/>
      <w:suff w:val="space"/>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num w:numId="1">
    <w:abstractNumId w:val="6"/>
  </w:num>
  <w:num w:numId="2">
    <w:abstractNumId w:val="12"/>
  </w:num>
  <w:num w:numId="3">
    <w:abstractNumId w:val="16"/>
  </w:num>
  <w:num w:numId="4">
    <w:abstractNumId w:val="14"/>
  </w:num>
  <w:num w:numId="5">
    <w:abstractNumId w:val="10"/>
  </w:num>
  <w:num w:numId="6">
    <w:abstractNumId w:val="18"/>
  </w:num>
  <w:num w:numId="7">
    <w:abstractNumId w:val="1"/>
  </w:num>
  <w:num w:numId="8">
    <w:abstractNumId w:val="2"/>
  </w:num>
  <w:num w:numId="9">
    <w:abstractNumId w:val="5"/>
  </w:num>
  <w:num w:numId="10">
    <w:abstractNumId w:val="11"/>
  </w:num>
  <w:num w:numId="11">
    <w:abstractNumId w:val="7"/>
  </w:num>
  <w:num w:numId="12">
    <w:abstractNumId w:val="8"/>
  </w:num>
  <w:num w:numId="13">
    <w:abstractNumId w:val="3"/>
  </w:num>
  <w:num w:numId="14">
    <w:abstractNumId w:val="17"/>
  </w:num>
  <w:num w:numId="15">
    <w:abstractNumId w:val="4"/>
  </w:num>
  <w:num w:numId="16">
    <w:abstractNumId w:val="15"/>
  </w:num>
  <w:num w:numId="17">
    <w:abstractNumId w:val="9"/>
  </w:num>
  <w:num w:numId="18">
    <w:abstractNumId w:val="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saveSubset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840"/>
  <w:drawingGridHorizontalSpacing w:val="105"/>
  <w:drawingGridVerticalSpacing w:val="143"/>
  <w:displayHorizontalDrawingGridEvery w:val="0"/>
  <w:displayVerticalDrawingGridEvery w:val="2"/>
  <w:characterSpacingControl w:val="compressPunctuation"/>
  <w:hdrShapeDefaults>
    <o:shapedefaults v:ext="edit" spidmax="10241">
      <v:textbox inset="5.85pt,.7pt,5.85pt,.7pt"/>
      <o:colormru v:ext="edit" colors="#777"/>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K0NDM0NDC0NDI3MTZQ0lEKTi0uzszPAykwrQUA5LtkOSwAAAA="/>
  </w:docVars>
  <w:rsids>
    <w:rsidRoot w:val="00D1378A"/>
    <w:rsid w:val="000044FD"/>
    <w:rsid w:val="00007066"/>
    <w:rsid w:val="00011098"/>
    <w:rsid w:val="0001255B"/>
    <w:rsid w:val="000149C3"/>
    <w:rsid w:val="00014E0C"/>
    <w:rsid w:val="000245A8"/>
    <w:rsid w:val="00026900"/>
    <w:rsid w:val="0003289E"/>
    <w:rsid w:val="00032969"/>
    <w:rsid w:val="00033A4C"/>
    <w:rsid w:val="00043B71"/>
    <w:rsid w:val="0004436D"/>
    <w:rsid w:val="00046813"/>
    <w:rsid w:val="000559B7"/>
    <w:rsid w:val="00056CAA"/>
    <w:rsid w:val="00057E29"/>
    <w:rsid w:val="00060CDA"/>
    <w:rsid w:val="000662AE"/>
    <w:rsid w:val="00067025"/>
    <w:rsid w:val="00067530"/>
    <w:rsid w:val="000677E8"/>
    <w:rsid w:val="000801A6"/>
    <w:rsid w:val="000842B2"/>
    <w:rsid w:val="0008495C"/>
    <w:rsid w:val="000850C2"/>
    <w:rsid w:val="00091A38"/>
    <w:rsid w:val="00092CE9"/>
    <w:rsid w:val="00093EF9"/>
    <w:rsid w:val="000960A9"/>
    <w:rsid w:val="000967D6"/>
    <w:rsid w:val="00097306"/>
    <w:rsid w:val="000A0F63"/>
    <w:rsid w:val="000A26C2"/>
    <w:rsid w:val="000A2CCF"/>
    <w:rsid w:val="000A49A4"/>
    <w:rsid w:val="000A6715"/>
    <w:rsid w:val="000A79A8"/>
    <w:rsid w:val="000B02F4"/>
    <w:rsid w:val="000B107B"/>
    <w:rsid w:val="000B2BC8"/>
    <w:rsid w:val="000B7BAD"/>
    <w:rsid w:val="000C02E1"/>
    <w:rsid w:val="000C1332"/>
    <w:rsid w:val="000C14B5"/>
    <w:rsid w:val="000C206E"/>
    <w:rsid w:val="000C4163"/>
    <w:rsid w:val="000D2938"/>
    <w:rsid w:val="000D2C60"/>
    <w:rsid w:val="000D2EA3"/>
    <w:rsid w:val="000D5B56"/>
    <w:rsid w:val="000D6F78"/>
    <w:rsid w:val="000D7E03"/>
    <w:rsid w:val="000E22B2"/>
    <w:rsid w:val="000E52DE"/>
    <w:rsid w:val="000E65B9"/>
    <w:rsid w:val="000F2802"/>
    <w:rsid w:val="000F427D"/>
    <w:rsid w:val="000F58E1"/>
    <w:rsid w:val="000F77DF"/>
    <w:rsid w:val="001007E3"/>
    <w:rsid w:val="001010CF"/>
    <w:rsid w:val="00105625"/>
    <w:rsid w:val="00105AFA"/>
    <w:rsid w:val="00110980"/>
    <w:rsid w:val="0011584D"/>
    <w:rsid w:val="00122565"/>
    <w:rsid w:val="00123680"/>
    <w:rsid w:val="001264D6"/>
    <w:rsid w:val="00127E42"/>
    <w:rsid w:val="001323A7"/>
    <w:rsid w:val="00133DEE"/>
    <w:rsid w:val="00135755"/>
    <w:rsid w:val="00141EB0"/>
    <w:rsid w:val="00144BFC"/>
    <w:rsid w:val="00146ECA"/>
    <w:rsid w:val="0015213C"/>
    <w:rsid w:val="001525C8"/>
    <w:rsid w:val="0015635C"/>
    <w:rsid w:val="001617A7"/>
    <w:rsid w:val="00162C18"/>
    <w:rsid w:val="00165934"/>
    <w:rsid w:val="00166630"/>
    <w:rsid w:val="00166C5A"/>
    <w:rsid w:val="00173856"/>
    <w:rsid w:val="0018264C"/>
    <w:rsid w:val="00184947"/>
    <w:rsid w:val="00196C5D"/>
    <w:rsid w:val="00196D09"/>
    <w:rsid w:val="001A001B"/>
    <w:rsid w:val="001A3B6A"/>
    <w:rsid w:val="001B21AC"/>
    <w:rsid w:val="001B4F38"/>
    <w:rsid w:val="001B5A05"/>
    <w:rsid w:val="001B5F16"/>
    <w:rsid w:val="001B6D3A"/>
    <w:rsid w:val="001C1B44"/>
    <w:rsid w:val="001C2638"/>
    <w:rsid w:val="001C47D1"/>
    <w:rsid w:val="001D01EE"/>
    <w:rsid w:val="001D09A0"/>
    <w:rsid w:val="001D23B8"/>
    <w:rsid w:val="001D4BBA"/>
    <w:rsid w:val="001D51C4"/>
    <w:rsid w:val="001D64C4"/>
    <w:rsid w:val="001E1435"/>
    <w:rsid w:val="001E2AB4"/>
    <w:rsid w:val="001E585C"/>
    <w:rsid w:val="001E59A5"/>
    <w:rsid w:val="001F2C75"/>
    <w:rsid w:val="001F42EC"/>
    <w:rsid w:val="001F4B84"/>
    <w:rsid w:val="001F5EF2"/>
    <w:rsid w:val="00201969"/>
    <w:rsid w:val="00201E8E"/>
    <w:rsid w:val="00203625"/>
    <w:rsid w:val="0020773C"/>
    <w:rsid w:val="002100D3"/>
    <w:rsid w:val="00210B34"/>
    <w:rsid w:val="00212095"/>
    <w:rsid w:val="00213A85"/>
    <w:rsid w:val="00214965"/>
    <w:rsid w:val="002212C9"/>
    <w:rsid w:val="0022355E"/>
    <w:rsid w:val="00224C37"/>
    <w:rsid w:val="002250C5"/>
    <w:rsid w:val="0022657C"/>
    <w:rsid w:val="0023424D"/>
    <w:rsid w:val="0023791E"/>
    <w:rsid w:val="002403FD"/>
    <w:rsid w:val="0024296F"/>
    <w:rsid w:val="00243482"/>
    <w:rsid w:val="002434CD"/>
    <w:rsid w:val="0024726F"/>
    <w:rsid w:val="00254C2A"/>
    <w:rsid w:val="002624A9"/>
    <w:rsid w:val="002628E3"/>
    <w:rsid w:val="00262AB5"/>
    <w:rsid w:val="00263680"/>
    <w:rsid w:val="002652AD"/>
    <w:rsid w:val="002653F5"/>
    <w:rsid w:val="00267214"/>
    <w:rsid w:val="0027123D"/>
    <w:rsid w:val="0027412C"/>
    <w:rsid w:val="0027592E"/>
    <w:rsid w:val="00282D4E"/>
    <w:rsid w:val="00284E79"/>
    <w:rsid w:val="0029772E"/>
    <w:rsid w:val="002A4128"/>
    <w:rsid w:val="002A4AD7"/>
    <w:rsid w:val="002A64E0"/>
    <w:rsid w:val="002A70B8"/>
    <w:rsid w:val="002A7E24"/>
    <w:rsid w:val="002B13EF"/>
    <w:rsid w:val="002B165A"/>
    <w:rsid w:val="002B32D0"/>
    <w:rsid w:val="002B7C2F"/>
    <w:rsid w:val="002B7D91"/>
    <w:rsid w:val="002C0407"/>
    <w:rsid w:val="002C4408"/>
    <w:rsid w:val="002C463A"/>
    <w:rsid w:val="002C5573"/>
    <w:rsid w:val="002C5627"/>
    <w:rsid w:val="002D4A3E"/>
    <w:rsid w:val="002D57A5"/>
    <w:rsid w:val="002D71D5"/>
    <w:rsid w:val="002E05D1"/>
    <w:rsid w:val="002E0638"/>
    <w:rsid w:val="002E0E24"/>
    <w:rsid w:val="002E261A"/>
    <w:rsid w:val="002E2BD5"/>
    <w:rsid w:val="002E3133"/>
    <w:rsid w:val="002E6173"/>
    <w:rsid w:val="002F017E"/>
    <w:rsid w:val="002F0AF4"/>
    <w:rsid w:val="002F209F"/>
    <w:rsid w:val="002F4249"/>
    <w:rsid w:val="002F57EF"/>
    <w:rsid w:val="002F62D5"/>
    <w:rsid w:val="002F7655"/>
    <w:rsid w:val="003037A7"/>
    <w:rsid w:val="00306922"/>
    <w:rsid w:val="00310A02"/>
    <w:rsid w:val="00313F04"/>
    <w:rsid w:val="00314034"/>
    <w:rsid w:val="00314B36"/>
    <w:rsid w:val="00314D4D"/>
    <w:rsid w:val="003154B0"/>
    <w:rsid w:val="00320137"/>
    <w:rsid w:val="0032234B"/>
    <w:rsid w:val="003230DD"/>
    <w:rsid w:val="003331CA"/>
    <w:rsid w:val="00333B7B"/>
    <w:rsid w:val="00336836"/>
    <w:rsid w:val="0033718C"/>
    <w:rsid w:val="00340D01"/>
    <w:rsid w:val="003411CF"/>
    <w:rsid w:val="00352B48"/>
    <w:rsid w:val="00355674"/>
    <w:rsid w:val="003574C9"/>
    <w:rsid w:val="00360F5E"/>
    <w:rsid w:val="00361F1D"/>
    <w:rsid w:val="003714F9"/>
    <w:rsid w:val="0037168B"/>
    <w:rsid w:val="0037215C"/>
    <w:rsid w:val="00380606"/>
    <w:rsid w:val="00381684"/>
    <w:rsid w:val="003846B7"/>
    <w:rsid w:val="00386564"/>
    <w:rsid w:val="003906BD"/>
    <w:rsid w:val="003912FF"/>
    <w:rsid w:val="00392005"/>
    <w:rsid w:val="00394972"/>
    <w:rsid w:val="00396C4F"/>
    <w:rsid w:val="003A00E6"/>
    <w:rsid w:val="003A2741"/>
    <w:rsid w:val="003A5327"/>
    <w:rsid w:val="003A5420"/>
    <w:rsid w:val="003A5CBE"/>
    <w:rsid w:val="003B07C1"/>
    <w:rsid w:val="003B0EDF"/>
    <w:rsid w:val="003B229D"/>
    <w:rsid w:val="003B55A2"/>
    <w:rsid w:val="003B753B"/>
    <w:rsid w:val="003C0000"/>
    <w:rsid w:val="003C355D"/>
    <w:rsid w:val="003C6EAB"/>
    <w:rsid w:val="003C7A70"/>
    <w:rsid w:val="003D159F"/>
    <w:rsid w:val="003D190A"/>
    <w:rsid w:val="003D1B84"/>
    <w:rsid w:val="003D4EC1"/>
    <w:rsid w:val="003D6CC7"/>
    <w:rsid w:val="003E0CD4"/>
    <w:rsid w:val="003E172A"/>
    <w:rsid w:val="003E3972"/>
    <w:rsid w:val="003F116E"/>
    <w:rsid w:val="003F27BE"/>
    <w:rsid w:val="003F4608"/>
    <w:rsid w:val="003F699A"/>
    <w:rsid w:val="004016AF"/>
    <w:rsid w:val="00402C63"/>
    <w:rsid w:val="004051AE"/>
    <w:rsid w:val="004108AE"/>
    <w:rsid w:val="00412166"/>
    <w:rsid w:val="00423A2F"/>
    <w:rsid w:val="00425B16"/>
    <w:rsid w:val="00426F56"/>
    <w:rsid w:val="00426F89"/>
    <w:rsid w:val="00427301"/>
    <w:rsid w:val="00427BA9"/>
    <w:rsid w:val="00427CA8"/>
    <w:rsid w:val="004311A0"/>
    <w:rsid w:val="00433D53"/>
    <w:rsid w:val="00434BC4"/>
    <w:rsid w:val="0044107C"/>
    <w:rsid w:val="00441ACA"/>
    <w:rsid w:val="004420D5"/>
    <w:rsid w:val="0044507D"/>
    <w:rsid w:val="00445B2C"/>
    <w:rsid w:val="00445E31"/>
    <w:rsid w:val="004476B8"/>
    <w:rsid w:val="004501A4"/>
    <w:rsid w:val="0045073D"/>
    <w:rsid w:val="00453DB5"/>
    <w:rsid w:val="0045505E"/>
    <w:rsid w:val="00455DBB"/>
    <w:rsid w:val="004575CF"/>
    <w:rsid w:val="00465393"/>
    <w:rsid w:val="00472515"/>
    <w:rsid w:val="00473BB5"/>
    <w:rsid w:val="00474084"/>
    <w:rsid w:val="00477922"/>
    <w:rsid w:val="00477BA2"/>
    <w:rsid w:val="0048039A"/>
    <w:rsid w:val="00485ED2"/>
    <w:rsid w:val="004908ED"/>
    <w:rsid w:val="00490F6E"/>
    <w:rsid w:val="00491EB1"/>
    <w:rsid w:val="004924D3"/>
    <w:rsid w:val="00492B23"/>
    <w:rsid w:val="00493CD3"/>
    <w:rsid w:val="00494938"/>
    <w:rsid w:val="004966D4"/>
    <w:rsid w:val="00496F19"/>
    <w:rsid w:val="004A05D4"/>
    <w:rsid w:val="004A0907"/>
    <w:rsid w:val="004A1978"/>
    <w:rsid w:val="004B5B0C"/>
    <w:rsid w:val="004B6D86"/>
    <w:rsid w:val="004C0965"/>
    <w:rsid w:val="004C16B3"/>
    <w:rsid w:val="004C45C2"/>
    <w:rsid w:val="004C4763"/>
    <w:rsid w:val="004C5675"/>
    <w:rsid w:val="004C5CF6"/>
    <w:rsid w:val="004D22B4"/>
    <w:rsid w:val="004D3F5B"/>
    <w:rsid w:val="004D56BE"/>
    <w:rsid w:val="004D68EB"/>
    <w:rsid w:val="004E211F"/>
    <w:rsid w:val="004E264F"/>
    <w:rsid w:val="004E3B78"/>
    <w:rsid w:val="004E4338"/>
    <w:rsid w:val="004E666D"/>
    <w:rsid w:val="004E6CBF"/>
    <w:rsid w:val="004F0F6D"/>
    <w:rsid w:val="004F13B4"/>
    <w:rsid w:val="004F3EC6"/>
    <w:rsid w:val="00500C9B"/>
    <w:rsid w:val="00505453"/>
    <w:rsid w:val="00506835"/>
    <w:rsid w:val="00506AF9"/>
    <w:rsid w:val="00510A1A"/>
    <w:rsid w:val="00512A43"/>
    <w:rsid w:val="005159B5"/>
    <w:rsid w:val="00522BD7"/>
    <w:rsid w:val="00523F30"/>
    <w:rsid w:val="005264AB"/>
    <w:rsid w:val="00526723"/>
    <w:rsid w:val="005271BC"/>
    <w:rsid w:val="00527B71"/>
    <w:rsid w:val="00530AEC"/>
    <w:rsid w:val="005311AB"/>
    <w:rsid w:val="00531F33"/>
    <w:rsid w:val="0053537B"/>
    <w:rsid w:val="00541D65"/>
    <w:rsid w:val="00544D56"/>
    <w:rsid w:val="00545796"/>
    <w:rsid w:val="00554B4F"/>
    <w:rsid w:val="00563482"/>
    <w:rsid w:val="00565439"/>
    <w:rsid w:val="005705E3"/>
    <w:rsid w:val="005730E7"/>
    <w:rsid w:val="00573266"/>
    <w:rsid w:val="00574FEE"/>
    <w:rsid w:val="005767C6"/>
    <w:rsid w:val="00580A39"/>
    <w:rsid w:val="00580BF4"/>
    <w:rsid w:val="00582F8C"/>
    <w:rsid w:val="00583283"/>
    <w:rsid w:val="00583CC2"/>
    <w:rsid w:val="00591AC3"/>
    <w:rsid w:val="00592EFA"/>
    <w:rsid w:val="0059390C"/>
    <w:rsid w:val="00596930"/>
    <w:rsid w:val="00597C7B"/>
    <w:rsid w:val="005A18DF"/>
    <w:rsid w:val="005C1F72"/>
    <w:rsid w:val="005C3BEA"/>
    <w:rsid w:val="005C42BD"/>
    <w:rsid w:val="005C5C15"/>
    <w:rsid w:val="005C7A14"/>
    <w:rsid w:val="005D3FD0"/>
    <w:rsid w:val="005D4107"/>
    <w:rsid w:val="005D4AC7"/>
    <w:rsid w:val="005D727C"/>
    <w:rsid w:val="005E005A"/>
    <w:rsid w:val="005E0571"/>
    <w:rsid w:val="005E07F5"/>
    <w:rsid w:val="00600B8D"/>
    <w:rsid w:val="00601B5A"/>
    <w:rsid w:val="0061400F"/>
    <w:rsid w:val="00615B6E"/>
    <w:rsid w:val="00615DE7"/>
    <w:rsid w:val="006164F6"/>
    <w:rsid w:val="00616AE9"/>
    <w:rsid w:val="00617C93"/>
    <w:rsid w:val="00620CAF"/>
    <w:rsid w:val="00622D0D"/>
    <w:rsid w:val="0062435A"/>
    <w:rsid w:val="00626223"/>
    <w:rsid w:val="00634697"/>
    <w:rsid w:val="006359A1"/>
    <w:rsid w:val="00637036"/>
    <w:rsid w:val="00640907"/>
    <w:rsid w:val="00644F63"/>
    <w:rsid w:val="00646E8D"/>
    <w:rsid w:val="0065390E"/>
    <w:rsid w:val="0066196B"/>
    <w:rsid w:val="00664CA7"/>
    <w:rsid w:val="0067365B"/>
    <w:rsid w:val="00673DC2"/>
    <w:rsid w:val="006750A4"/>
    <w:rsid w:val="006758E0"/>
    <w:rsid w:val="00675D30"/>
    <w:rsid w:val="00684342"/>
    <w:rsid w:val="00685804"/>
    <w:rsid w:val="00695276"/>
    <w:rsid w:val="006A0B04"/>
    <w:rsid w:val="006A117A"/>
    <w:rsid w:val="006A16E4"/>
    <w:rsid w:val="006B1725"/>
    <w:rsid w:val="006B2AAF"/>
    <w:rsid w:val="006B6C35"/>
    <w:rsid w:val="006C1F1A"/>
    <w:rsid w:val="006C3010"/>
    <w:rsid w:val="006C6767"/>
    <w:rsid w:val="006D1FF3"/>
    <w:rsid w:val="006E0474"/>
    <w:rsid w:val="006E2614"/>
    <w:rsid w:val="006E5175"/>
    <w:rsid w:val="006E5FED"/>
    <w:rsid w:val="006E6365"/>
    <w:rsid w:val="006F2C0F"/>
    <w:rsid w:val="006F5C87"/>
    <w:rsid w:val="006F7852"/>
    <w:rsid w:val="006F7965"/>
    <w:rsid w:val="006F7BA4"/>
    <w:rsid w:val="007022D6"/>
    <w:rsid w:val="00702CEE"/>
    <w:rsid w:val="007057FB"/>
    <w:rsid w:val="007074FA"/>
    <w:rsid w:val="007075F8"/>
    <w:rsid w:val="00710B12"/>
    <w:rsid w:val="00710CC8"/>
    <w:rsid w:val="00714077"/>
    <w:rsid w:val="0071419F"/>
    <w:rsid w:val="00723AB7"/>
    <w:rsid w:val="00725AB2"/>
    <w:rsid w:val="00726B2B"/>
    <w:rsid w:val="0073033C"/>
    <w:rsid w:val="007375CB"/>
    <w:rsid w:val="00741986"/>
    <w:rsid w:val="00746826"/>
    <w:rsid w:val="00755657"/>
    <w:rsid w:val="00755A5E"/>
    <w:rsid w:val="00757C0F"/>
    <w:rsid w:val="00764702"/>
    <w:rsid w:val="00766E78"/>
    <w:rsid w:val="007672CB"/>
    <w:rsid w:val="0076778A"/>
    <w:rsid w:val="00771926"/>
    <w:rsid w:val="00772680"/>
    <w:rsid w:val="007776A5"/>
    <w:rsid w:val="007824DA"/>
    <w:rsid w:val="0078435D"/>
    <w:rsid w:val="007855A5"/>
    <w:rsid w:val="00786E39"/>
    <w:rsid w:val="00786EEB"/>
    <w:rsid w:val="0078751F"/>
    <w:rsid w:val="00790D03"/>
    <w:rsid w:val="007936F1"/>
    <w:rsid w:val="007A0656"/>
    <w:rsid w:val="007A0777"/>
    <w:rsid w:val="007A6BD9"/>
    <w:rsid w:val="007A78A9"/>
    <w:rsid w:val="007B2DF0"/>
    <w:rsid w:val="007B37EB"/>
    <w:rsid w:val="007B6173"/>
    <w:rsid w:val="007B6A66"/>
    <w:rsid w:val="007B7C4F"/>
    <w:rsid w:val="007C0D45"/>
    <w:rsid w:val="007C1E80"/>
    <w:rsid w:val="007C2CF4"/>
    <w:rsid w:val="007C5AC5"/>
    <w:rsid w:val="007D28DA"/>
    <w:rsid w:val="007D34F6"/>
    <w:rsid w:val="007D4A23"/>
    <w:rsid w:val="007E00E3"/>
    <w:rsid w:val="007E3E62"/>
    <w:rsid w:val="007E67D4"/>
    <w:rsid w:val="007F5C3B"/>
    <w:rsid w:val="008049A8"/>
    <w:rsid w:val="0081369E"/>
    <w:rsid w:val="0081376E"/>
    <w:rsid w:val="0082158C"/>
    <w:rsid w:val="008218FE"/>
    <w:rsid w:val="00822D65"/>
    <w:rsid w:val="00822DC8"/>
    <w:rsid w:val="008250C4"/>
    <w:rsid w:val="00830704"/>
    <w:rsid w:val="00830A3E"/>
    <w:rsid w:val="00830C17"/>
    <w:rsid w:val="00832A88"/>
    <w:rsid w:val="00832B13"/>
    <w:rsid w:val="0083787B"/>
    <w:rsid w:val="00837E68"/>
    <w:rsid w:val="0084076E"/>
    <w:rsid w:val="008407E3"/>
    <w:rsid w:val="00844BCF"/>
    <w:rsid w:val="00845371"/>
    <w:rsid w:val="00846ECA"/>
    <w:rsid w:val="00847231"/>
    <w:rsid w:val="008500BE"/>
    <w:rsid w:val="008512AB"/>
    <w:rsid w:val="008578B0"/>
    <w:rsid w:val="00860B83"/>
    <w:rsid w:val="00861A75"/>
    <w:rsid w:val="00861ACD"/>
    <w:rsid w:val="00863B03"/>
    <w:rsid w:val="00864E7A"/>
    <w:rsid w:val="0087181D"/>
    <w:rsid w:val="008727E3"/>
    <w:rsid w:val="00873912"/>
    <w:rsid w:val="00873B0C"/>
    <w:rsid w:val="00874876"/>
    <w:rsid w:val="0088282A"/>
    <w:rsid w:val="00885AF3"/>
    <w:rsid w:val="00894FF7"/>
    <w:rsid w:val="008A3443"/>
    <w:rsid w:val="008A6DD7"/>
    <w:rsid w:val="008A7684"/>
    <w:rsid w:val="008A7F41"/>
    <w:rsid w:val="008B0E61"/>
    <w:rsid w:val="008B2B33"/>
    <w:rsid w:val="008B32CB"/>
    <w:rsid w:val="008B3A86"/>
    <w:rsid w:val="008B6154"/>
    <w:rsid w:val="008B6B85"/>
    <w:rsid w:val="008B7BDB"/>
    <w:rsid w:val="008C3B93"/>
    <w:rsid w:val="008C3F56"/>
    <w:rsid w:val="008C4325"/>
    <w:rsid w:val="008C5B32"/>
    <w:rsid w:val="008C5C92"/>
    <w:rsid w:val="008C5E26"/>
    <w:rsid w:val="008D2B1D"/>
    <w:rsid w:val="008D3366"/>
    <w:rsid w:val="008D57A8"/>
    <w:rsid w:val="008D74C9"/>
    <w:rsid w:val="008E0AA8"/>
    <w:rsid w:val="008E3891"/>
    <w:rsid w:val="008E395C"/>
    <w:rsid w:val="008E66BC"/>
    <w:rsid w:val="008E797C"/>
    <w:rsid w:val="008F6590"/>
    <w:rsid w:val="0090181B"/>
    <w:rsid w:val="00920391"/>
    <w:rsid w:val="009227ED"/>
    <w:rsid w:val="009244D4"/>
    <w:rsid w:val="00925BBA"/>
    <w:rsid w:val="00933ABD"/>
    <w:rsid w:val="00937CFE"/>
    <w:rsid w:val="00937E35"/>
    <w:rsid w:val="00943281"/>
    <w:rsid w:val="00943F30"/>
    <w:rsid w:val="009450EE"/>
    <w:rsid w:val="0095204F"/>
    <w:rsid w:val="009544E0"/>
    <w:rsid w:val="00954F2D"/>
    <w:rsid w:val="0095560B"/>
    <w:rsid w:val="00955FEC"/>
    <w:rsid w:val="0095672E"/>
    <w:rsid w:val="009571AC"/>
    <w:rsid w:val="00974948"/>
    <w:rsid w:val="00975F8F"/>
    <w:rsid w:val="00977421"/>
    <w:rsid w:val="00980C8C"/>
    <w:rsid w:val="009851EA"/>
    <w:rsid w:val="009853EF"/>
    <w:rsid w:val="0098621E"/>
    <w:rsid w:val="00986F9D"/>
    <w:rsid w:val="00987CDE"/>
    <w:rsid w:val="0099065A"/>
    <w:rsid w:val="00990D90"/>
    <w:rsid w:val="00992C2E"/>
    <w:rsid w:val="00993514"/>
    <w:rsid w:val="009979D7"/>
    <w:rsid w:val="009A0695"/>
    <w:rsid w:val="009A165E"/>
    <w:rsid w:val="009A2A1F"/>
    <w:rsid w:val="009A3AA0"/>
    <w:rsid w:val="009B057B"/>
    <w:rsid w:val="009B18B2"/>
    <w:rsid w:val="009B39EB"/>
    <w:rsid w:val="009B7051"/>
    <w:rsid w:val="009B7BDE"/>
    <w:rsid w:val="009C01F7"/>
    <w:rsid w:val="009C501B"/>
    <w:rsid w:val="009C624E"/>
    <w:rsid w:val="009C6661"/>
    <w:rsid w:val="009C72D4"/>
    <w:rsid w:val="009D3DBE"/>
    <w:rsid w:val="009D4E36"/>
    <w:rsid w:val="009E1C40"/>
    <w:rsid w:val="009E279B"/>
    <w:rsid w:val="009E2C0D"/>
    <w:rsid w:val="009E43CC"/>
    <w:rsid w:val="009E4972"/>
    <w:rsid w:val="009E749D"/>
    <w:rsid w:val="009F127A"/>
    <w:rsid w:val="009F12AE"/>
    <w:rsid w:val="009F27C7"/>
    <w:rsid w:val="009F5C8B"/>
    <w:rsid w:val="009F78DD"/>
    <w:rsid w:val="00A010D1"/>
    <w:rsid w:val="00A02503"/>
    <w:rsid w:val="00A0271C"/>
    <w:rsid w:val="00A03882"/>
    <w:rsid w:val="00A041C6"/>
    <w:rsid w:val="00A04315"/>
    <w:rsid w:val="00A072FE"/>
    <w:rsid w:val="00A21F39"/>
    <w:rsid w:val="00A22A8D"/>
    <w:rsid w:val="00A30F41"/>
    <w:rsid w:val="00A32DBF"/>
    <w:rsid w:val="00A32DF6"/>
    <w:rsid w:val="00A351AD"/>
    <w:rsid w:val="00A43D79"/>
    <w:rsid w:val="00A44D2C"/>
    <w:rsid w:val="00A458F2"/>
    <w:rsid w:val="00A523B8"/>
    <w:rsid w:val="00A565F9"/>
    <w:rsid w:val="00A60697"/>
    <w:rsid w:val="00A60DE9"/>
    <w:rsid w:val="00A651B9"/>
    <w:rsid w:val="00A65239"/>
    <w:rsid w:val="00A66801"/>
    <w:rsid w:val="00A67744"/>
    <w:rsid w:val="00A678A2"/>
    <w:rsid w:val="00A70390"/>
    <w:rsid w:val="00A70F48"/>
    <w:rsid w:val="00A715FB"/>
    <w:rsid w:val="00A7354E"/>
    <w:rsid w:val="00A75AB8"/>
    <w:rsid w:val="00A75B58"/>
    <w:rsid w:val="00A801A2"/>
    <w:rsid w:val="00A823F4"/>
    <w:rsid w:val="00A86AD6"/>
    <w:rsid w:val="00A87AFE"/>
    <w:rsid w:val="00A91A0B"/>
    <w:rsid w:val="00A91CE0"/>
    <w:rsid w:val="00A937E4"/>
    <w:rsid w:val="00A96321"/>
    <w:rsid w:val="00AA3E89"/>
    <w:rsid w:val="00AA4E4C"/>
    <w:rsid w:val="00AA7529"/>
    <w:rsid w:val="00AB0D98"/>
    <w:rsid w:val="00AB1D5A"/>
    <w:rsid w:val="00AB1F90"/>
    <w:rsid w:val="00AB4540"/>
    <w:rsid w:val="00AC7BED"/>
    <w:rsid w:val="00AD01A5"/>
    <w:rsid w:val="00AD17C1"/>
    <w:rsid w:val="00AD2104"/>
    <w:rsid w:val="00AD2F51"/>
    <w:rsid w:val="00AD6C5D"/>
    <w:rsid w:val="00AD7B3C"/>
    <w:rsid w:val="00AE0A07"/>
    <w:rsid w:val="00AE12EB"/>
    <w:rsid w:val="00AE1FBD"/>
    <w:rsid w:val="00AE2B46"/>
    <w:rsid w:val="00AE6435"/>
    <w:rsid w:val="00AE6BD8"/>
    <w:rsid w:val="00AE73A1"/>
    <w:rsid w:val="00AF02FD"/>
    <w:rsid w:val="00AF192B"/>
    <w:rsid w:val="00AF234B"/>
    <w:rsid w:val="00AF337C"/>
    <w:rsid w:val="00AF3FD0"/>
    <w:rsid w:val="00AF492E"/>
    <w:rsid w:val="00AF4C38"/>
    <w:rsid w:val="00B07039"/>
    <w:rsid w:val="00B07B30"/>
    <w:rsid w:val="00B07BB3"/>
    <w:rsid w:val="00B110EA"/>
    <w:rsid w:val="00B13031"/>
    <w:rsid w:val="00B15B00"/>
    <w:rsid w:val="00B20617"/>
    <w:rsid w:val="00B23B6B"/>
    <w:rsid w:val="00B328A0"/>
    <w:rsid w:val="00B344C3"/>
    <w:rsid w:val="00B35577"/>
    <w:rsid w:val="00B4004A"/>
    <w:rsid w:val="00B42E75"/>
    <w:rsid w:val="00B440DA"/>
    <w:rsid w:val="00B45007"/>
    <w:rsid w:val="00B5095D"/>
    <w:rsid w:val="00B55C4F"/>
    <w:rsid w:val="00B56B68"/>
    <w:rsid w:val="00B57520"/>
    <w:rsid w:val="00B607EC"/>
    <w:rsid w:val="00B700D8"/>
    <w:rsid w:val="00B71F29"/>
    <w:rsid w:val="00B76E43"/>
    <w:rsid w:val="00B81DE2"/>
    <w:rsid w:val="00B82287"/>
    <w:rsid w:val="00B82900"/>
    <w:rsid w:val="00B90EFB"/>
    <w:rsid w:val="00B95AA6"/>
    <w:rsid w:val="00B976C2"/>
    <w:rsid w:val="00BA13FC"/>
    <w:rsid w:val="00BA31F3"/>
    <w:rsid w:val="00BA344D"/>
    <w:rsid w:val="00BB050B"/>
    <w:rsid w:val="00BB6B43"/>
    <w:rsid w:val="00BC107C"/>
    <w:rsid w:val="00BC3391"/>
    <w:rsid w:val="00BC50EA"/>
    <w:rsid w:val="00BC5664"/>
    <w:rsid w:val="00BC6278"/>
    <w:rsid w:val="00BD03C1"/>
    <w:rsid w:val="00BD6183"/>
    <w:rsid w:val="00BE0553"/>
    <w:rsid w:val="00BE29EE"/>
    <w:rsid w:val="00BE4095"/>
    <w:rsid w:val="00BE45D4"/>
    <w:rsid w:val="00BE52D7"/>
    <w:rsid w:val="00BE5628"/>
    <w:rsid w:val="00BE58CF"/>
    <w:rsid w:val="00BF57DE"/>
    <w:rsid w:val="00BF73DA"/>
    <w:rsid w:val="00C0296C"/>
    <w:rsid w:val="00C10702"/>
    <w:rsid w:val="00C10D02"/>
    <w:rsid w:val="00C1177F"/>
    <w:rsid w:val="00C131F2"/>
    <w:rsid w:val="00C144FF"/>
    <w:rsid w:val="00C15918"/>
    <w:rsid w:val="00C16545"/>
    <w:rsid w:val="00C232F7"/>
    <w:rsid w:val="00C26ABF"/>
    <w:rsid w:val="00C3263B"/>
    <w:rsid w:val="00C334BF"/>
    <w:rsid w:val="00C33CBE"/>
    <w:rsid w:val="00C36A5A"/>
    <w:rsid w:val="00C36A92"/>
    <w:rsid w:val="00C37042"/>
    <w:rsid w:val="00C458E5"/>
    <w:rsid w:val="00C51AA5"/>
    <w:rsid w:val="00C533AC"/>
    <w:rsid w:val="00C54E1C"/>
    <w:rsid w:val="00C56F44"/>
    <w:rsid w:val="00C57228"/>
    <w:rsid w:val="00C60814"/>
    <w:rsid w:val="00C63B15"/>
    <w:rsid w:val="00C64F80"/>
    <w:rsid w:val="00C65F75"/>
    <w:rsid w:val="00C67728"/>
    <w:rsid w:val="00C67ACB"/>
    <w:rsid w:val="00C72891"/>
    <w:rsid w:val="00C7408A"/>
    <w:rsid w:val="00C76E8E"/>
    <w:rsid w:val="00C809D4"/>
    <w:rsid w:val="00C82546"/>
    <w:rsid w:val="00C832B9"/>
    <w:rsid w:val="00C85721"/>
    <w:rsid w:val="00C902AB"/>
    <w:rsid w:val="00C9310F"/>
    <w:rsid w:val="00C9751E"/>
    <w:rsid w:val="00CA7577"/>
    <w:rsid w:val="00CB365A"/>
    <w:rsid w:val="00CB48CC"/>
    <w:rsid w:val="00CB72B9"/>
    <w:rsid w:val="00CB7E08"/>
    <w:rsid w:val="00CC0505"/>
    <w:rsid w:val="00CC19E2"/>
    <w:rsid w:val="00CC2C46"/>
    <w:rsid w:val="00CC69C7"/>
    <w:rsid w:val="00CD1630"/>
    <w:rsid w:val="00CD2F01"/>
    <w:rsid w:val="00CD4B33"/>
    <w:rsid w:val="00CD5E8C"/>
    <w:rsid w:val="00CD60E5"/>
    <w:rsid w:val="00CF13FF"/>
    <w:rsid w:val="00CF5145"/>
    <w:rsid w:val="00CF590D"/>
    <w:rsid w:val="00CF7E8C"/>
    <w:rsid w:val="00D02B6B"/>
    <w:rsid w:val="00D10796"/>
    <w:rsid w:val="00D129C9"/>
    <w:rsid w:val="00D12D43"/>
    <w:rsid w:val="00D1378A"/>
    <w:rsid w:val="00D2070E"/>
    <w:rsid w:val="00D31312"/>
    <w:rsid w:val="00D31ACC"/>
    <w:rsid w:val="00D40950"/>
    <w:rsid w:val="00D42E3E"/>
    <w:rsid w:val="00D43550"/>
    <w:rsid w:val="00D4658A"/>
    <w:rsid w:val="00D4723C"/>
    <w:rsid w:val="00D50E43"/>
    <w:rsid w:val="00D567E5"/>
    <w:rsid w:val="00D62453"/>
    <w:rsid w:val="00D73ADB"/>
    <w:rsid w:val="00D73B3E"/>
    <w:rsid w:val="00D76E48"/>
    <w:rsid w:val="00D803B4"/>
    <w:rsid w:val="00D806D5"/>
    <w:rsid w:val="00D80E1F"/>
    <w:rsid w:val="00D86E61"/>
    <w:rsid w:val="00D86F91"/>
    <w:rsid w:val="00D87569"/>
    <w:rsid w:val="00D912FF"/>
    <w:rsid w:val="00D9176C"/>
    <w:rsid w:val="00D93C0D"/>
    <w:rsid w:val="00D93DE2"/>
    <w:rsid w:val="00D940B7"/>
    <w:rsid w:val="00D95985"/>
    <w:rsid w:val="00D96408"/>
    <w:rsid w:val="00D96C02"/>
    <w:rsid w:val="00D96F78"/>
    <w:rsid w:val="00DA60FC"/>
    <w:rsid w:val="00DA64AA"/>
    <w:rsid w:val="00DA6CBF"/>
    <w:rsid w:val="00DB3C3C"/>
    <w:rsid w:val="00DB43E7"/>
    <w:rsid w:val="00DC1401"/>
    <w:rsid w:val="00DC3112"/>
    <w:rsid w:val="00DC4A8C"/>
    <w:rsid w:val="00DC5D4C"/>
    <w:rsid w:val="00DC5E2F"/>
    <w:rsid w:val="00DD306F"/>
    <w:rsid w:val="00DD3C9E"/>
    <w:rsid w:val="00DD5425"/>
    <w:rsid w:val="00DD609F"/>
    <w:rsid w:val="00DE09AA"/>
    <w:rsid w:val="00DE0D7C"/>
    <w:rsid w:val="00DE20D6"/>
    <w:rsid w:val="00DF5385"/>
    <w:rsid w:val="00DF7829"/>
    <w:rsid w:val="00E0019F"/>
    <w:rsid w:val="00E034B1"/>
    <w:rsid w:val="00E04191"/>
    <w:rsid w:val="00E043BC"/>
    <w:rsid w:val="00E05818"/>
    <w:rsid w:val="00E05F2A"/>
    <w:rsid w:val="00E0767A"/>
    <w:rsid w:val="00E104ED"/>
    <w:rsid w:val="00E20C32"/>
    <w:rsid w:val="00E20EFE"/>
    <w:rsid w:val="00E214D7"/>
    <w:rsid w:val="00E217F1"/>
    <w:rsid w:val="00E2480B"/>
    <w:rsid w:val="00E26BED"/>
    <w:rsid w:val="00E309C1"/>
    <w:rsid w:val="00E33158"/>
    <w:rsid w:val="00E34FBA"/>
    <w:rsid w:val="00E3682B"/>
    <w:rsid w:val="00E415DB"/>
    <w:rsid w:val="00E41F8D"/>
    <w:rsid w:val="00E517D0"/>
    <w:rsid w:val="00E5224A"/>
    <w:rsid w:val="00E55DA1"/>
    <w:rsid w:val="00E620C6"/>
    <w:rsid w:val="00E6243B"/>
    <w:rsid w:val="00E62F51"/>
    <w:rsid w:val="00E63944"/>
    <w:rsid w:val="00E66585"/>
    <w:rsid w:val="00E80269"/>
    <w:rsid w:val="00E81099"/>
    <w:rsid w:val="00E83FC0"/>
    <w:rsid w:val="00E85E31"/>
    <w:rsid w:val="00E90A57"/>
    <w:rsid w:val="00E93C38"/>
    <w:rsid w:val="00E9665A"/>
    <w:rsid w:val="00E97501"/>
    <w:rsid w:val="00EA54CE"/>
    <w:rsid w:val="00EA6F43"/>
    <w:rsid w:val="00EB0553"/>
    <w:rsid w:val="00EB1088"/>
    <w:rsid w:val="00EB187B"/>
    <w:rsid w:val="00EB24FB"/>
    <w:rsid w:val="00EB39AE"/>
    <w:rsid w:val="00EB64C8"/>
    <w:rsid w:val="00EB6D8B"/>
    <w:rsid w:val="00EC14C6"/>
    <w:rsid w:val="00EC1682"/>
    <w:rsid w:val="00EC172A"/>
    <w:rsid w:val="00EC1EB6"/>
    <w:rsid w:val="00EC3775"/>
    <w:rsid w:val="00EE459D"/>
    <w:rsid w:val="00EE5E99"/>
    <w:rsid w:val="00EE5ED0"/>
    <w:rsid w:val="00EE7034"/>
    <w:rsid w:val="00EE7356"/>
    <w:rsid w:val="00EE7880"/>
    <w:rsid w:val="00EF67E4"/>
    <w:rsid w:val="00EF7517"/>
    <w:rsid w:val="00F02B38"/>
    <w:rsid w:val="00F11374"/>
    <w:rsid w:val="00F13270"/>
    <w:rsid w:val="00F13CA6"/>
    <w:rsid w:val="00F20294"/>
    <w:rsid w:val="00F23E7B"/>
    <w:rsid w:val="00F246A2"/>
    <w:rsid w:val="00F24A92"/>
    <w:rsid w:val="00F3327D"/>
    <w:rsid w:val="00F37628"/>
    <w:rsid w:val="00F448CF"/>
    <w:rsid w:val="00F45475"/>
    <w:rsid w:val="00F50550"/>
    <w:rsid w:val="00F546F3"/>
    <w:rsid w:val="00F55371"/>
    <w:rsid w:val="00F569FE"/>
    <w:rsid w:val="00F572D2"/>
    <w:rsid w:val="00F662F5"/>
    <w:rsid w:val="00F67345"/>
    <w:rsid w:val="00F7189B"/>
    <w:rsid w:val="00F72361"/>
    <w:rsid w:val="00F72D2E"/>
    <w:rsid w:val="00F73925"/>
    <w:rsid w:val="00F7575C"/>
    <w:rsid w:val="00F76CDA"/>
    <w:rsid w:val="00F80530"/>
    <w:rsid w:val="00F81B86"/>
    <w:rsid w:val="00F849C8"/>
    <w:rsid w:val="00F86C09"/>
    <w:rsid w:val="00F95DA7"/>
    <w:rsid w:val="00F96A3D"/>
    <w:rsid w:val="00F972AC"/>
    <w:rsid w:val="00FA289C"/>
    <w:rsid w:val="00FA6DE6"/>
    <w:rsid w:val="00FB3D6D"/>
    <w:rsid w:val="00FC0CB7"/>
    <w:rsid w:val="00FC1257"/>
    <w:rsid w:val="00FC4A13"/>
    <w:rsid w:val="00FC5EAE"/>
    <w:rsid w:val="00FD196E"/>
    <w:rsid w:val="00FD22C5"/>
    <w:rsid w:val="00FD38C3"/>
    <w:rsid w:val="00FD4237"/>
    <w:rsid w:val="00FE4AD7"/>
    <w:rsid w:val="00FE54E7"/>
    <w:rsid w:val="00FE5FF4"/>
    <w:rsid w:val="00FE7A02"/>
    <w:rsid w:val="00FF7419"/>
    <w:rsid w:val="049D5081"/>
    <w:rsid w:val="0B0C9205"/>
    <w:rsid w:val="12FE7B8D"/>
    <w:rsid w:val="2C034F94"/>
    <w:rsid w:val="2F2F7E39"/>
    <w:rsid w:val="3F4FFDE4"/>
    <w:rsid w:val="5059E4A1"/>
    <w:rsid w:val="7FB3AC5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colormru v:ext="edit" colors="#777"/>
    </o:shapedefaults>
    <o:shapelayout v:ext="edit">
      <o:idmap v:ext="edit" data="1"/>
    </o:shapelayout>
  </w:shapeDefaults>
  <w:decimalSymbol w:val="."/>
  <w:listSeparator w:val=","/>
  <w14:docId w14:val="65E8A4F3"/>
  <w15:chartTrackingRefBased/>
  <w15:docId w15:val="{FEB9BA30-B56F-4D83-A291-A637BEAA7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31ACC"/>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C67728"/>
    <w:rPr>
      <w:rFonts w:ascii="Arial" w:eastAsia="ＭＳ ゴシック" w:hAnsi="Arial"/>
      <w:sz w:val="18"/>
      <w:szCs w:val="18"/>
    </w:rPr>
  </w:style>
  <w:style w:type="paragraph" w:styleId="a5">
    <w:name w:val="Date"/>
    <w:basedOn w:val="a"/>
    <w:next w:val="a"/>
    <w:rsid w:val="00196C5D"/>
  </w:style>
  <w:style w:type="paragraph" w:styleId="a6">
    <w:name w:val="footer"/>
    <w:basedOn w:val="a"/>
    <w:rsid w:val="004C4763"/>
    <w:pPr>
      <w:tabs>
        <w:tab w:val="center" w:pos="4252"/>
        <w:tab w:val="right" w:pos="8504"/>
      </w:tabs>
      <w:snapToGrid w:val="0"/>
    </w:pPr>
  </w:style>
  <w:style w:type="character" w:styleId="a7">
    <w:name w:val="page number"/>
    <w:basedOn w:val="a0"/>
    <w:rsid w:val="004C4763"/>
  </w:style>
  <w:style w:type="paragraph" w:styleId="a8">
    <w:name w:val="header"/>
    <w:basedOn w:val="a"/>
    <w:rsid w:val="006B6C35"/>
    <w:pPr>
      <w:tabs>
        <w:tab w:val="center" w:pos="4252"/>
        <w:tab w:val="right" w:pos="8504"/>
      </w:tabs>
      <w:snapToGrid w:val="0"/>
    </w:pPr>
  </w:style>
  <w:style w:type="paragraph" w:styleId="a9">
    <w:name w:val="List Paragraph"/>
    <w:basedOn w:val="a"/>
    <w:uiPriority w:val="34"/>
    <w:qFormat/>
    <w:rsid w:val="00EC168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3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A2767-FC40-4459-A7F8-A07D16BD0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00</Words>
  <Characters>391</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受付 No</vt:lpstr>
    </vt:vector>
  </TitlesOfParts>
  <Company>univers</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受付 No</dc:title>
  <dc:subject/>
  <dc:creator>administration</dc:creator>
  <cp:keywords/>
  <dc:description/>
  <cp:lastModifiedBy>竹原　遥</cp:lastModifiedBy>
  <cp:revision>6</cp:revision>
  <cp:lastPrinted>2023-10-06T07:13:00Z</cp:lastPrinted>
  <dcterms:created xsi:type="dcterms:W3CDTF">2023-10-06T05:32:00Z</dcterms:created>
  <dcterms:modified xsi:type="dcterms:W3CDTF">2023-10-1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613500147807aafb8373ef88089700ddf078eb51e166c5eb9bff0598a0abb5</vt:lpwstr>
  </property>
</Properties>
</file>